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80DB0E" w14:textId="77777777" w:rsidR="00C63C72" w:rsidRPr="00DC67D1" w:rsidRDefault="00C63C72" w:rsidP="00073CF2">
      <w:pPr>
        <w:spacing w:line="276" w:lineRule="auto"/>
        <w:ind w:left="0" w:firstLine="0"/>
        <w:rPr>
          <w:szCs w:val="20"/>
        </w:rPr>
      </w:pPr>
    </w:p>
    <w:p w14:paraId="4680DB0F" w14:textId="7C4A400E" w:rsidR="00C63C72" w:rsidRPr="00720D8C" w:rsidRDefault="00817121" w:rsidP="00073CF2">
      <w:pPr>
        <w:spacing w:after="272" w:line="276" w:lineRule="auto"/>
        <w:ind w:left="0" w:right="-340" w:firstLine="0"/>
        <w:rPr>
          <w:szCs w:val="20"/>
        </w:rPr>
      </w:pPr>
      <w:r w:rsidRPr="0081712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9B7EAA" wp14:editId="488CDF09">
                <wp:simplePos x="0" y="0"/>
                <wp:positionH relativeFrom="column">
                  <wp:posOffset>1675024</wp:posOffset>
                </wp:positionH>
                <wp:positionV relativeFrom="paragraph">
                  <wp:posOffset>1440815</wp:posOffset>
                </wp:positionV>
                <wp:extent cx="1394569" cy="179222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4569" cy="17922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0ECD44" w14:textId="77777777" w:rsidR="00817121" w:rsidRPr="00817121" w:rsidRDefault="00817121" w:rsidP="00817121">
                            <w:pPr>
                              <w:spacing w:after="160" w:line="259" w:lineRule="auto"/>
                              <w:ind w:left="0" w:firstLine="0"/>
                              <w:rPr>
                                <w:lang w:val="en-GB"/>
                              </w:rPr>
                            </w:pPr>
                            <w:r w:rsidRPr="00817121">
                              <w:rPr>
                                <w:lang w:val="en-GB"/>
                              </w:rPr>
                              <w:t>UMOJA II, NAIROBI.</w:t>
                            </w:r>
                          </w:p>
                          <w:p w14:paraId="04E59E98" w14:textId="77777777" w:rsidR="00817121" w:rsidRDefault="00817121" w:rsidP="00817121">
                            <w:pPr>
                              <w:spacing w:after="160" w:line="259" w:lineRule="auto"/>
                              <w:ind w:left="0" w:firstLine="0"/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9B7EAA" id="Rectangle 1" o:spid="_x0000_s1026" style="position:absolute;margin-left:131.9pt;margin-top:113.45pt;width:109.8pt;height:14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" filled="f" stroked="f">
                <v:textbox inset="0,0,0,0">
                  <w:txbxContent>
                    <w:p w14:paraId="5A0ECD44" w14:textId="77777777" w:rsidR="00817121" w:rsidRPr="00817121" w:rsidRDefault="00817121" w:rsidP="00817121">
                      <w:pPr>
                        <w:spacing w:after="160" w:line="259" w:lineRule="auto"/>
                        <w:ind w:left="0" w:firstLine="0"/>
                        <w:rPr>
                          <w:lang w:val="en-GB"/>
                        </w:rPr>
                      </w:pPr>
                      <w:r w:rsidRPr="00817121">
                        <w:rPr>
                          <w:lang w:val="en-GB"/>
                        </w:rPr>
                        <w:t>UMOJA II, NAIROBI.</w:t>
                      </w:r>
                    </w:p>
                    <w:p w14:paraId="04E59E98" w14:textId="77777777" w:rsidR="00817121" w:rsidRDefault="00817121" w:rsidP="00817121">
                      <w:pPr>
                        <w:spacing w:after="160" w:line="259" w:lineRule="auto"/>
                        <w:ind w:left="0" w:firstLine="0"/>
                      </w:pPr>
                    </w:p>
                  </w:txbxContent>
                </v:textbox>
              </v:rect>
            </w:pict>
          </mc:Fallback>
        </mc:AlternateContent>
      </w:r>
      <w:r w:rsidR="009E726E" w:rsidRPr="009E726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80DC02" wp14:editId="62C502F9">
                <wp:simplePos x="0" y="0"/>
                <wp:positionH relativeFrom="column">
                  <wp:posOffset>4726995</wp:posOffset>
                </wp:positionH>
                <wp:positionV relativeFrom="paragraph">
                  <wp:posOffset>1729572</wp:posOffset>
                </wp:positionV>
                <wp:extent cx="1062821" cy="131373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2821" cy="13137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80DC0D" w14:textId="6BD8EC16" w:rsidR="009E726E" w:rsidRDefault="009E726E" w:rsidP="009E726E">
                            <w:pPr>
                              <w:spacing w:after="160" w:line="259" w:lineRule="auto"/>
                              <w:ind w:left="0" w:firstLine="0"/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80DC02" id="Rectangle 3" o:spid="_x0000_s1027" style="position:absolute;margin-left:372.2pt;margin-top:136.2pt;width:83.7pt;height:10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" filled="f" stroked="f">
                <v:textbox inset="0,0,0,0">
                  <w:txbxContent>
                    <w:p w14:paraId="4680DC0D" w14:textId="6BD8EC16" w:rsidR="009E726E" w:rsidRDefault="009E726E" w:rsidP="009E726E">
                      <w:pPr>
                        <w:spacing w:after="160" w:line="259" w:lineRule="auto"/>
                        <w:ind w:left="0" w:firstLine="0"/>
                      </w:pPr>
                    </w:p>
                  </w:txbxContent>
                </v:textbox>
              </v:rect>
            </w:pict>
          </mc:Fallback>
        </mc:AlternateContent>
      </w:r>
      <w:r w:rsidR="00C63C72" w:rsidRPr="00720D8C">
        <w:rPr>
          <w:noProof/>
          <w:szCs w:val="20"/>
        </w:rPr>
        <mc:AlternateContent>
          <mc:Choice Requires="wpg">
            <w:drawing>
              <wp:inline distT="0" distB="0" distL="0" distR="0" wp14:anchorId="4680DC04" wp14:editId="3653BF34">
                <wp:extent cx="5868522" cy="2019300"/>
                <wp:effectExtent l="0" t="0" r="0" b="0"/>
                <wp:docPr id="2145" name="Group 2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868522" cy="2019300"/>
                          <a:chOff x="0" y="-26785"/>
                          <a:chExt cx="6602420" cy="1905596"/>
                        </a:xfrm>
                      </wpg:grpSpPr>
                      <wps:wsp>
                        <wps:cNvPr id="9" name="Rectangle 9"/>
                        <wps:cNvSpPr/>
                        <wps:spPr>
                          <a:xfrm>
                            <a:off x="1881639" y="961968"/>
                            <a:ext cx="2351246" cy="1707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534400" w14:textId="43A2FB0F" w:rsidR="00817121" w:rsidRPr="00817121" w:rsidRDefault="00817121" w:rsidP="00817121">
                              <w:pPr>
                                <w:spacing w:after="160" w:line="259" w:lineRule="auto"/>
                                <w:ind w:left="0" w:firstLine="0"/>
                                <w:rPr>
                                  <w:lang w:val="en-GB"/>
                                </w:rPr>
                              </w:pPr>
                              <w:r>
                                <w:t>FOURTH MOI DRIVE LANE 755,</w:t>
                              </w:r>
                            </w:p>
                            <w:p w14:paraId="553BD4B5" w14:textId="6ACC594B" w:rsidR="00817121" w:rsidRDefault="00817121" w:rsidP="00817121">
                              <w:pPr>
                                <w:spacing w:after="160" w:line="259" w:lineRule="auto"/>
                                <w:ind w:left="0" w:firstLine="0"/>
                              </w:pPr>
                            </w:p>
                            <w:p w14:paraId="4680DC0E" w14:textId="735C09F4" w:rsidR="00C63C72" w:rsidRDefault="00817121" w:rsidP="00817121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Plot 644 Apartment 5,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1881639" y="1147035"/>
                            <a:ext cx="2136926" cy="1691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80DC0F" w14:textId="527318BF" w:rsidR="00C63C72" w:rsidRDefault="00817121" w:rsidP="00C63C72">
                              <w:pPr>
                                <w:spacing w:after="160" w:line="259" w:lineRule="auto"/>
                                <w:ind w:left="0" w:firstLine="0"/>
                              </w:pPr>
                              <w:r w:rsidRPr="00817121">
                                <w:rPr>
                                  <w:lang w:val="en-GB"/>
                                </w:rPr>
                                <w:t>PLOT 644 APARTMENT 5,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4511506" y="1148219"/>
                            <a:ext cx="725620" cy="2132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80DC10" w14:textId="5AB27A3F" w:rsidR="00C63C72" w:rsidRDefault="00C63C72" w:rsidP="00C63C72">
                              <w:pPr>
                                <w:spacing w:after="160" w:line="259" w:lineRule="auto"/>
                                <w:ind w:lef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4581202" y="1316165"/>
                            <a:ext cx="742147" cy="1581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80DC12" w14:textId="26F06490" w:rsidR="00C63C72" w:rsidRPr="003C434B" w:rsidRDefault="00C63C72" w:rsidP="00C63C72">
                              <w:pPr>
                                <w:spacing w:after="160" w:line="259" w:lineRule="auto"/>
                                <w:ind w:lef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5891174" y="1333594"/>
                            <a:ext cx="46545" cy="1062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80DC13" w14:textId="77777777" w:rsidR="00C63C72" w:rsidRDefault="00C63C72" w:rsidP="00C63C72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5315280" y="1297039"/>
                            <a:ext cx="1195734" cy="1239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80DC14" w14:textId="44440192" w:rsidR="00C63C72" w:rsidRDefault="00C63C72" w:rsidP="00C63C72">
                              <w:pPr>
                                <w:spacing w:after="160" w:line="259" w:lineRule="auto"/>
                                <w:ind w:lef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5315280" y="1462392"/>
                            <a:ext cx="1195734" cy="1412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80DC15" w14:textId="467F1672" w:rsidR="00C63C72" w:rsidRDefault="00C63C72" w:rsidP="00C63C72">
                              <w:pPr>
                                <w:spacing w:after="160" w:line="259" w:lineRule="auto"/>
                                <w:ind w:lef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7" name="Picture 77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1032" cy="187881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9" name="Rectangle 79"/>
                        <wps:cNvSpPr/>
                        <wps:spPr>
                          <a:xfrm>
                            <a:off x="1834014" y="-26785"/>
                            <a:ext cx="4768406" cy="581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80DC16" w14:textId="77777777" w:rsidR="00C63C72" w:rsidRDefault="00C63C72" w:rsidP="00C63C72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color w:val="111111"/>
                                  <w:sz w:val="71"/>
                                </w:rPr>
                                <w:t>FELIX NYARIK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" name="Rectangle 80"/>
                        <wps:cNvSpPr/>
                        <wps:spPr>
                          <a:xfrm>
                            <a:off x="2539019" y="374917"/>
                            <a:ext cx="2951351" cy="5714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80DC17" w14:textId="77777777" w:rsidR="00C63C72" w:rsidRDefault="00C63C72" w:rsidP="00C63C72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color w:val="111111"/>
                                  <w:sz w:val="71"/>
                                </w:rPr>
                                <w:t>NYACHI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80DC04" id="Group 2145" o:spid="_x0000_s1028" style="width:462.1pt;height:159pt;mso-position-horizontal-relative:char;mso-position-vertical-relative:line" coordorigin=",-267" coordsize="66024,1905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">
                <v:rect id="Rectangle 9" o:spid="_x0000_s1029" style="position:absolute;left:18816;top:9619;width:23512;height:170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cx8IA&#10;AADaAAAADwAAAGRycy9kb3ducmV2LnhtbESPQYvCMBSE74L/ITzBm6buQWzXKKIuenRVqHt7NG/b&#10;ss1LaaKt/vqNIHgcZuYbZr7sTCVu1LjSsoLJOAJBnFldcq7gfPoazUA4j6yxskwK7uRguej35pho&#10;2/I33Y4+FwHCLkEFhfd1IqXLCjLoxrYmDt6vbQz6IJtc6gbbADeV/IiiqTRYclgosKZ1Qdnf8WoU&#10;7Gb16rK3jzavtj+79JDGm1PslRoOutUnCE+df4df7b1WEMPzSrg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NpzHwgAAANoAAAAPAAAAAAAAAAAAAAAAAJgCAABkcnMvZG93&#10;bnJldi54bWxQSwUGAAAAAAQABAD1AAAAhwMAAAAA&#10;" filled="f" stroked="f">
                  <v:textbox inset="0,0,0,0">
                    <w:txbxContent>
                      <w:p w14:paraId="69534400" w14:textId="43A2FB0F" w:rsidR="00817121" w:rsidRPr="00817121" w:rsidRDefault="00817121" w:rsidP="00817121">
                        <w:pPr>
                          <w:spacing w:after="160" w:line="259" w:lineRule="auto"/>
                          <w:ind w:left="0" w:firstLine="0"/>
                          <w:rPr>
                            <w:lang w:val="en-GB"/>
                          </w:rPr>
                        </w:pPr>
                        <w:r>
                          <w:t>FOURTH MOI DRIVE LANE 755,</w:t>
                        </w:r>
                      </w:p>
                      <w:p w14:paraId="553BD4B5" w14:textId="6ACC594B" w:rsidR="00817121" w:rsidRDefault="00817121" w:rsidP="00817121">
                        <w:pPr>
                          <w:spacing w:after="160" w:line="259" w:lineRule="auto"/>
                          <w:ind w:left="0" w:firstLine="0"/>
                        </w:pPr>
                      </w:p>
                      <w:p w14:paraId="4680DC0E" w14:textId="735C09F4" w:rsidR="00C63C72" w:rsidRDefault="00817121" w:rsidP="00817121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Plot 644 Apartment 5,</w:t>
                        </w:r>
                      </w:p>
                    </w:txbxContent>
                  </v:textbox>
                </v:rect>
                <v:rect id="Rectangle 10" o:spid="_x0000_s1030" style="position:absolute;left:18816;top:11470;width:21369;height:16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vzyAM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oZd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L88gDEAAAA2wAAAA8AAAAAAAAAAAAAAAAAmAIAAGRycy9k&#10;b3ducmV2LnhtbFBLBQYAAAAABAAEAPUAAACJAwAAAAA=&#10;" filled="f" stroked="f">
                  <v:textbox inset="0,0,0,0">
                    <w:txbxContent>
                      <w:p w14:paraId="4680DC0F" w14:textId="527318BF" w:rsidR="00C63C72" w:rsidRDefault="00817121" w:rsidP="00C63C72">
                        <w:pPr>
                          <w:spacing w:after="160" w:line="259" w:lineRule="auto"/>
                          <w:ind w:left="0" w:firstLine="0"/>
                        </w:pPr>
                        <w:r w:rsidRPr="00817121">
                          <w:rPr>
                            <w:lang w:val="en-GB"/>
                          </w:rPr>
                          <w:t>PLOT 644 APARTMENT 5,</w:t>
                        </w:r>
                      </w:p>
                    </w:txbxContent>
                  </v:textbox>
                </v:rect>
                <v:rect id="Rectangle 11" o:spid="_x0000_s1031" style="position:absolute;left:45115;top:11482;width:7256;height:21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BXm8MA&#10;AADbAAAADwAAAGRycy9kb3ducmV2LnhtbERPTWvCQBC9C/0PyxS86SYeiqbZhFCVeLRasL0N2WkS&#10;mp0N2a2J/vpuodDbPN7npPlkOnGlwbWWFcTLCARxZXXLtYK3836xBuE8ssbOMim4kYM8e5ilmGg7&#10;8itdT74WIYRdggoa7/tESlc1ZNAtbU8cuE87GPQBDrXUA44h3HRyFUVP0mDLoaHBnl4aqr5O30ZB&#10;ue6L94O9j3W3+ygvx8tme954peaPU/EMwtPk/8V/7oMO82P4/SUcILM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bBXm8MAAADbAAAADwAAAAAAAAAAAAAAAACYAgAAZHJzL2Rv&#10;d25yZXYueG1sUEsFBgAAAAAEAAQA9QAAAIgDAAAAAA==&#10;" filled="f" stroked="f">
                  <v:textbox inset="0,0,0,0">
                    <w:txbxContent>
                      <w:p w14:paraId="4680DC10" w14:textId="5AB27A3F" w:rsidR="00C63C72" w:rsidRDefault="00C63C72" w:rsidP="00C63C72">
                        <w:pPr>
                          <w:spacing w:after="160" w:line="259" w:lineRule="auto"/>
                          <w:ind w:left="0" w:firstLine="0"/>
                        </w:pPr>
                      </w:p>
                    </w:txbxContent>
                  </v:textbox>
                </v:rect>
                <v:rect id="Rectangle 15" o:spid="_x0000_s1032" style="position:absolute;left:45812;top:13161;width:7421;height:15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otRmMEA&#10;AADbAAAADwAAAGRycy9kb3ducmV2LnhtbERPS4vCMBC+C/6HMMLeNFVw0WoU8YEefYF6G5qxLTaT&#10;0kTb3V9vhIW9zcf3nOm8MYV4UeVyywr6vQgEcWJ1zqmC82nTHYFwHlljYZkU/JCD+azdmmKsbc0H&#10;eh19KkIIuxgVZN6XsZQuycig69mSOHB3Wxn0AVap1BXWIdwUchBF39JgzqEhw5KWGSWP49Mo2I7K&#10;xXVnf+u0WN+2l/1lvDqNvVJfnWYxAeGp8f/iP/dOh/lD+PwSDpCz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KLUZjBAAAA2wAAAA8AAAAAAAAAAAAAAAAAmAIAAGRycy9kb3du&#10;cmV2LnhtbFBLBQYAAAAABAAEAPUAAACGAwAAAAA=&#10;" filled="f" stroked="f">
                  <v:textbox inset="0,0,0,0">
                    <w:txbxContent>
                      <w:p w14:paraId="4680DC12" w14:textId="26F06490" w:rsidR="00C63C72" w:rsidRPr="003C434B" w:rsidRDefault="00C63C72" w:rsidP="00C63C72">
                        <w:pPr>
                          <w:spacing w:after="160" w:line="259" w:lineRule="auto"/>
                          <w:ind w:left="0" w:firstLine="0"/>
                        </w:pPr>
                      </w:p>
                    </w:txbxContent>
                  </v:textbox>
                </v:rect>
                <v:rect id="Rectangle 17" o:spid="_x0000_s1033" style="position:absolute;left:58911;top:13335;width:466;height:10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RVqdMEA&#10;AADbAAAADwAAAGRycy9kb3ducmV2LnhtbERPS4vCMBC+C/6HMMLeNNWDq9Uo4gM9+gL1NjRjW2wm&#10;pYm2u7/eCAt7m4/vOdN5YwrxosrllhX0exEI4sTqnFMF59OmOwLhPLLGwjIp+CEH81m7NcVY25oP&#10;9Dr6VIQQdjEqyLwvYyldkpFB17MlceDutjLoA6xSqSusQ7gp5CCKhtJgzqEhw5KWGSWP49Mo2I7K&#10;xXVnf+u0WN+2l/1lvDqNvVJfnWYxAeGp8f/iP/dOh/nf8PklHCBn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0VanTBAAAA2wAAAA8AAAAAAAAAAAAAAAAAmAIAAGRycy9kb3du&#10;cmV2LnhtbFBLBQYAAAAABAAEAPUAAACGAwAAAAA=&#10;" filled="f" stroked="f">
                  <v:textbox inset="0,0,0,0">
                    <w:txbxContent>
                      <w:p w14:paraId="4680DC13" w14:textId="77777777" w:rsidR="00C63C72" w:rsidRDefault="00C63C72" w:rsidP="00C63C72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8" o:spid="_x0000_s1034" style="position:absolute;left:53152;top:12970;width:11958;height:12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r+Bs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gZV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K/gbEAAAA2wAAAA8AAAAAAAAAAAAAAAAAmAIAAGRycy9k&#10;b3ducmV2LnhtbFBLBQYAAAAABAAEAPUAAACJAwAAAAA=&#10;" filled="f" stroked="f">
                  <v:textbox inset="0,0,0,0">
                    <w:txbxContent>
                      <w:p w14:paraId="4680DC14" w14:textId="44440192" w:rsidR="00C63C72" w:rsidRDefault="00C63C72" w:rsidP="00C63C72">
                        <w:pPr>
                          <w:spacing w:after="160" w:line="259" w:lineRule="auto"/>
                          <w:ind w:left="0" w:firstLine="0"/>
                        </w:pPr>
                      </w:p>
                    </w:txbxContent>
                  </v:textbox>
                </v:rect>
                <v:rect id="Rectangle 19" o:spid="_x0000_s1035" style="position:absolute;left:53152;top:14623;width:11958;height:14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8ZbncIA&#10;AADbAAAADwAAAGRycy9kb3ducmV2LnhtbERPS2vCQBC+F/wPywi9NZt6KCZmFWkrevRRsN6G7LgJ&#10;ZmdDdmtSf71bKHibj+85xWKwjbhS52vHCl6TFARx6XTNRsHXYfUyBeEDssbGMSn4JQ+L+eipwFy7&#10;nnd03QcjYgj7HBVUIbS5lL6syKJPXEscubPrLIYIOyN1h30Mt42cpOmbtFhzbKiwpfeKysv+xypY&#10;T9vl98bdetN8ntbH7TH7OGRBqefxsJyBCDSEh/jfvdFxfgZ/v8QD5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xludwgAAANsAAAAPAAAAAAAAAAAAAAAAAJgCAABkcnMvZG93&#10;bnJldi54bWxQSwUGAAAAAAQABAD1AAAAhwMAAAAA&#10;" filled="f" stroked="f">
                  <v:textbox inset="0,0,0,0">
                    <w:txbxContent>
                      <w:p w14:paraId="4680DC15" w14:textId="467F1672" w:rsidR="00C63C72" w:rsidRDefault="00C63C72" w:rsidP="00C63C72">
                        <w:pPr>
                          <w:spacing w:after="160" w:line="259" w:lineRule="auto"/>
                          <w:ind w:left="0" w:firstLine="0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7" o:spid="_x0000_s1036" type="#_x0000_t75" style="position:absolute;width:18110;height:187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MQSyLFAAAA2wAAAA8AAABkcnMvZG93bnJldi54bWxEj0FrwkAUhO8F/8PyCr01G6WtEl1FxGBV&#10;KFQ9eHxkn0lq9m3Irib+e1coeBxm5htmMutMJa7UuNKygn4UgyDOrC45V3DYp+8jEM4ja6wsk4Ib&#10;OZhNey8TTLRt+ZeuO5+LAGGXoILC+zqR0mUFGXSRrYmDd7KNQR9kk0vdYBvgppKDOP6SBksOCwXW&#10;tCgoO+8uRsF6IMv+3zHf/ny2y037UaWr9TlV6u21m49BeOr8M/zf/tYKhkN4fAk/QE7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zEEsixQAAANsAAAAPAAAAAAAAAAAAAAAA&#10;AJ8CAABkcnMvZG93bnJldi54bWxQSwUGAAAAAAQABAD3AAAAkQMAAAAA&#10;">
                  <v:imagedata r:id="rId9" o:title=""/>
                </v:shape>
                <v:rect id="Rectangle 79" o:spid="_x0000_s1037" style="position:absolute;left:18340;top:-267;width:47684;height:58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m+PcMA&#10;AADbAAAADwAAAGRycy9kb3ducmV2LnhtbESPQYvCMBSE74L/ITzBm6buQW3XKOIqenRV0L09mrdt&#10;2ealNNFWf71ZEDwOM/MNM1u0phQ3ql1hWcFoGIEgTq0uOFNwOm4GUxDOI2ssLZOCOzlYzLudGSba&#10;NvxNt4PPRICwS1BB7n2VSOnSnAy6oa2Ig/dra4M+yDqTusYmwE0pP6JoLA0WHBZyrGiVU/p3uBoF&#10;22m1vOzso8nK9c/2vD/HX8fYK9XvtctPEJ5a/w6/2jutYBLD/5fwA+T8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hm+PcMAAADbAAAADwAAAAAAAAAAAAAAAACYAgAAZHJzL2Rv&#10;d25yZXYueG1sUEsFBgAAAAAEAAQA9QAAAIgDAAAAAA==&#10;" filled="f" stroked="f">
                  <v:textbox inset="0,0,0,0">
                    <w:txbxContent>
                      <w:p w14:paraId="4680DC16" w14:textId="77777777" w:rsidR="00C63C72" w:rsidRDefault="00C63C72" w:rsidP="00C63C72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color w:val="111111"/>
                            <w:sz w:val="71"/>
                          </w:rPr>
                          <w:t>FELIX NYARIKI</w:t>
                        </w:r>
                      </w:p>
                    </w:txbxContent>
                  </v:textbox>
                </v:rect>
                <v:rect id="Rectangle 80" o:spid="_x0000_s1038" style="position:absolute;left:25390;top:3749;width:29513;height:57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vZnh8AA&#10;AADbAAAADwAAAGRycy9kb3ducmV2LnhtbERPy4rCMBTdD/gP4QruxlQXUqtRxAe69DHguLs017bY&#10;3JQm2urXm4Xg8nDe03lrSvGg2hWWFQz6EQji1OqCMwV/p81vDMJ5ZI2lZVLwJAfzWedniom2DR/o&#10;cfSZCCHsElSQe18lUro0J4OubyviwF1tbdAHWGdS19iEcFPKYRSNpMGCQ0OOFS1zSm/Hu1GwjavF&#10;/86+mqxcX7bn/Xm8Oo29Ur1uu5iA8NT6r/jj3mkFcVgfvoQfIGd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vZnh8AAAADbAAAADwAAAAAAAAAAAAAAAACYAgAAZHJzL2Rvd25y&#10;ZXYueG1sUEsFBgAAAAAEAAQA9QAAAIUDAAAAAA==&#10;" filled="f" stroked="f">
                  <v:textbox inset="0,0,0,0">
                    <w:txbxContent>
                      <w:p w14:paraId="4680DC17" w14:textId="77777777" w:rsidR="00C63C72" w:rsidRDefault="00C63C72" w:rsidP="00C63C72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color w:val="111111"/>
                            <w:sz w:val="71"/>
                          </w:rPr>
                          <w:t>NYACHIO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tbl>
      <w:tblPr>
        <w:tblStyle w:val="TableGrid"/>
        <w:tblW w:w="10461" w:type="dxa"/>
        <w:tblInd w:w="0" w:type="dxa"/>
        <w:tblLook w:val="04A0" w:firstRow="1" w:lastRow="0" w:firstColumn="1" w:lastColumn="0" w:noHBand="0" w:noVBand="1"/>
      </w:tblPr>
      <w:tblGrid>
        <w:gridCol w:w="2621"/>
        <w:gridCol w:w="7840"/>
      </w:tblGrid>
      <w:tr w:rsidR="00C63C72" w:rsidRPr="00720D8C" w14:paraId="4680DB19" w14:textId="77777777" w:rsidTr="00A75724">
        <w:trPr>
          <w:trHeight w:val="1953"/>
        </w:trPr>
        <w:tc>
          <w:tcPr>
            <w:tcW w:w="2621" w:type="dxa"/>
            <w:tcBorders>
              <w:top w:val="nil"/>
              <w:left w:val="nil"/>
              <w:right w:val="nil"/>
            </w:tcBorders>
          </w:tcPr>
          <w:p w14:paraId="4680DB10" w14:textId="77777777" w:rsidR="00C63C72" w:rsidRPr="00720D8C" w:rsidRDefault="00C63C72" w:rsidP="00073CF2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  <w:r w:rsidRPr="00720D8C">
              <w:rPr>
                <w:b/>
                <w:szCs w:val="20"/>
              </w:rPr>
              <w:t xml:space="preserve">PERSONAL DETAILS </w:t>
            </w:r>
          </w:p>
        </w:tc>
        <w:tc>
          <w:tcPr>
            <w:tcW w:w="7840" w:type="dxa"/>
            <w:tcBorders>
              <w:top w:val="nil"/>
              <w:left w:val="nil"/>
              <w:right w:val="nil"/>
            </w:tcBorders>
          </w:tcPr>
          <w:p w14:paraId="4680DB11" w14:textId="77777777" w:rsidR="00C63C72" w:rsidRPr="00720D8C" w:rsidRDefault="00C63C72" w:rsidP="00073CF2">
            <w:pPr>
              <w:pStyle w:val="NoSpacing"/>
              <w:spacing w:line="276" w:lineRule="auto"/>
              <w:ind w:left="0" w:firstLine="0"/>
              <w:rPr>
                <w:szCs w:val="20"/>
              </w:rPr>
            </w:pPr>
            <w:r w:rsidRPr="009B4BE0">
              <w:rPr>
                <w:b/>
                <w:noProof/>
                <w:szCs w:val="20"/>
              </w:rPr>
              <w:t>NATIONALITY</w:t>
            </w:r>
            <w:r w:rsidRPr="009B4BE0">
              <w:rPr>
                <w:noProof/>
                <w:szCs w:val="20"/>
              </w:rPr>
              <w:t xml:space="preserve">            :</w:t>
            </w:r>
            <w:r w:rsidRPr="00720D8C">
              <w:rPr>
                <w:szCs w:val="20"/>
              </w:rPr>
              <w:t xml:space="preserve"> Kenyan</w:t>
            </w:r>
          </w:p>
          <w:p w14:paraId="4680DB12" w14:textId="2645FCAA" w:rsidR="00C63C72" w:rsidRPr="00720D8C" w:rsidRDefault="00C63C72" w:rsidP="00073CF2">
            <w:pPr>
              <w:pStyle w:val="NoSpacing"/>
              <w:spacing w:line="276" w:lineRule="auto"/>
              <w:ind w:left="0" w:firstLine="0"/>
              <w:rPr>
                <w:szCs w:val="20"/>
              </w:rPr>
            </w:pPr>
            <w:r w:rsidRPr="00720D8C">
              <w:rPr>
                <w:b/>
                <w:szCs w:val="20"/>
              </w:rPr>
              <w:t xml:space="preserve">ID. NUMBER </w:t>
            </w:r>
            <w:r w:rsidRPr="00720D8C">
              <w:rPr>
                <w:b/>
                <w:szCs w:val="20"/>
              </w:rPr>
              <w:tab/>
            </w:r>
            <w:r w:rsidRPr="00720D8C">
              <w:rPr>
                <w:szCs w:val="20"/>
              </w:rPr>
              <w:t xml:space="preserve">           </w:t>
            </w:r>
            <w:r w:rsidR="00AD49B2">
              <w:rPr>
                <w:szCs w:val="20"/>
              </w:rPr>
              <w:t xml:space="preserve"> </w:t>
            </w:r>
            <w:r w:rsidR="00AD49B2" w:rsidRPr="00720D8C">
              <w:rPr>
                <w:szCs w:val="20"/>
              </w:rPr>
              <w:t xml:space="preserve"> :</w:t>
            </w:r>
            <w:r w:rsidRPr="00720D8C">
              <w:rPr>
                <w:szCs w:val="20"/>
              </w:rPr>
              <w:t xml:space="preserve"> 25836352</w:t>
            </w:r>
          </w:p>
          <w:p w14:paraId="4680DB13" w14:textId="77777777" w:rsidR="00C63C72" w:rsidRPr="00720D8C" w:rsidRDefault="00C63C72" w:rsidP="00073CF2">
            <w:pPr>
              <w:pStyle w:val="NoSpacing"/>
              <w:spacing w:line="276" w:lineRule="auto"/>
              <w:ind w:left="0" w:firstLine="0"/>
              <w:rPr>
                <w:szCs w:val="20"/>
              </w:rPr>
            </w:pPr>
            <w:r w:rsidRPr="009B4BE0">
              <w:rPr>
                <w:b/>
                <w:noProof/>
                <w:szCs w:val="20"/>
              </w:rPr>
              <w:t>GENDER</w:t>
            </w:r>
            <w:r w:rsidRPr="009B4BE0">
              <w:rPr>
                <w:noProof/>
                <w:szCs w:val="20"/>
              </w:rPr>
              <w:tab/>
            </w:r>
            <w:r w:rsidRPr="009B4BE0">
              <w:rPr>
                <w:noProof/>
                <w:szCs w:val="20"/>
              </w:rPr>
              <w:tab/>
              <w:t>:</w:t>
            </w:r>
            <w:r w:rsidRPr="00720D8C">
              <w:rPr>
                <w:szCs w:val="20"/>
              </w:rPr>
              <w:t xml:space="preserve"> Male</w:t>
            </w:r>
          </w:p>
          <w:p w14:paraId="4680DB14" w14:textId="77777777" w:rsidR="00C63C72" w:rsidRPr="00720D8C" w:rsidRDefault="00C63C72" w:rsidP="00073CF2">
            <w:pPr>
              <w:pStyle w:val="NoSpacing"/>
              <w:spacing w:line="276" w:lineRule="auto"/>
              <w:ind w:left="0" w:firstLine="0"/>
              <w:rPr>
                <w:szCs w:val="20"/>
              </w:rPr>
            </w:pPr>
            <w:r w:rsidRPr="009B4BE0">
              <w:rPr>
                <w:b/>
                <w:noProof/>
                <w:szCs w:val="20"/>
              </w:rPr>
              <w:t>RELIGION</w:t>
            </w:r>
            <w:r w:rsidRPr="009B4BE0">
              <w:rPr>
                <w:noProof/>
                <w:szCs w:val="20"/>
              </w:rPr>
              <w:tab/>
            </w:r>
            <w:r w:rsidRPr="009B4BE0">
              <w:rPr>
                <w:noProof/>
                <w:szCs w:val="20"/>
              </w:rPr>
              <w:tab/>
              <w:t>:</w:t>
            </w:r>
            <w:r w:rsidRPr="00720D8C">
              <w:rPr>
                <w:szCs w:val="20"/>
              </w:rPr>
              <w:t xml:space="preserve"> Christian</w:t>
            </w:r>
          </w:p>
          <w:p w14:paraId="4680DB15" w14:textId="77777777" w:rsidR="00C63C72" w:rsidRPr="00720D8C" w:rsidRDefault="00C63C72" w:rsidP="00073CF2">
            <w:pPr>
              <w:pStyle w:val="NoSpacing"/>
              <w:spacing w:line="276" w:lineRule="auto"/>
              <w:ind w:left="0" w:firstLine="0"/>
              <w:rPr>
                <w:szCs w:val="20"/>
              </w:rPr>
            </w:pPr>
            <w:r w:rsidRPr="009B4BE0">
              <w:rPr>
                <w:b/>
                <w:noProof/>
                <w:szCs w:val="20"/>
              </w:rPr>
              <w:t>LANGUAGE</w:t>
            </w:r>
            <w:r w:rsidR="00AF59B9" w:rsidRPr="009B4BE0">
              <w:rPr>
                <w:b/>
                <w:noProof/>
                <w:szCs w:val="20"/>
              </w:rPr>
              <w:tab/>
            </w:r>
            <w:r w:rsidR="00AF59B9" w:rsidRPr="009B4BE0">
              <w:rPr>
                <w:b/>
                <w:noProof/>
                <w:szCs w:val="20"/>
              </w:rPr>
              <w:tab/>
            </w:r>
            <w:r w:rsidRPr="009B4BE0">
              <w:rPr>
                <w:noProof/>
                <w:szCs w:val="20"/>
              </w:rPr>
              <w:t>:</w:t>
            </w:r>
            <w:r w:rsidRPr="00720D8C">
              <w:rPr>
                <w:szCs w:val="20"/>
              </w:rPr>
              <w:t xml:space="preserve"> English and Kiswahili</w:t>
            </w:r>
          </w:p>
          <w:p w14:paraId="4680DB16" w14:textId="77777777" w:rsidR="00C63C72" w:rsidRPr="00720D8C" w:rsidRDefault="00C63C72" w:rsidP="00073CF2">
            <w:pPr>
              <w:pStyle w:val="NoSpacing"/>
              <w:spacing w:line="276" w:lineRule="auto"/>
              <w:ind w:left="0" w:firstLine="0"/>
              <w:rPr>
                <w:szCs w:val="20"/>
              </w:rPr>
            </w:pPr>
            <w:r w:rsidRPr="00720D8C">
              <w:rPr>
                <w:b/>
                <w:szCs w:val="20"/>
              </w:rPr>
              <w:t xml:space="preserve">DATE OF </w:t>
            </w:r>
            <w:r w:rsidRPr="009B4BE0">
              <w:rPr>
                <w:b/>
                <w:noProof/>
                <w:szCs w:val="20"/>
              </w:rPr>
              <w:t>BIRTH</w:t>
            </w:r>
            <w:r w:rsidRPr="009B4BE0">
              <w:rPr>
                <w:noProof/>
                <w:szCs w:val="20"/>
              </w:rPr>
              <w:tab/>
              <w:t>:</w:t>
            </w:r>
            <w:r w:rsidRPr="00720D8C">
              <w:rPr>
                <w:szCs w:val="20"/>
              </w:rPr>
              <w:t xml:space="preserve"> 7th August 1988  </w:t>
            </w:r>
          </w:p>
          <w:p w14:paraId="4680DB17" w14:textId="77777777" w:rsidR="00C63C72" w:rsidRPr="00720D8C" w:rsidRDefault="00C63C72" w:rsidP="00073CF2">
            <w:pPr>
              <w:pStyle w:val="NoSpacing"/>
              <w:spacing w:line="276" w:lineRule="auto"/>
              <w:ind w:left="0" w:firstLine="0"/>
              <w:rPr>
                <w:szCs w:val="20"/>
              </w:rPr>
            </w:pPr>
            <w:r w:rsidRPr="00720D8C">
              <w:rPr>
                <w:b/>
                <w:szCs w:val="20"/>
              </w:rPr>
              <w:t xml:space="preserve">MARITAL </w:t>
            </w:r>
            <w:r w:rsidRPr="009B4BE0">
              <w:rPr>
                <w:b/>
                <w:noProof/>
                <w:szCs w:val="20"/>
              </w:rPr>
              <w:t>STATUS</w:t>
            </w:r>
            <w:r w:rsidR="00AF59B9" w:rsidRPr="009B4BE0">
              <w:rPr>
                <w:b/>
                <w:noProof/>
                <w:szCs w:val="20"/>
              </w:rPr>
              <w:t xml:space="preserve">      </w:t>
            </w:r>
            <w:r w:rsidRPr="009B4BE0">
              <w:rPr>
                <w:noProof/>
                <w:szCs w:val="20"/>
              </w:rPr>
              <w:t>:</w:t>
            </w:r>
            <w:r w:rsidRPr="00720D8C">
              <w:rPr>
                <w:szCs w:val="20"/>
              </w:rPr>
              <w:t xml:space="preserve"> Single </w:t>
            </w:r>
          </w:p>
          <w:p w14:paraId="50DEC0D3" w14:textId="77777777" w:rsidR="00C63C72" w:rsidRDefault="00C63C72" w:rsidP="00073CF2">
            <w:pPr>
              <w:pStyle w:val="NoSpacing"/>
              <w:spacing w:line="276" w:lineRule="auto"/>
              <w:ind w:left="0" w:firstLine="0"/>
              <w:rPr>
                <w:szCs w:val="20"/>
              </w:rPr>
            </w:pPr>
          </w:p>
          <w:p w14:paraId="4680DB18" w14:textId="4D0B202E" w:rsidR="002B47AE" w:rsidRPr="00720D8C" w:rsidRDefault="002B47AE" w:rsidP="00073CF2">
            <w:pPr>
              <w:pStyle w:val="NoSpacing"/>
              <w:spacing w:line="276" w:lineRule="auto"/>
              <w:ind w:left="0" w:firstLine="0"/>
              <w:rPr>
                <w:szCs w:val="20"/>
              </w:rPr>
            </w:pPr>
          </w:p>
        </w:tc>
      </w:tr>
      <w:tr w:rsidR="00C63C72" w:rsidRPr="00720D8C" w14:paraId="4680DB1F" w14:textId="77777777" w:rsidTr="00A75724">
        <w:trPr>
          <w:trHeight w:val="2110"/>
        </w:trPr>
        <w:tc>
          <w:tcPr>
            <w:tcW w:w="2621" w:type="dxa"/>
            <w:tcBorders>
              <w:top w:val="nil"/>
              <w:left w:val="nil"/>
              <w:right w:val="nil"/>
            </w:tcBorders>
          </w:tcPr>
          <w:p w14:paraId="4680DB1A" w14:textId="77777777" w:rsidR="00C63C72" w:rsidRPr="00720D8C" w:rsidRDefault="00E62176" w:rsidP="00073CF2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  <w:r>
              <w:rPr>
                <w:b/>
                <w:szCs w:val="20"/>
              </w:rPr>
              <w:t>CAREER SUMMARY</w:t>
            </w:r>
            <w:r w:rsidRPr="00720D8C">
              <w:rPr>
                <w:b/>
                <w:szCs w:val="20"/>
              </w:rPr>
              <w:t xml:space="preserve"> </w:t>
            </w:r>
          </w:p>
        </w:tc>
        <w:tc>
          <w:tcPr>
            <w:tcW w:w="7840" w:type="dxa"/>
            <w:tcBorders>
              <w:top w:val="nil"/>
              <w:left w:val="nil"/>
              <w:right w:val="nil"/>
            </w:tcBorders>
          </w:tcPr>
          <w:p w14:paraId="6D50C62F" w14:textId="58BA9A91" w:rsidR="00650115" w:rsidRDefault="00650115" w:rsidP="00183838">
            <w:pPr>
              <w:pStyle w:val="NoSpacing"/>
              <w:numPr>
                <w:ilvl w:val="0"/>
                <w:numId w:val="17"/>
              </w:numPr>
              <w:spacing w:line="276" w:lineRule="auto"/>
              <w:jc w:val="both"/>
              <w:rPr>
                <w:szCs w:val="20"/>
              </w:rPr>
            </w:pPr>
            <w:r w:rsidRPr="00EF054F">
              <w:rPr>
                <w:noProof/>
                <w:szCs w:val="20"/>
              </w:rPr>
              <w:t xml:space="preserve">I am a Masters finalist </w:t>
            </w:r>
            <w:r w:rsidR="00092F9F">
              <w:rPr>
                <w:noProof/>
                <w:szCs w:val="20"/>
              </w:rPr>
              <w:t xml:space="preserve">in </w:t>
            </w:r>
            <w:r w:rsidRPr="00EF054F">
              <w:rPr>
                <w:noProof/>
                <w:szCs w:val="20"/>
              </w:rPr>
              <w:t>Elec</w:t>
            </w:r>
            <w:r w:rsidR="00D04BD3">
              <w:rPr>
                <w:noProof/>
                <w:szCs w:val="20"/>
              </w:rPr>
              <w:t>tr</w:t>
            </w:r>
            <w:r w:rsidRPr="00EF054F">
              <w:rPr>
                <w:noProof/>
                <w:szCs w:val="20"/>
              </w:rPr>
              <w:t>ic</w:t>
            </w:r>
            <w:r w:rsidR="00D04BD3">
              <w:rPr>
                <w:noProof/>
                <w:szCs w:val="20"/>
              </w:rPr>
              <w:t>al and Elec</w:t>
            </w:r>
            <w:r w:rsidRPr="00EF054F">
              <w:rPr>
                <w:noProof/>
                <w:szCs w:val="20"/>
              </w:rPr>
              <w:t>tronics Engineering.</w:t>
            </w:r>
            <w:r w:rsidR="00811D40" w:rsidRPr="00DD241E">
              <w:rPr>
                <w:noProof/>
                <w:szCs w:val="20"/>
              </w:rPr>
              <w:t xml:space="preserve"> I have vast knowledge and work experience of 3 Years in both Electrical and Telecommunication Engineering Project &amp; Maintenance</w:t>
            </w:r>
            <w:r w:rsidR="00811D40">
              <w:rPr>
                <w:noProof/>
                <w:szCs w:val="20"/>
              </w:rPr>
              <w:t xml:space="preserve">, </w:t>
            </w:r>
            <w:r w:rsidR="00811D40" w:rsidRPr="00E008B8">
              <w:rPr>
                <w:szCs w:val="20"/>
              </w:rPr>
              <w:t>Electrical AutoCAD Drawings, Planning of P</w:t>
            </w:r>
            <w:r w:rsidR="00811D40">
              <w:rPr>
                <w:szCs w:val="20"/>
              </w:rPr>
              <w:t>rojects</w:t>
            </w:r>
            <w:r w:rsidR="00811D40">
              <w:rPr>
                <w:noProof/>
                <w:szCs w:val="20"/>
              </w:rPr>
              <w:t xml:space="preserve">, freelance </w:t>
            </w:r>
            <w:r w:rsidR="00811D40" w:rsidRPr="00DD241E">
              <w:rPr>
                <w:noProof/>
                <w:szCs w:val="20"/>
              </w:rPr>
              <w:t>practical experience in Elec</w:t>
            </w:r>
            <w:r w:rsidR="00811D40">
              <w:rPr>
                <w:noProof/>
                <w:szCs w:val="20"/>
              </w:rPr>
              <w:t>tr</w:t>
            </w:r>
            <w:r w:rsidR="00811D40" w:rsidRPr="00DD241E">
              <w:rPr>
                <w:noProof/>
                <w:szCs w:val="20"/>
              </w:rPr>
              <w:t xml:space="preserve">ical and Electronics Engineering, Statistical analysis in both qualitative and quantitative, </w:t>
            </w:r>
            <w:r w:rsidR="00811D40" w:rsidRPr="002B47AE">
              <w:rPr>
                <w:noProof/>
                <w:szCs w:val="20"/>
              </w:rPr>
              <w:t>busine</w:t>
            </w:r>
            <w:r w:rsidR="000E4E85">
              <w:rPr>
                <w:noProof/>
                <w:szCs w:val="20"/>
              </w:rPr>
              <w:t>s</w:t>
            </w:r>
            <w:r w:rsidR="00811D40" w:rsidRPr="002B47AE">
              <w:rPr>
                <w:noProof/>
                <w:szCs w:val="20"/>
              </w:rPr>
              <w:t>s</w:t>
            </w:r>
            <w:r w:rsidR="00811D40" w:rsidRPr="00DD241E">
              <w:rPr>
                <w:noProof/>
                <w:szCs w:val="20"/>
              </w:rPr>
              <w:t xml:space="preserve"> and project management, strategy development and implementation. In my professional academic writing experience, I </w:t>
            </w:r>
            <w:r w:rsidR="00811D40" w:rsidRPr="00DD241E">
              <w:rPr>
                <w:szCs w:val="20"/>
              </w:rPr>
              <w:t xml:space="preserve">generate remarkable, exciting and creative ideas using my </w:t>
            </w:r>
            <w:r w:rsidR="00811D40" w:rsidRPr="004A447B">
              <w:rPr>
                <w:noProof/>
                <w:szCs w:val="20"/>
              </w:rPr>
              <w:t>research</w:t>
            </w:r>
            <w:r w:rsidR="00811D40" w:rsidRPr="00DD241E">
              <w:rPr>
                <w:szCs w:val="20"/>
              </w:rPr>
              <w:t xml:space="preserve"> writing </w:t>
            </w:r>
            <w:r w:rsidR="00811D40">
              <w:rPr>
                <w:szCs w:val="20"/>
              </w:rPr>
              <w:t xml:space="preserve">and practical </w:t>
            </w:r>
            <w:r w:rsidR="00811D40" w:rsidRPr="00DD241E">
              <w:rPr>
                <w:szCs w:val="20"/>
              </w:rPr>
              <w:t>skills that contribute to the institute growth and concurrently further advance my</w:t>
            </w:r>
            <w:r w:rsidR="00811D40">
              <w:rPr>
                <w:szCs w:val="20"/>
              </w:rPr>
              <w:t xml:space="preserve"> Engineering</w:t>
            </w:r>
            <w:r w:rsidR="00811D40" w:rsidRPr="00DD241E">
              <w:rPr>
                <w:szCs w:val="20"/>
              </w:rPr>
              <w:t xml:space="preserve"> skills. My </w:t>
            </w:r>
            <w:r w:rsidR="004A447B">
              <w:rPr>
                <w:noProof/>
                <w:szCs w:val="20"/>
              </w:rPr>
              <w:t>primary</w:t>
            </w:r>
            <w:r w:rsidR="00811D40" w:rsidRPr="00DD241E">
              <w:rPr>
                <w:szCs w:val="20"/>
              </w:rPr>
              <w:t xml:space="preserve"> objective is to enlighten, promote, edify and cultivate </w:t>
            </w:r>
            <w:r w:rsidR="00811D40">
              <w:rPr>
                <w:szCs w:val="20"/>
              </w:rPr>
              <w:t xml:space="preserve">people and companies </w:t>
            </w:r>
            <w:r w:rsidR="00811D40" w:rsidRPr="00DD241E">
              <w:rPr>
                <w:szCs w:val="20"/>
              </w:rPr>
              <w:t xml:space="preserve">through </w:t>
            </w:r>
            <w:r w:rsidR="00811D40">
              <w:rPr>
                <w:szCs w:val="20"/>
              </w:rPr>
              <w:t xml:space="preserve">my </w:t>
            </w:r>
            <w:r w:rsidR="00811D40" w:rsidRPr="00DD241E">
              <w:rPr>
                <w:szCs w:val="20"/>
              </w:rPr>
              <w:t>writing</w:t>
            </w:r>
            <w:r w:rsidR="00811D40">
              <w:rPr>
                <w:szCs w:val="20"/>
              </w:rPr>
              <w:t xml:space="preserve"> and engineering practical skills</w:t>
            </w:r>
            <w:r w:rsidR="00811D40" w:rsidRPr="00DD241E">
              <w:rPr>
                <w:szCs w:val="20"/>
              </w:rPr>
              <w:t>.</w:t>
            </w:r>
          </w:p>
          <w:p w14:paraId="13D517FB" w14:textId="77777777" w:rsidR="00E55511" w:rsidRDefault="00E55511" w:rsidP="00E55511">
            <w:pPr>
              <w:pStyle w:val="NoSpacing"/>
              <w:spacing w:line="276" w:lineRule="auto"/>
              <w:ind w:left="360" w:firstLine="0"/>
              <w:jc w:val="both"/>
              <w:rPr>
                <w:szCs w:val="20"/>
              </w:rPr>
            </w:pPr>
          </w:p>
          <w:p w14:paraId="4680DB1E" w14:textId="44457CC3" w:rsidR="00A07DD7" w:rsidRPr="00720D8C" w:rsidRDefault="00A07DD7" w:rsidP="00EF054F">
            <w:pPr>
              <w:pStyle w:val="NoSpacing"/>
              <w:spacing w:line="276" w:lineRule="auto"/>
              <w:ind w:left="0" w:firstLine="0"/>
              <w:jc w:val="both"/>
              <w:rPr>
                <w:szCs w:val="20"/>
              </w:rPr>
            </w:pPr>
          </w:p>
        </w:tc>
      </w:tr>
    </w:tbl>
    <w:tbl>
      <w:tblPr>
        <w:tblStyle w:val="TableGrid1"/>
        <w:tblW w:w="10461" w:type="dxa"/>
        <w:tblInd w:w="0" w:type="dxa"/>
        <w:tblLook w:val="04A0" w:firstRow="1" w:lastRow="0" w:firstColumn="1" w:lastColumn="0" w:noHBand="0" w:noVBand="1"/>
      </w:tblPr>
      <w:tblGrid>
        <w:gridCol w:w="2621"/>
        <w:gridCol w:w="7840"/>
      </w:tblGrid>
      <w:tr w:rsidR="00E55511" w:rsidRPr="00DC67D1" w14:paraId="24B51416" w14:textId="77777777" w:rsidTr="00CB193B">
        <w:trPr>
          <w:trHeight w:val="1148"/>
        </w:trPr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</w:tcPr>
          <w:p w14:paraId="7761433D" w14:textId="77777777" w:rsidR="00E55511" w:rsidRPr="00DC67D1" w:rsidRDefault="00E55511" w:rsidP="00CB193B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  <w:r w:rsidRPr="000A053F">
              <w:rPr>
                <w:b/>
                <w:szCs w:val="20"/>
              </w:rPr>
              <w:t>TECHNICAL QUALITIES</w:t>
            </w:r>
          </w:p>
        </w:tc>
        <w:tc>
          <w:tcPr>
            <w:tcW w:w="7840" w:type="dxa"/>
            <w:tcBorders>
              <w:top w:val="nil"/>
              <w:left w:val="nil"/>
              <w:bottom w:val="nil"/>
              <w:right w:val="nil"/>
            </w:tcBorders>
          </w:tcPr>
          <w:p w14:paraId="695D7CA2" w14:textId="5BB3D8A1" w:rsidR="00E55511" w:rsidRPr="00600CC5" w:rsidRDefault="00E55511" w:rsidP="00CB193B">
            <w:pPr>
              <w:pStyle w:val="NoSpacing"/>
              <w:spacing w:line="276" w:lineRule="auto"/>
              <w:ind w:left="0" w:firstLine="0"/>
              <w:jc w:val="both"/>
              <w:rPr>
                <w:b/>
                <w:noProof/>
                <w:szCs w:val="20"/>
              </w:rPr>
            </w:pPr>
            <w:r>
              <w:rPr>
                <w:b/>
                <w:noProof/>
                <w:szCs w:val="20"/>
              </w:rPr>
              <w:t xml:space="preserve">     </w:t>
            </w:r>
            <w:r w:rsidRPr="00600CC5">
              <w:rPr>
                <w:b/>
                <w:noProof/>
                <w:szCs w:val="20"/>
              </w:rPr>
              <w:t xml:space="preserve">Electrical and </w:t>
            </w:r>
            <w:r w:rsidR="004A447B">
              <w:rPr>
                <w:b/>
                <w:noProof/>
                <w:szCs w:val="20"/>
              </w:rPr>
              <w:t>T</w:t>
            </w:r>
            <w:r w:rsidRPr="004A447B">
              <w:rPr>
                <w:b/>
                <w:noProof/>
                <w:szCs w:val="20"/>
              </w:rPr>
              <w:t>elecommunication</w:t>
            </w:r>
            <w:r w:rsidRPr="00600CC5">
              <w:rPr>
                <w:b/>
                <w:noProof/>
                <w:szCs w:val="20"/>
              </w:rPr>
              <w:t xml:space="preserve"> Projects &amp; Maintenance: </w:t>
            </w:r>
          </w:p>
          <w:p w14:paraId="42834E42" w14:textId="1B1C7B41" w:rsidR="00E55511" w:rsidRDefault="00E55511" w:rsidP="00CB193B">
            <w:pPr>
              <w:pStyle w:val="NoSpacing"/>
              <w:numPr>
                <w:ilvl w:val="0"/>
                <w:numId w:val="16"/>
              </w:numPr>
              <w:spacing w:line="276" w:lineRule="auto"/>
              <w:rPr>
                <w:noProof/>
                <w:szCs w:val="20"/>
              </w:rPr>
            </w:pPr>
            <w:r w:rsidRPr="00CA1B30">
              <w:rPr>
                <w:noProof/>
                <w:szCs w:val="20"/>
              </w:rPr>
              <w:t xml:space="preserve">I am dedicated, proactive and well-organized quality and </w:t>
            </w:r>
            <w:r w:rsidR="004A447B">
              <w:rPr>
                <w:noProof/>
                <w:szCs w:val="20"/>
              </w:rPr>
              <w:t>profession</w:t>
            </w:r>
            <w:r w:rsidRPr="004A447B">
              <w:rPr>
                <w:noProof/>
                <w:szCs w:val="20"/>
              </w:rPr>
              <w:t>al</w:t>
            </w:r>
            <w:r w:rsidRPr="00CA1B30">
              <w:rPr>
                <w:noProof/>
                <w:szCs w:val="20"/>
              </w:rPr>
              <w:t xml:space="preserve"> engineer with well-rounded, hands-on experience in the Quality control field and </w:t>
            </w:r>
            <w:r>
              <w:rPr>
                <w:noProof/>
                <w:szCs w:val="20"/>
              </w:rPr>
              <w:t>g</w:t>
            </w:r>
            <w:r w:rsidRPr="00CA1B30">
              <w:rPr>
                <w:noProof/>
                <w:szCs w:val="20"/>
              </w:rPr>
              <w:t xml:space="preserve">ood at understanding of Electrical AutoCAD Drawings of Projects, Erection &amp; Maintenance. </w:t>
            </w:r>
          </w:p>
          <w:p w14:paraId="425E1A09" w14:textId="77777777" w:rsidR="00E55511" w:rsidRPr="00CA1B30" w:rsidRDefault="00E55511" w:rsidP="00E55511">
            <w:pPr>
              <w:pStyle w:val="NoSpacing"/>
              <w:spacing w:line="276" w:lineRule="auto"/>
              <w:ind w:left="360" w:firstLine="0"/>
              <w:rPr>
                <w:noProof/>
                <w:szCs w:val="20"/>
              </w:rPr>
            </w:pPr>
          </w:p>
          <w:p w14:paraId="2F199FDD" w14:textId="77777777" w:rsidR="00E55511" w:rsidRPr="00787196" w:rsidRDefault="00E55511" w:rsidP="00CB193B">
            <w:pPr>
              <w:pStyle w:val="NoSpacing"/>
              <w:spacing w:line="276" w:lineRule="auto"/>
              <w:ind w:left="0" w:firstLine="0"/>
              <w:jc w:val="both"/>
              <w:rPr>
                <w:b/>
                <w:noProof/>
                <w:szCs w:val="20"/>
              </w:rPr>
            </w:pPr>
            <w:r w:rsidRPr="00787196">
              <w:rPr>
                <w:b/>
                <w:noProof/>
                <w:szCs w:val="20"/>
              </w:rPr>
              <w:t>Computer Proficiency:</w:t>
            </w:r>
          </w:p>
          <w:p w14:paraId="0516BDE7" w14:textId="248B7E07" w:rsidR="00E55511" w:rsidRDefault="00E55511" w:rsidP="00CB193B">
            <w:pPr>
              <w:pStyle w:val="NoSpacing"/>
              <w:numPr>
                <w:ilvl w:val="0"/>
                <w:numId w:val="11"/>
              </w:numPr>
              <w:spacing w:line="276" w:lineRule="auto"/>
              <w:jc w:val="both"/>
              <w:rPr>
                <w:noProof/>
                <w:szCs w:val="20"/>
              </w:rPr>
            </w:pPr>
            <w:r w:rsidRPr="003F089A">
              <w:rPr>
                <w:noProof/>
                <w:szCs w:val="20"/>
              </w:rPr>
              <w:t xml:space="preserve">I </w:t>
            </w:r>
            <w:r w:rsidRPr="004A447B">
              <w:rPr>
                <w:noProof/>
                <w:szCs w:val="20"/>
              </w:rPr>
              <w:t>am well versed</w:t>
            </w:r>
            <w:r w:rsidRPr="003F089A">
              <w:rPr>
                <w:noProof/>
                <w:szCs w:val="20"/>
              </w:rPr>
              <w:t xml:space="preserve"> in Windows </w:t>
            </w:r>
            <w:r w:rsidRPr="004A447B">
              <w:rPr>
                <w:noProof/>
                <w:szCs w:val="20"/>
              </w:rPr>
              <w:t>8</w:t>
            </w:r>
            <w:r w:rsidR="004A447B">
              <w:rPr>
                <w:noProof/>
                <w:szCs w:val="20"/>
              </w:rPr>
              <w:t>,</w:t>
            </w:r>
            <w:r w:rsidRPr="003F089A">
              <w:rPr>
                <w:noProof/>
                <w:szCs w:val="20"/>
              </w:rPr>
              <w:t xml:space="preserve"> and Windows 10, </w:t>
            </w:r>
            <w:r w:rsidRPr="004A447B">
              <w:rPr>
                <w:noProof/>
                <w:szCs w:val="20"/>
              </w:rPr>
              <w:t>proficient</w:t>
            </w:r>
            <w:r w:rsidRPr="003F089A">
              <w:rPr>
                <w:noProof/>
                <w:szCs w:val="20"/>
              </w:rPr>
              <w:t xml:space="preserve"> in entire MS-Office </w:t>
            </w:r>
            <w:r w:rsidRPr="004A447B">
              <w:rPr>
                <w:noProof/>
                <w:szCs w:val="20"/>
              </w:rPr>
              <w:t>with good</w:t>
            </w:r>
            <w:r w:rsidRPr="003F089A">
              <w:rPr>
                <w:noProof/>
                <w:szCs w:val="20"/>
              </w:rPr>
              <w:t xml:space="preserve"> understanding of </w:t>
            </w:r>
            <w:r>
              <w:rPr>
                <w:noProof/>
                <w:szCs w:val="20"/>
              </w:rPr>
              <w:t xml:space="preserve">the </w:t>
            </w:r>
            <w:r w:rsidRPr="003F089A">
              <w:rPr>
                <w:noProof/>
                <w:szCs w:val="20"/>
              </w:rPr>
              <w:t xml:space="preserve">Internet </w:t>
            </w:r>
            <w:r>
              <w:rPr>
                <w:noProof/>
                <w:szCs w:val="20"/>
              </w:rPr>
              <w:t xml:space="preserve">and networking </w:t>
            </w:r>
            <w:r w:rsidRPr="003F089A">
              <w:rPr>
                <w:noProof/>
                <w:szCs w:val="20"/>
              </w:rPr>
              <w:t>tools</w:t>
            </w:r>
            <w:r>
              <w:rPr>
                <w:noProof/>
                <w:szCs w:val="20"/>
              </w:rPr>
              <w:t xml:space="preserve"> and Computer aided systems.</w:t>
            </w:r>
          </w:p>
          <w:p w14:paraId="547FE783" w14:textId="77777777" w:rsidR="00E55511" w:rsidRPr="00CA10EE" w:rsidRDefault="00E55511" w:rsidP="00E55511">
            <w:pPr>
              <w:pStyle w:val="NoSpacing"/>
              <w:spacing w:line="276" w:lineRule="auto"/>
              <w:ind w:left="360" w:firstLine="0"/>
              <w:jc w:val="both"/>
              <w:rPr>
                <w:noProof/>
                <w:szCs w:val="20"/>
              </w:rPr>
            </w:pPr>
          </w:p>
          <w:p w14:paraId="49E166F4" w14:textId="77777777" w:rsidR="00E55511" w:rsidRPr="00600CC5" w:rsidRDefault="00E55511" w:rsidP="00CB193B">
            <w:pPr>
              <w:pStyle w:val="NoSpacing"/>
              <w:spacing w:line="276" w:lineRule="auto"/>
              <w:ind w:left="0" w:firstLine="0"/>
              <w:jc w:val="both"/>
              <w:rPr>
                <w:b/>
                <w:noProof/>
                <w:szCs w:val="20"/>
              </w:rPr>
            </w:pPr>
            <w:r w:rsidRPr="004A447B">
              <w:rPr>
                <w:b/>
                <w:noProof/>
                <w:szCs w:val="20"/>
              </w:rPr>
              <w:t>Personal Qualities</w:t>
            </w:r>
            <w:r>
              <w:rPr>
                <w:b/>
                <w:noProof/>
                <w:szCs w:val="20"/>
              </w:rPr>
              <w:t>;</w:t>
            </w:r>
          </w:p>
          <w:p w14:paraId="67377ABA" w14:textId="77777777" w:rsidR="00E55511" w:rsidRPr="00621CE0" w:rsidRDefault="00E55511" w:rsidP="00CB193B">
            <w:pPr>
              <w:pStyle w:val="NoSpacing"/>
              <w:numPr>
                <w:ilvl w:val="0"/>
                <w:numId w:val="18"/>
              </w:numPr>
              <w:spacing w:line="276" w:lineRule="auto"/>
              <w:jc w:val="both"/>
              <w:rPr>
                <w:noProof/>
                <w:szCs w:val="20"/>
              </w:rPr>
            </w:pPr>
            <w:r w:rsidRPr="00621CE0">
              <w:rPr>
                <w:noProof/>
                <w:szCs w:val="20"/>
              </w:rPr>
              <w:t xml:space="preserve">I have excellent Communication, listening and motivating skills, good ability to learn quickly </w:t>
            </w:r>
            <w:r>
              <w:rPr>
                <w:noProof/>
                <w:szCs w:val="20"/>
              </w:rPr>
              <w:t xml:space="preserve">and </w:t>
            </w:r>
            <w:r w:rsidRPr="00621CE0">
              <w:rPr>
                <w:noProof/>
                <w:szCs w:val="20"/>
              </w:rPr>
              <w:t xml:space="preserve">work with a team of dedicated professionals for achieving the deadlines for the execution of </w:t>
            </w:r>
            <w:r>
              <w:rPr>
                <w:noProof/>
                <w:szCs w:val="20"/>
              </w:rPr>
              <w:t xml:space="preserve">any given </w:t>
            </w:r>
            <w:r w:rsidRPr="00621CE0">
              <w:rPr>
                <w:noProof/>
                <w:szCs w:val="20"/>
              </w:rPr>
              <w:t>work.</w:t>
            </w:r>
          </w:p>
          <w:p w14:paraId="566C147A" w14:textId="77777777" w:rsidR="00E55511" w:rsidRDefault="00E55511" w:rsidP="00CB193B">
            <w:pPr>
              <w:pStyle w:val="NoSpacing"/>
              <w:spacing w:line="276" w:lineRule="auto"/>
              <w:ind w:left="0" w:firstLine="0"/>
              <w:jc w:val="both"/>
              <w:rPr>
                <w:noProof/>
                <w:szCs w:val="20"/>
              </w:rPr>
            </w:pPr>
          </w:p>
          <w:p w14:paraId="0B5A5D2C" w14:textId="77777777" w:rsidR="00E55511" w:rsidRPr="00DC67D1" w:rsidRDefault="00E55511" w:rsidP="00CB193B">
            <w:pPr>
              <w:pStyle w:val="NoSpacing"/>
              <w:spacing w:line="276" w:lineRule="auto"/>
              <w:ind w:left="0" w:firstLine="0"/>
              <w:jc w:val="both"/>
              <w:rPr>
                <w:szCs w:val="20"/>
              </w:rPr>
            </w:pPr>
          </w:p>
        </w:tc>
      </w:tr>
    </w:tbl>
    <w:tbl>
      <w:tblPr>
        <w:tblStyle w:val="TableGrid"/>
        <w:tblW w:w="10461" w:type="dxa"/>
        <w:tblInd w:w="0" w:type="dxa"/>
        <w:tblLook w:val="04A0" w:firstRow="1" w:lastRow="0" w:firstColumn="1" w:lastColumn="0" w:noHBand="0" w:noVBand="1"/>
      </w:tblPr>
      <w:tblGrid>
        <w:gridCol w:w="2621"/>
        <w:gridCol w:w="7840"/>
      </w:tblGrid>
      <w:tr w:rsidR="00A07DD7" w:rsidRPr="00DC67D1" w14:paraId="4680DB73" w14:textId="77777777" w:rsidTr="00A75724">
        <w:trPr>
          <w:trHeight w:val="1148"/>
        </w:trPr>
        <w:tc>
          <w:tcPr>
            <w:tcW w:w="2621" w:type="dxa"/>
            <w:tcBorders>
              <w:top w:val="nil"/>
              <w:left w:val="nil"/>
              <w:right w:val="nil"/>
            </w:tcBorders>
          </w:tcPr>
          <w:p w14:paraId="4680DB35" w14:textId="77777777" w:rsidR="00A07DD7" w:rsidRPr="00A07DD7" w:rsidRDefault="00415CED" w:rsidP="00073CF2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  <w:r w:rsidRPr="00415CED">
              <w:rPr>
                <w:b/>
                <w:szCs w:val="20"/>
              </w:rPr>
              <w:t>PROJECTS HANDLE</w:t>
            </w:r>
            <w:r>
              <w:rPr>
                <w:b/>
                <w:szCs w:val="20"/>
              </w:rPr>
              <w:t>D</w:t>
            </w:r>
          </w:p>
        </w:tc>
        <w:tc>
          <w:tcPr>
            <w:tcW w:w="7840" w:type="dxa"/>
            <w:tcBorders>
              <w:top w:val="nil"/>
              <w:left w:val="nil"/>
              <w:right w:val="nil"/>
            </w:tcBorders>
          </w:tcPr>
          <w:p w14:paraId="4680DB36" w14:textId="77777777" w:rsidR="009262EE" w:rsidRPr="009B4BE0" w:rsidRDefault="009262EE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9B4BE0">
              <w:rPr>
                <w:b/>
                <w:szCs w:val="20"/>
                <w:u w:val="single"/>
              </w:rPr>
              <w:t xml:space="preserve">ELECTRICAL AND </w:t>
            </w:r>
            <w:r w:rsidRPr="009B4BE0">
              <w:rPr>
                <w:b/>
                <w:noProof/>
                <w:szCs w:val="20"/>
                <w:u w:val="single"/>
              </w:rPr>
              <w:t>ELECTRONICS</w:t>
            </w:r>
            <w:r w:rsidRPr="009B4BE0">
              <w:rPr>
                <w:b/>
                <w:szCs w:val="20"/>
                <w:u w:val="single"/>
              </w:rPr>
              <w:t xml:space="preserve"> Projects</w:t>
            </w:r>
          </w:p>
          <w:p w14:paraId="4680DB37" w14:textId="77D2C075" w:rsidR="009262EE" w:rsidRDefault="00224AF9" w:rsidP="00073CF2">
            <w:pPr>
              <w:pStyle w:val="NoSpacing"/>
              <w:tabs>
                <w:tab w:val="left" w:pos="4935"/>
              </w:tabs>
              <w:spacing w:line="276" w:lineRule="auto"/>
              <w:ind w:left="0" w:firstLine="0"/>
              <w:jc w:val="both"/>
              <w:rPr>
                <w:b/>
                <w:szCs w:val="20"/>
              </w:rPr>
            </w:pPr>
            <w:r>
              <w:rPr>
                <w:b/>
                <w:szCs w:val="20"/>
              </w:rPr>
              <w:t>D</w:t>
            </w:r>
            <w:r w:rsidRPr="006F6AD3">
              <w:rPr>
                <w:b/>
                <w:szCs w:val="20"/>
              </w:rPr>
              <w:t>esignation:</w:t>
            </w:r>
            <w:r w:rsidRPr="006F6AD3">
              <w:rPr>
                <w:szCs w:val="20"/>
              </w:rPr>
              <w:t xml:space="preserve"> </w:t>
            </w:r>
            <w:r w:rsidRPr="009262EE">
              <w:rPr>
                <w:b/>
                <w:szCs w:val="20"/>
              </w:rPr>
              <w:t xml:space="preserve">Electrical </w:t>
            </w:r>
            <w:r w:rsidR="00254249" w:rsidRPr="009262EE">
              <w:rPr>
                <w:b/>
                <w:szCs w:val="20"/>
              </w:rPr>
              <w:t>and</w:t>
            </w:r>
            <w:r w:rsidRPr="009262EE">
              <w:rPr>
                <w:b/>
                <w:szCs w:val="20"/>
              </w:rPr>
              <w:t xml:space="preserve"> Electronics</w:t>
            </w:r>
            <w:r>
              <w:rPr>
                <w:b/>
                <w:szCs w:val="20"/>
              </w:rPr>
              <w:t xml:space="preserve"> Engineer (power &amp; telecommunication)</w:t>
            </w:r>
          </w:p>
          <w:p w14:paraId="4680DB38" w14:textId="77777777" w:rsidR="00224AF9" w:rsidRPr="006F6AD3" w:rsidRDefault="00224AF9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</w:rPr>
            </w:pPr>
            <w:r w:rsidRPr="006F6AD3">
              <w:rPr>
                <w:b/>
                <w:szCs w:val="20"/>
              </w:rPr>
              <w:t>Responsibility</w:t>
            </w:r>
            <w:r>
              <w:rPr>
                <w:b/>
                <w:szCs w:val="20"/>
              </w:rPr>
              <w:t>;</w:t>
            </w:r>
          </w:p>
          <w:p w14:paraId="4680DB39" w14:textId="77777777" w:rsidR="009262EE" w:rsidRPr="009262EE" w:rsidRDefault="00224AF9" w:rsidP="006F09F1">
            <w:pPr>
              <w:pStyle w:val="NoSpacing"/>
              <w:numPr>
                <w:ilvl w:val="0"/>
                <w:numId w:val="15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To</w:t>
            </w:r>
            <w:r w:rsidR="009262EE" w:rsidRPr="009262EE">
              <w:rPr>
                <w:szCs w:val="20"/>
              </w:rPr>
              <w:t xml:space="preserve"> design, install and commission power backup systems.</w:t>
            </w:r>
          </w:p>
          <w:p w14:paraId="4680DB3A" w14:textId="77777777" w:rsidR="009262EE" w:rsidRPr="009262EE" w:rsidRDefault="009262EE" w:rsidP="006F09F1">
            <w:pPr>
              <w:pStyle w:val="NoSpacing"/>
              <w:numPr>
                <w:ilvl w:val="0"/>
                <w:numId w:val="15"/>
              </w:numPr>
              <w:spacing w:line="276" w:lineRule="auto"/>
              <w:jc w:val="both"/>
              <w:rPr>
                <w:szCs w:val="20"/>
              </w:rPr>
            </w:pPr>
            <w:r w:rsidRPr="009B4BE0">
              <w:rPr>
                <w:noProof/>
                <w:szCs w:val="20"/>
              </w:rPr>
              <w:t>Installation</w:t>
            </w:r>
            <w:r w:rsidRPr="009262EE">
              <w:rPr>
                <w:szCs w:val="20"/>
              </w:rPr>
              <w:t xml:space="preserve"> of power correction banks.</w:t>
            </w:r>
          </w:p>
          <w:p w14:paraId="4680DB3B" w14:textId="77777777" w:rsidR="009262EE" w:rsidRPr="009262EE" w:rsidRDefault="009262EE" w:rsidP="006F09F1">
            <w:pPr>
              <w:pStyle w:val="NoSpacing"/>
              <w:numPr>
                <w:ilvl w:val="0"/>
                <w:numId w:val="15"/>
              </w:numPr>
              <w:spacing w:line="276" w:lineRule="auto"/>
              <w:jc w:val="both"/>
              <w:rPr>
                <w:szCs w:val="20"/>
              </w:rPr>
            </w:pPr>
            <w:r w:rsidRPr="009B4BE0">
              <w:rPr>
                <w:noProof/>
                <w:szCs w:val="20"/>
              </w:rPr>
              <w:t>Installation</w:t>
            </w:r>
            <w:r w:rsidRPr="009262EE">
              <w:rPr>
                <w:szCs w:val="20"/>
              </w:rPr>
              <w:t xml:space="preserve"> of rectifiers and maintenance.</w:t>
            </w:r>
          </w:p>
          <w:p w14:paraId="4680DB3C" w14:textId="77777777" w:rsidR="009262EE" w:rsidRPr="009262EE" w:rsidRDefault="009262EE" w:rsidP="006F09F1">
            <w:pPr>
              <w:pStyle w:val="NoSpacing"/>
              <w:numPr>
                <w:ilvl w:val="0"/>
                <w:numId w:val="15"/>
              </w:numPr>
              <w:spacing w:line="276" w:lineRule="auto"/>
              <w:jc w:val="both"/>
              <w:rPr>
                <w:szCs w:val="20"/>
              </w:rPr>
            </w:pPr>
            <w:r w:rsidRPr="009262EE">
              <w:rPr>
                <w:szCs w:val="20"/>
              </w:rPr>
              <w:t xml:space="preserve">Site Electrical installation, </w:t>
            </w:r>
            <w:r w:rsidRPr="009B4BE0">
              <w:rPr>
                <w:noProof/>
                <w:szCs w:val="20"/>
              </w:rPr>
              <w:t>testing</w:t>
            </w:r>
            <w:r w:rsidR="009B4BE0">
              <w:rPr>
                <w:noProof/>
                <w:szCs w:val="20"/>
              </w:rPr>
              <w:t>,</w:t>
            </w:r>
            <w:r w:rsidRPr="009262EE">
              <w:rPr>
                <w:szCs w:val="20"/>
              </w:rPr>
              <w:t xml:space="preserve"> and commissioning</w:t>
            </w:r>
            <w:r w:rsidR="00224AF9">
              <w:rPr>
                <w:szCs w:val="20"/>
              </w:rPr>
              <w:t>.</w:t>
            </w:r>
          </w:p>
          <w:p w14:paraId="4680DB3D" w14:textId="77777777" w:rsidR="009262EE" w:rsidRPr="009262EE" w:rsidRDefault="009262EE" w:rsidP="006F09F1">
            <w:pPr>
              <w:pStyle w:val="NoSpacing"/>
              <w:numPr>
                <w:ilvl w:val="0"/>
                <w:numId w:val="15"/>
              </w:numPr>
              <w:spacing w:line="276" w:lineRule="auto"/>
              <w:jc w:val="both"/>
              <w:rPr>
                <w:szCs w:val="20"/>
              </w:rPr>
            </w:pPr>
            <w:r w:rsidRPr="009262EE">
              <w:rPr>
                <w:szCs w:val="20"/>
              </w:rPr>
              <w:t xml:space="preserve">Rectifier and Inverter power system </w:t>
            </w:r>
            <w:r w:rsidR="00224AF9" w:rsidRPr="009262EE">
              <w:rPr>
                <w:szCs w:val="20"/>
              </w:rPr>
              <w:t>installation, upgrade</w:t>
            </w:r>
            <w:r w:rsidRPr="009262EE">
              <w:rPr>
                <w:szCs w:val="20"/>
              </w:rPr>
              <w:t xml:space="preserve"> and cabling</w:t>
            </w:r>
            <w:r w:rsidR="00224AF9">
              <w:rPr>
                <w:szCs w:val="20"/>
              </w:rPr>
              <w:t>.</w:t>
            </w:r>
          </w:p>
          <w:p w14:paraId="4680DB3E" w14:textId="77777777" w:rsidR="006F6AD3" w:rsidRPr="00E72070" w:rsidRDefault="007257BD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E72070">
              <w:rPr>
                <w:b/>
                <w:szCs w:val="20"/>
                <w:u w:val="single"/>
              </w:rPr>
              <w:t>LAMP Site projects</w:t>
            </w:r>
          </w:p>
          <w:p w14:paraId="4680DB3F" w14:textId="77777777" w:rsidR="006F6AD3" w:rsidRPr="006F6AD3" w:rsidRDefault="006F6AD3" w:rsidP="00073CF2">
            <w:pPr>
              <w:pStyle w:val="NoSpacing"/>
              <w:spacing w:line="276" w:lineRule="auto"/>
              <w:ind w:left="0" w:firstLine="0"/>
              <w:jc w:val="both"/>
              <w:rPr>
                <w:szCs w:val="20"/>
              </w:rPr>
            </w:pPr>
            <w:r w:rsidRPr="006F6AD3">
              <w:rPr>
                <w:b/>
                <w:szCs w:val="20"/>
              </w:rPr>
              <w:t>Designation:</w:t>
            </w:r>
            <w:r w:rsidRPr="006F6AD3">
              <w:rPr>
                <w:szCs w:val="20"/>
              </w:rPr>
              <w:t xml:space="preserve"> </w:t>
            </w:r>
            <w:r w:rsidRPr="006F6AD3">
              <w:rPr>
                <w:b/>
                <w:szCs w:val="20"/>
              </w:rPr>
              <w:t xml:space="preserve">Technical </w:t>
            </w:r>
            <w:r>
              <w:rPr>
                <w:b/>
                <w:szCs w:val="20"/>
              </w:rPr>
              <w:t>Engineer -</w:t>
            </w:r>
            <w:r w:rsidRPr="006F6AD3">
              <w:rPr>
                <w:b/>
                <w:szCs w:val="20"/>
              </w:rPr>
              <w:t>Power and Telecommunication</w:t>
            </w:r>
            <w:r>
              <w:rPr>
                <w:b/>
                <w:szCs w:val="20"/>
              </w:rPr>
              <w:t xml:space="preserve"> (supervise)</w:t>
            </w:r>
          </w:p>
          <w:p w14:paraId="4680DB40" w14:textId="77777777" w:rsidR="006F6AD3" w:rsidRPr="006F6AD3" w:rsidRDefault="006F6AD3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</w:rPr>
            </w:pPr>
            <w:r w:rsidRPr="006F6AD3">
              <w:rPr>
                <w:b/>
                <w:szCs w:val="20"/>
              </w:rPr>
              <w:t>Responsibility</w:t>
            </w:r>
            <w:r w:rsidR="007257BD">
              <w:rPr>
                <w:b/>
                <w:szCs w:val="20"/>
              </w:rPr>
              <w:t>;</w:t>
            </w:r>
          </w:p>
          <w:p w14:paraId="4680DB41" w14:textId="167FBDBA" w:rsidR="00DE1DA1" w:rsidRPr="006F6AD3" w:rsidRDefault="00DE1DA1" w:rsidP="006F09F1">
            <w:pPr>
              <w:pStyle w:val="NoSpacing"/>
              <w:numPr>
                <w:ilvl w:val="0"/>
                <w:numId w:val="3"/>
              </w:numPr>
              <w:spacing w:line="276" w:lineRule="auto"/>
              <w:jc w:val="both"/>
              <w:rPr>
                <w:szCs w:val="20"/>
              </w:rPr>
            </w:pPr>
            <w:r w:rsidRPr="00DE1DA1">
              <w:rPr>
                <w:szCs w:val="20"/>
              </w:rPr>
              <w:t xml:space="preserve">To </w:t>
            </w:r>
            <w:r w:rsidR="009E5C6E">
              <w:rPr>
                <w:szCs w:val="20"/>
              </w:rPr>
              <w:t xml:space="preserve">install and activate the </w:t>
            </w:r>
            <w:r w:rsidRPr="006F6AD3">
              <w:rPr>
                <w:szCs w:val="20"/>
              </w:rPr>
              <w:t>LAMP Site projects (</w:t>
            </w:r>
            <w:r w:rsidRPr="004A447B">
              <w:rPr>
                <w:noProof/>
                <w:szCs w:val="20"/>
              </w:rPr>
              <w:t>SAF</w:t>
            </w:r>
            <w:r w:rsidR="004A447B">
              <w:rPr>
                <w:noProof/>
                <w:szCs w:val="20"/>
              </w:rPr>
              <w:t>A</w:t>
            </w:r>
            <w:r w:rsidRPr="004A447B">
              <w:rPr>
                <w:noProof/>
                <w:szCs w:val="20"/>
              </w:rPr>
              <w:t>RICOM</w:t>
            </w:r>
            <w:r w:rsidRPr="006F6AD3">
              <w:rPr>
                <w:szCs w:val="20"/>
              </w:rPr>
              <w:t>).</w:t>
            </w:r>
          </w:p>
          <w:p w14:paraId="4680DB42" w14:textId="77777777" w:rsidR="009E5C6E" w:rsidRDefault="0065073D" w:rsidP="006F09F1">
            <w:pPr>
              <w:pStyle w:val="NoSpacing"/>
              <w:numPr>
                <w:ilvl w:val="0"/>
                <w:numId w:val="3"/>
              </w:numPr>
              <w:spacing w:line="276" w:lineRule="auto"/>
              <w:jc w:val="both"/>
              <w:rPr>
                <w:szCs w:val="20"/>
              </w:rPr>
            </w:pPr>
            <w:r w:rsidRPr="006F6AD3">
              <w:rPr>
                <w:szCs w:val="20"/>
              </w:rPr>
              <w:t>Maintain complete network docum</w:t>
            </w:r>
            <w:r w:rsidR="009E5C6E">
              <w:rPr>
                <w:szCs w:val="20"/>
              </w:rPr>
              <w:t>entation for fault localization.</w:t>
            </w:r>
          </w:p>
          <w:p w14:paraId="4680DB43" w14:textId="75601B0C" w:rsidR="004F5CB3" w:rsidRPr="006F6AD3" w:rsidRDefault="009E5C6E" w:rsidP="006F09F1">
            <w:pPr>
              <w:pStyle w:val="NoSpacing"/>
              <w:numPr>
                <w:ilvl w:val="0"/>
                <w:numId w:val="3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Troubleshoot</w:t>
            </w:r>
            <w:r w:rsidR="004F5CB3">
              <w:rPr>
                <w:szCs w:val="20"/>
              </w:rPr>
              <w:t xml:space="preserve"> </w:t>
            </w:r>
            <w:r w:rsidR="004F5CB3" w:rsidRPr="006F6AD3">
              <w:rPr>
                <w:szCs w:val="20"/>
              </w:rPr>
              <w:t xml:space="preserve">and address onsite network </w:t>
            </w:r>
            <w:r w:rsidR="004F5CB3" w:rsidRPr="004A447B">
              <w:rPr>
                <w:noProof/>
                <w:szCs w:val="20"/>
              </w:rPr>
              <w:t>fa</w:t>
            </w:r>
            <w:r w:rsidR="004A447B">
              <w:rPr>
                <w:noProof/>
                <w:szCs w:val="20"/>
              </w:rPr>
              <w:t>ilure</w:t>
            </w:r>
            <w:r w:rsidR="004F5CB3" w:rsidRPr="004A447B">
              <w:rPr>
                <w:noProof/>
                <w:szCs w:val="20"/>
              </w:rPr>
              <w:t>s</w:t>
            </w:r>
            <w:r w:rsidR="004F5CB3" w:rsidRPr="006F6AD3">
              <w:rPr>
                <w:szCs w:val="20"/>
              </w:rPr>
              <w:t xml:space="preserve"> and teams queries.</w:t>
            </w:r>
          </w:p>
          <w:p w14:paraId="4680DB44" w14:textId="77777777" w:rsidR="004F5CB3" w:rsidRPr="006F6AD3" w:rsidRDefault="009E5C6E" w:rsidP="006F09F1">
            <w:pPr>
              <w:pStyle w:val="NoSpacing"/>
              <w:numPr>
                <w:ilvl w:val="0"/>
                <w:numId w:val="3"/>
              </w:numPr>
              <w:spacing w:line="276" w:lineRule="auto"/>
              <w:jc w:val="both"/>
              <w:rPr>
                <w:szCs w:val="20"/>
              </w:rPr>
            </w:pPr>
            <w:r w:rsidRPr="006F6AD3">
              <w:rPr>
                <w:szCs w:val="20"/>
              </w:rPr>
              <w:t xml:space="preserve">Fiber Optic </w:t>
            </w:r>
            <w:r>
              <w:rPr>
                <w:szCs w:val="20"/>
              </w:rPr>
              <w:t>Ter</w:t>
            </w:r>
            <w:r w:rsidRPr="006F6AD3">
              <w:rPr>
                <w:szCs w:val="20"/>
              </w:rPr>
              <w:t xml:space="preserve">mination </w:t>
            </w:r>
            <w:r>
              <w:rPr>
                <w:szCs w:val="20"/>
              </w:rPr>
              <w:t xml:space="preserve">and </w:t>
            </w:r>
            <w:r w:rsidR="004F5CB3" w:rsidRPr="006F6AD3">
              <w:rPr>
                <w:szCs w:val="20"/>
              </w:rPr>
              <w:t>cable laying, bridge attachments</w:t>
            </w:r>
            <w:r w:rsidR="00795155">
              <w:rPr>
                <w:szCs w:val="20"/>
              </w:rPr>
              <w:t>.</w:t>
            </w:r>
          </w:p>
          <w:p w14:paraId="4680DB45" w14:textId="77777777" w:rsidR="006F6AD3" w:rsidRDefault="009E5C6E" w:rsidP="006F09F1">
            <w:pPr>
              <w:pStyle w:val="NoSpacing"/>
              <w:numPr>
                <w:ilvl w:val="0"/>
                <w:numId w:val="3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To report </w:t>
            </w:r>
            <w:r w:rsidR="006F6AD3" w:rsidRPr="006F6AD3">
              <w:rPr>
                <w:szCs w:val="20"/>
              </w:rPr>
              <w:t>th</w:t>
            </w:r>
            <w:r>
              <w:rPr>
                <w:szCs w:val="20"/>
              </w:rPr>
              <w:t xml:space="preserve">e daily, weekly </w:t>
            </w:r>
            <w:r w:rsidR="006F6AD3" w:rsidRPr="006F6AD3">
              <w:rPr>
                <w:szCs w:val="20"/>
              </w:rPr>
              <w:t>and monthly progress of the respective projects.</w:t>
            </w:r>
          </w:p>
          <w:p w14:paraId="4680DB46" w14:textId="01D97320" w:rsidR="009E5C6E" w:rsidRDefault="009E5C6E" w:rsidP="006F09F1">
            <w:pPr>
              <w:pStyle w:val="NoSpacing"/>
              <w:numPr>
                <w:ilvl w:val="0"/>
                <w:numId w:val="3"/>
              </w:numPr>
              <w:spacing w:line="276" w:lineRule="auto"/>
              <w:jc w:val="both"/>
              <w:rPr>
                <w:szCs w:val="20"/>
              </w:rPr>
            </w:pPr>
            <w:r w:rsidRPr="006F6AD3">
              <w:rPr>
                <w:szCs w:val="20"/>
              </w:rPr>
              <w:t xml:space="preserve">To check the </w:t>
            </w:r>
            <w:r w:rsidR="004A447B">
              <w:rPr>
                <w:noProof/>
                <w:szCs w:val="20"/>
              </w:rPr>
              <w:t>absolut</w:t>
            </w:r>
            <w:r w:rsidRPr="004A447B">
              <w:rPr>
                <w:noProof/>
                <w:szCs w:val="20"/>
              </w:rPr>
              <w:t>e</w:t>
            </w:r>
            <w:r w:rsidRPr="006F6AD3">
              <w:rPr>
                <w:szCs w:val="20"/>
              </w:rPr>
              <w:t xml:space="preserve"> work</w:t>
            </w:r>
            <w:r>
              <w:rPr>
                <w:szCs w:val="20"/>
              </w:rPr>
              <w:t xml:space="preserve"> standard</w:t>
            </w:r>
            <w:r w:rsidRPr="006F6AD3">
              <w:rPr>
                <w:szCs w:val="20"/>
              </w:rPr>
              <w:t xml:space="preserve"> as according to </w:t>
            </w:r>
            <w:r>
              <w:rPr>
                <w:szCs w:val="20"/>
              </w:rPr>
              <w:t xml:space="preserve">the </w:t>
            </w:r>
            <w:r w:rsidRPr="006F6AD3">
              <w:rPr>
                <w:szCs w:val="20"/>
              </w:rPr>
              <w:t>approved drawings.</w:t>
            </w:r>
          </w:p>
          <w:p w14:paraId="4680DB47" w14:textId="77777777" w:rsidR="009E5C6E" w:rsidRPr="006F6AD3" w:rsidRDefault="009E5C6E" w:rsidP="00073CF2">
            <w:pPr>
              <w:pStyle w:val="NoSpacing"/>
              <w:spacing w:line="276" w:lineRule="auto"/>
              <w:ind w:left="0" w:firstLine="0"/>
              <w:jc w:val="both"/>
              <w:rPr>
                <w:szCs w:val="20"/>
              </w:rPr>
            </w:pPr>
          </w:p>
          <w:p w14:paraId="4680DB48" w14:textId="77777777" w:rsidR="007257BD" w:rsidRPr="00E72070" w:rsidRDefault="007257BD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E72070">
              <w:rPr>
                <w:b/>
                <w:szCs w:val="20"/>
                <w:u w:val="single"/>
              </w:rPr>
              <w:t>eLTE DEVICE &amp; IP PHONE projects</w:t>
            </w:r>
          </w:p>
          <w:p w14:paraId="4680DB49" w14:textId="77777777" w:rsidR="007257BD" w:rsidRPr="006F6AD3" w:rsidRDefault="007257BD" w:rsidP="00073CF2">
            <w:pPr>
              <w:pStyle w:val="NoSpacing"/>
              <w:spacing w:line="276" w:lineRule="auto"/>
              <w:ind w:left="0" w:firstLine="0"/>
              <w:jc w:val="both"/>
              <w:rPr>
                <w:szCs w:val="20"/>
              </w:rPr>
            </w:pPr>
            <w:r w:rsidRPr="006F6AD3">
              <w:rPr>
                <w:b/>
                <w:szCs w:val="20"/>
              </w:rPr>
              <w:t>Designation:</w:t>
            </w:r>
            <w:r w:rsidRPr="006F6AD3">
              <w:rPr>
                <w:szCs w:val="20"/>
              </w:rPr>
              <w:t xml:space="preserve"> </w:t>
            </w:r>
            <w:r w:rsidRPr="006F6AD3">
              <w:rPr>
                <w:b/>
                <w:szCs w:val="20"/>
              </w:rPr>
              <w:t xml:space="preserve">Technical </w:t>
            </w:r>
            <w:r>
              <w:rPr>
                <w:b/>
                <w:szCs w:val="20"/>
              </w:rPr>
              <w:t>Engineer -</w:t>
            </w:r>
            <w:r w:rsidRPr="006F6AD3">
              <w:rPr>
                <w:b/>
                <w:szCs w:val="20"/>
              </w:rPr>
              <w:t>Power and Telecommunication</w:t>
            </w:r>
          </w:p>
          <w:p w14:paraId="4680DB4A" w14:textId="77777777" w:rsidR="007257BD" w:rsidRDefault="007257BD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</w:rPr>
            </w:pPr>
            <w:r w:rsidRPr="006F6AD3">
              <w:rPr>
                <w:b/>
                <w:szCs w:val="20"/>
              </w:rPr>
              <w:t>Responsibility</w:t>
            </w:r>
            <w:r>
              <w:rPr>
                <w:b/>
                <w:szCs w:val="20"/>
              </w:rPr>
              <w:t>;</w:t>
            </w:r>
          </w:p>
          <w:p w14:paraId="4680DB4B" w14:textId="77777777" w:rsidR="00D36B6C" w:rsidRDefault="00D36B6C" w:rsidP="006F09F1">
            <w:pPr>
              <w:pStyle w:val="NoSpacing"/>
              <w:numPr>
                <w:ilvl w:val="0"/>
                <w:numId w:val="4"/>
              </w:numPr>
              <w:spacing w:line="276" w:lineRule="auto"/>
              <w:jc w:val="both"/>
              <w:rPr>
                <w:szCs w:val="20"/>
              </w:rPr>
            </w:pPr>
            <w:r w:rsidRPr="00D36B6C">
              <w:rPr>
                <w:szCs w:val="20"/>
              </w:rPr>
              <w:t>GPS locating of the national police service stations; Division headquarters, Sub-county headquarters, Police Stations, Police post, Patrol base and AP posts.</w:t>
            </w:r>
          </w:p>
          <w:p w14:paraId="4680DB4C" w14:textId="77777777" w:rsidR="00D36B6C" w:rsidRPr="001D5318" w:rsidRDefault="00D36B6C" w:rsidP="006F09F1">
            <w:pPr>
              <w:pStyle w:val="NoSpacing"/>
              <w:numPr>
                <w:ilvl w:val="0"/>
                <w:numId w:val="4"/>
              </w:numPr>
              <w:spacing w:line="276" w:lineRule="auto"/>
              <w:jc w:val="both"/>
              <w:rPr>
                <w:szCs w:val="20"/>
              </w:rPr>
            </w:pPr>
            <w:r w:rsidRPr="00D36B6C">
              <w:rPr>
                <w:szCs w:val="20"/>
              </w:rPr>
              <w:t xml:space="preserve">Installation of the power supply </w:t>
            </w:r>
            <w:r>
              <w:rPr>
                <w:szCs w:val="20"/>
              </w:rPr>
              <w:t xml:space="preserve">and </w:t>
            </w:r>
            <w:r w:rsidRPr="00D36B6C">
              <w:rPr>
                <w:szCs w:val="20"/>
              </w:rPr>
              <w:t>the EV750 TERMINAL DISPATCHER</w:t>
            </w:r>
            <w:r w:rsidR="00C62FFC">
              <w:rPr>
                <w:szCs w:val="20"/>
              </w:rPr>
              <w:t>.</w:t>
            </w:r>
          </w:p>
          <w:p w14:paraId="4680DB4D" w14:textId="77777777" w:rsidR="00D36B6C" w:rsidRDefault="00D36B6C" w:rsidP="006F09F1">
            <w:pPr>
              <w:pStyle w:val="NoSpacing"/>
              <w:numPr>
                <w:ilvl w:val="0"/>
                <w:numId w:val="4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Quality control Tests; </w:t>
            </w:r>
            <w:r w:rsidRPr="00D36B6C">
              <w:rPr>
                <w:szCs w:val="20"/>
              </w:rPr>
              <w:t>group, pri</w:t>
            </w:r>
            <w:r>
              <w:rPr>
                <w:szCs w:val="20"/>
              </w:rPr>
              <w:t xml:space="preserve">vate and emergency call and </w:t>
            </w:r>
            <w:r w:rsidRPr="00D36B6C">
              <w:rPr>
                <w:szCs w:val="20"/>
              </w:rPr>
              <w:t>DMO function</w:t>
            </w:r>
            <w:r w:rsidR="00C62FFC">
              <w:rPr>
                <w:szCs w:val="20"/>
              </w:rPr>
              <w:t>ality.</w:t>
            </w:r>
            <w:r w:rsidRPr="00D36B6C">
              <w:rPr>
                <w:szCs w:val="20"/>
              </w:rPr>
              <w:t xml:space="preserve"> </w:t>
            </w:r>
          </w:p>
          <w:p w14:paraId="4680DB4E" w14:textId="77777777" w:rsidR="00D36B6C" w:rsidRPr="00D36B6C" w:rsidRDefault="00D36B6C" w:rsidP="006F09F1">
            <w:pPr>
              <w:pStyle w:val="NoSpacing"/>
              <w:numPr>
                <w:ilvl w:val="0"/>
                <w:numId w:val="4"/>
              </w:numPr>
              <w:spacing w:line="276" w:lineRule="auto"/>
              <w:jc w:val="both"/>
              <w:rPr>
                <w:szCs w:val="20"/>
              </w:rPr>
            </w:pPr>
            <w:r w:rsidRPr="00D36B6C">
              <w:rPr>
                <w:szCs w:val="20"/>
              </w:rPr>
              <w:t>Provide d</w:t>
            </w:r>
            <w:r w:rsidR="00C62FFC">
              <w:rPr>
                <w:szCs w:val="20"/>
              </w:rPr>
              <w:t>aily reports to senior managers.</w:t>
            </w:r>
          </w:p>
          <w:p w14:paraId="4680DB4F" w14:textId="77777777" w:rsidR="003E17B4" w:rsidRDefault="00D36B6C" w:rsidP="006F09F1">
            <w:pPr>
              <w:pStyle w:val="NoSpacing"/>
              <w:numPr>
                <w:ilvl w:val="0"/>
                <w:numId w:val="4"/>
              </w:numPr>
              <w:spacing w:line="276" w:lineRule="auto"/>
              <w:jc w:val="both"/>
              <w:rPr>
                <w:szCs w:val="20"/>
              </w:rPr>
            </w:pPr>
            <w:r w:rsidRPr="00D36B6C">
              <w:rPr>
                <w:szCs w:val="20"/>
              </w:rPr>
              <w:t xml:space="preserve">Identify recommendations to improve the efficient </w:t>
            </w:r>
            <w:r>
              <w:rPr>
                <w:szCs w:val="20"/>
              </w:rPr>
              <w:t xml:space="preserve">project </w:t>
            </w:r>
            <w:r w:rsidRPr="00D36B6C">
              <w:rPr>
                <w:szCs w:val="20"/>
              </w:rPr>
              <w:t>operation</w:t>
            </w:r>
            <w:r w:rsidR="00C62FFC">
              <w:rPr>
                <w:szCs w:val="20"/>
              </w:rPr>
              <w:t>.</w:t>
            </w:r>
            <w:r w:rsidRPr="00D36B6C">
              <w:rPr>
                <w:szCs w:val="20"/>
              </w:rPr>
              <w:tab/>
              <w:t xml:space="preserve"> </w:t>
            </w:r>
          </w:p>
          <w:p w14:paraId="4680DB50" w14:textId="77777777" w:rsidR="003E17B4" w:rsidRPr="00E72070" w:rsidRDefault="003E17B4" w:rsidP="00073CF2">
            <w:pPr>
              <w:pStyle w:val="NoSpacing"/>
              <w:spacing w:line="276" w:lineRule="auto"/>
              <w:ind w:left="0" w:firstLine="0"/>
              <w:jc w:val="both"/>
              <w:rPr>
                <w:szCs w:val="20"/>
                <w:u w:val="single"/>
              </w:rPr>
            </w:pPr>
          </w:p>
          <w:p w14:paraId="4680DB51" w14:textId="77777777" w:rsidR="00A73969" w:rsidRPr="00E72070" w:rsidRDefault="009F72F8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E72070">
              <w:rPr>
                <w:b/>
                <w:szCs w:val="20"/>
                <w:u w:val="single"/>
              </w:rPr>
              <w:t xml:space="preserve"> LV, HV SWITCHBOARDS, MOTOR CONTROL CENTERS, POWER FACTORS CORRECTION BANKS </w:t>
            </w:r>
            <w:r w:rsidR="009F2183" w:rsidRPr="00E72070">
              <w:rPr>
                <w:b/>
                <w:szCs w:val="20"/>
                <w:u w:val="single"/>
              </w:rPr>
              <w:t xml:space="preserve">and </w:t>
            </w:r>
            <w:r w:rsidRPr="00E72070">
              <w:rPr>
                <w:b/>
                <w:szCs w:val="20"/>
                <w:u w:val="single"/>
              </w:rPr>
              <w:t>DISTRIBUTION BOARDS projects</w:t>
            </w:r>
          </w:p>
          <w:p w14:paraId="4680DB52" w14:textId="77777777" w:rsidR="00A73969" w:rsidRPr="006F6AD3" w:rsidRDefault="00A73969" w:rsidP="00073CF2">
            <w:pPr>
              <w:pStyle w:val="NoSpacing"/>
              <w:spacing w:line="276" w:lineRule="auto"/>
              <w:ind w:left="0" w:firstLine="0"/>
              <w:jc w:val="both"/>
              <w:rPr>
                <w:szCs w:val="20"/>
              </w:rPr>
            </w:pPr>
            <w:r w:rsidRPr="006F6AD3">
              <w:rPr>
                <w:b/>
                <w:szCs w:val="20"/>
              </w:rPr>
              <w:t>Designation:</w:t>
            </w:r>
            <w:r w:rsidRPr="006F6AD3">
              <w:rPr>
                <w:szCs w:val="20"/>
              </w:rPr>
              <w:t xml:space="preserve"> </w:t>
            </w:r>
            <w:r w:rsidR="009F2183" w:rsidRPr="009F2183">
              <w:rPr>
                <w:b/>
                <w:szCs w:val="20"/>
              </w:rPr>
              <w:t>Q</w:t>
            </w:r>
            <w:r w:rsidRPr="009F2183">
              <w:rPr>
                <w:b/>
                <w:szCs w:val="20"/>
              </w:rPr>
              <w:t>ual</w:t>
            </w:r>
            <w:r w:rsidR="009F2183">
              <w:rPr>
                <w:b/>
                <w:szCs w:val="20"/>
              </w:rPr>
              <w:t>ity C</w:t>
            </w:r>
            <w:r>
              <w:rPr>
                <w:b/>
                <w:szCs w:val="20"/>
              </w:rPr>
              <w:t xml:space="preserve">ontrol Engineer </w:t>
            </w:r>
            <w:r w:rsidR="009F2183">
              <w:rPr>
                <w:b/>
                <w:szCs w:val="20"/>
              </w:rPr>
              <w:t>–</w:t>
            </w:r>
            <w:r w:rsidR="009F2183" w:rsidRPr="006F6AD3">
              <w:rPr>
                <w:b/>
                <w:szCs w:val="20"/>
              </w:rPr>
              <w:t>Power</w:t>
            </w:r>
            <w:r w:rsidR="009F2183">
              <w:rPr>
                <w:b/>
                <w:szCs w:val="20"/>
              </w:rPr>
              <w:t xml:space="preserve"> and</w:t>
            </w:r>
            <w:r w:rsidR="009F2183" w:rsidRPr="006F6AD3">
              <w:rPr>
                <w:b/>
                <w:szCs w:val="20"/>
              </w:rPr>
              <w:t xml:space="preserve"> </w:t>
            </w:r>
            <w:r w:rsidR="009F2183">
              <w:rPr>
                <w:b/>
                <w:szCs w:val="20"/>
              </w:rPr>
              <w:t>Instrumentation</w:t>
            </w:r>
          </w:p>
          <w:p w14:paraId="4680DB53" w14:textId="77777777" w:rsidR="0008230B" w:rsidRDefault="006E6908" w:rsidP="00073CF2">
            <w:pPr>
              <w:pStyle w:val="NoSpacing"/>
              <w:spacing w:line="276" w:lineRule="auto"/>
              <w:ind w:left="0" w:firstLine="0"/>
              <w:jc w:val="both"/>
              <w:rPr>
                <w:szCs w:val="20"/>
              </w:rPr>
            </w:pPr>
            <w:r>
              <w:rPr>
                <w:b/>
                <w:szCs w:val="20"/>
              </w:rPr>
              <w:t xml:space="preserve">General </w:t>
            </w:r>
            <w:r w:rsidR="00A73969" w:rsidRPr="006F6AD3">
              <w:rPr>
                <w:b/>
                <w:szCs w:val="20"/>
              </w:rPr>
              <w:t>Responsibility</w:t>
            </w:r>
            <w:r w:rsidR="00A73969">
              <w:rPr>
                <w:b/>
                <w:szCs w:val="20"/>
              </w:rPr>
              <w:t>;</w:t>
            </w:r>
            <w:r w:rsidR="0008230B" w:rsidRPr="0008230B">
              <w:rPr>
                <w:szCs w:val="20"/>
              </w:rPr>
              <w:t xml:space="preserve"> </w:t>
            </w:r>
          </w:p>
          <w:p w14:paraId="4680DB54" w14:textId="77777777" w:rsidR="0008230B" w:rsidRPr="0008230B" w:rsidRDefault="0008230B" w:rsidP="006F09F1">
            <w:pPr>
              <w:pStyle w:val="NoSpacing"/>
              <w:numPr>
                <w:ilvl w:val="0"/>
                <w:numId w:val="5"/>
              </w:numPr>
              <w:spacing w:line="276" w:lineRule="auto"/>
              <w:jc w:val="both"/>
              <w:rPr>
                <w:szCs w:val="20"/>
              </w:rPr>
            </w:pPr>
            <w:r w:rsidRPr="0008230B">
              <w:rPr>
                <w:szCs w:val="20"/>
              </w:rPr>
              <w:t>Assembly and wiring termination of Motor Control Centers.</w:t>
            </w:r>
          </w:p>
          <w:p w14:paraId="4680DB55" w14:textId="77777777" w:rsidR="0008230B" w:rsidRPr="0008230B" w:rsidRDefault="0008230B" w:rsidP="006F09F1">
            <w:pPr>
              <w:pStyle w:val="NoSpacing"/>
              <w:numPr>
                <w:ilvl w:val="0"/>
                <w:numId w:val="5"/>
              </w:numPr>
              <w:spacing w:line="276" w:lineRule="auto"/>
              <w:jc w:val="both"/>
              <w:rPr>
                <w:szCs w:val="20"/>
              </w:rPr>
            </w:pPr>
            <w:r w:rsidRPr="0008230B">
              <w:rPr>
                <w:szCs w:val="20"/>
              </w:rPr>
              <w:t>Assembly and wiring termination of LV, HV Change-Over Switchboards.</w:t>
            </w:r>
          </w:p>
          <w:p w14:paraId="4680DB56" w14:textId="77777777" w:rsidR="0008230B" w:rsidRPr="0008230B" w:rsidRDefault="0008230B" w:rsidP="006F09F1">
            <w:pPr>
              <w:pStyle w:val="NoSpacing"/>
              <w:numPr>
                <w:ilvl w:val="0"/>
                <w:numId w:val="5"/>
              </w:numPr>
              <w:spacing w:line="276" w:lineRule="auto"/>
              <w:jc w:val="both"/>
              <w:rPr>
                <w:szCs w:val="20"/>
              </w:rPr>
            </w:pPr>
            <w:r w:rsidRPr="0008230B">
              <w:rPr>
                <w:szCs w:val="20"/>
              </w:rPr>
              <w:t>Assembly and wiring termination of Power Factors Correction Banks.</w:t>
            </w:r>
          </w:p>
          <w:p w14:paraId="4680DB57" w14:textId="77777777" w:rsidR="0008230B" w:rsidRPr="0008230B" w:rsidRDefault="0008230B" w:rsidP="006F09F1">
            <w:pPr>
              <w:pStyle w:val="NoSpacing"/>
              <w:numPr>
                <w:ilvl w:val="0"/>
                <w:numId w:val="5"/>
              </w:numPr>
              <w:rPr>
                <w:szCs w:val="20"/>
              </w:rPr>
            </w:pPr>
            <w:r w:rsidRPr="0008230B">
              <w:rPr>
                <w:szCs w:val="20"/>
              </w:rPr>
              <w:t>Assembly and completion of Distribution Boards and Consumer Units.</w:t>
            </w:r>
          </w:p>
          <w:p w14:paraId="4680DB58" w14:textId="77777777" w:rsidR="0008230B" w:rsidRDefault="006E6908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</w:rPr>
            </w:pPr>
            <w:r w:rsidRPr="004A447B">
              <w:rPr>
                <w:b/>
                <w:noProof/>
                <w:szCs w:val="20"/>
              </w:rPr>
              <w:t>Quality control engineer</w:t>
            </w:r>
            <w:r>
              <w:rPr>
                <w:b/>
                <w:szCs w:val="20"/>
              </w:rPr>
              <w:t>;</w:t>
            </w:r>
          </w:p>
          <w:p w14:paraId="4680DB59" w14:textId="77777777" w:rsidR="00E750DC" w:rsidRDefault="00E750DC" w:rsidP="006F09F1">
            <w:pPr>
              <w:pStyle w:val="NoSpacing"/>
              <w:numPr>
                <w:ilvl w:val="0"/>
                <w:numId w:val="8"/>
              </w:numPr>
              <w:spacing w:line="276" w:lineRule="auto"/>
              <w:jc w:val="both"/>
              <w:rPr>
                <w:szCs w:val="20"/>
              </w:rPr>
            </w:pPr>
            <w:r w:rsidRPr="004A447B">
              <w:rPr>
                <w:noProof/>
                <w:szCs w:val="20"/>
              </w:rPr>
              <w:t>Ensured</w:t>
            </w:r>
            <w:r>
              <w:rPr>
                <w:szCs w:val="20"/>
              </w:rPr>
              <w:t xml:space="preserve"> cable management is of the set standards.</w:t>
            </w:r>
          </w:p>
          <w:p w14:paraId="4680DB5A" w14:textId="77777777" w:rsidR="00E750DC" w:rsidRDefault="00E750DC" w:rsidP="006F09F1">
            <w:pPr>
              <w:pStyle w:val="NoSpacing"/>
              <w:numPr>
                <w:ilvl w:val="0"/>
                <w:numId w:val="8"/>
              </w:numPr>
              <w:spacing w:line="276" w:lineRule="auto"/>
              <w:jc w:val="both"/>
              <w:rPr>
                <w:szCs w:val="20"/>
              </w:rPr>
            </w:pPr>
            <w:r w:rsidRPr="004A447B">
              <w:rPr>
                <w:noProof/>
                <w:szCs w:val="20"/>
              </w:rPr>
              <w:t>Ensured</w:t>
            </w:r>
            <w:r>
              <w:rPr>
                <w:szCs w:val="20"/>
              </w:rPr>
              <w:t xml:space="preserve"> the projects follow the AutoCAD drawings.</w:t>
            </w:r>
          </w:p>
          <w:p w14:paraId="4680DB5B" w14:textId="77777777" w:rsidR="00E750DC" w:rsidRDefault="00E750DC" w:rsidP="006F09F1">
            <w:pPr>
              <w:pStyle w:val="NoSpacing"/>
              <w:numPr>
                <w:ilvl w:val="0"/>
                <w:numId w:val="8"/>
              </w:numPr>
              <w:spacing w:line="276" w:lineRule="auto"/>
              <w:jc w:val="both"/>
              <w:rPr>
                <w:szCs w:val="20"/>
              </w:rPr>
            </w:pPr>
            <w:r w:rsidRPr="004A447B">
              <w:rPr>
                <w:noProof/>
                <w:szCs w:val="20"/>
              </w:rPr>
              <w:t>Ensured</w:t>
            </w:r>
            <w:r>
              <w:rPr>
                <w:szCs w:val="20"/>
              </w:rPr>
              <w:t xml:space="preserve"> that equipment installed are as required by the drawings</w:t>
            </w:r>
          </w:p>
          <w:p w14:paraId="4680DB5C" w14:textId="77777777" w:rsidR="001A7A9D" w:rsidRPr="00B372D7" w:rsidRDefault="00CA2913" w:rsidP="006F09F1">
            <w:pPr>
              <w:pStyle w:val="NoSpacing"/>
              <w:numPr>
                <w:ilvl w:val="0"/>
                <w:numId w:val="8"/>
              </w:numPr>
              <w:spacing w:line="276" w:lineRule="auto"/>
              <w:jc w:val="both"/>
              <w:rPr>
                <w:szCs w:val="20"/>
              </w:rPr>
            </w:pPr>
            <w:r w:rsidRPr="00B372D7">
              <w:rPr>
                <w:szCs w:val="20"/>
              </w:rPr>
              <w:t>Defined qua</w:t>
            </w:r>
            <w:r w:rsidR="00B372D7">
              <w:rPr>
                <w:szCs w:val="20"/>
              </w:rPr>
              <w:t xml:space="preserve">lity test procedures, validated </w:t>
            </w:r>
            <w:r w:rsidRPr="00B372D7">
              <w:rPr>
                <w:szCs w:val="20"/>
              </w:rPr>
              <w:t>specs and planned integration tests.</w:t>
            </w:r>
          </w:p>
          <w:p w14:paraId="4680DB5D" w14:textId="77777777" w:rsidR="001A7A9D" w:rsidRPr="00B372D7" w:rsidRDefault="00B372D7" w:rsidP="006F09F1">
            <w:pPr>
              <w:pStyle w:val="NoSpacing"/>
              <w:numPr>
                <w:ilvl w:val="0"/>
                <w:numId w:val="8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Presented</w:t>
            </w:r>
            <w:r w:rsidR="00C47D84" w:rsidRPr="00B372D7">
              <w:rPr>
                <w:szCs w:val="20"/>
              </w:rPr>
              <w:t xml:space="preserve"> quality maintenance to </w:t>
            </w:r>
            <w:r>
              <w:rPr>
                <w:szCs w:val="20"/>
              </w:rPr>
              <w:t xml:space="preserve">the </w:t>
            </w:r>
            <w:r w:rsidR="00C47D84" w:rsidRPr="00B372D7">
              <w:rPr>
                <w:szCs w:val="20"/>
              </w:rPr>
              <w:t>management and customers.</w:t>
            </w:r>
          </w:p>
          <w:p w14:paraId="4680DB5E" w14:textId="77777777" w:rsidR="00C47D84" w:rsidRPr="00B372D7" w:rsidRDefault="00C47D84" w:rsidP="006F09F1">
            <w:pPr>
              <w:pStyle w:val="NoSpacing"/>
              <w:numPr>
                <w:ilvl w:val="0"/>
                <w:numId w:val="8"/>
              </w:numPr>
              <w:spacing w:line="276" w:lineRule="auto"/>
              <w:jc w:val="both"/>
              <w:rPr>
                <w:szCs w:val="20"/>
              </w:rPr>
            </w:pPr>
            <w:r w:rsidRPr="00B372D7">
              <w:t xml:space="preserve">Prepared and maintained </w:t>
            </w:r>
            <w:r w:rsidRPr="004A447B">
              <w:rPr>
                <w:noProof/>
              </w:rPr>
              <w:t>important</w:t>
            </w:r>
            <w:r w:rsidRPr="00B372D7">
              <w:t xml:space="preserve"> company QC </w:t>
            </w:r>
            <w:r w:rsidRPr="009B4BE0">
              <w:rPr>
                <w:noProof/>
              </w:rPr>
              <w:t>documentation</w:t>
            </w:r>
            <w:r w:rsidRPr="00B372D7">
              <w:t xml:space="preserve"> such as quality manuals, quality procedures, quality standards, QA policies, </w:t>
            </w:r>
            <w:r w:rsidRPr="009B4BE0">
              <w:rPr>
                <w:noProof/>
              </w:rPr>
              <w:t>etc</w:t>
            </w:r>
            <w:r w:rsidRPr="00B372D7">
              <w:t>.</w:t>
            </w:r>
            <w:r w:rsidR="001A7A9D" w:rsidRPr="00B372D7">
              <w:rPr>
                <w:szCs w:val="20"/>
              </w:rPr>
              <w:t xml:space="preserve"> </w:t>
            </w:r>
          </w:p>
          <w:p w14:paraId="4680DB5F" w14:textId="77777777" w:rsidR="006E6908" w:rsidRPr="00B372D7" w:rsidRDefault="00CA2913" w:rsidP="006F09F1">
            <w:pPr>
              <w:pStyle w:val="NoSpacing"/>
              <w:numPr>
                <w:ilvl w:val="0"/>
                <w:numId w:val="8"/>
              </w:numPr>
              <w:spacing w:line="276" w:lineRule="auto"/>
              <w:jc w:val="both"/>
              <w:rPr>
                <w:szCs w:val="20"/>
              </w:rPr>
            </w:pPr>
            <w:r w:rsidRPr="00B372D7">
              <w:rPr>
                <w:szCs w:val="20"/>
              </w:rPr>
              <w:t xml:space="preserve">Led and actively participated in the deployment of test cases and evaluation </w:t>
            </w:r>
            <w:r w:rsidRPr="004A447B">
              <w:rPr>
                <w:noProof/>
                <w:szCs w:val="20"/>
              </w:rPr>
              <w:t>procedures</w:t>
            </w:r>
            <w:r w:rsidRPr="00B372D7">
              <w:rPr>
                <w:szCs w:val="20"/>
              </w:rPr>
              <w:t xml:space="preserve"> i</w:t>
            </w:r>
            <w:r w:rsidR="006E6908" w:rsidRPr="00B372D7">
              <w:rPr>
                <w:szCs w:val="20"/>
              </w:rPr>
              <w:t>ncluding:</w:t>
            </w:r>
          </w:p>
          <w:p w14:paraId="4680DB60" w14:textId="77777777" w:rsidR="00180AC7" w:rsidRPr="001D5318" w:rsidRDefault="00180AC7" w:rsidP="006F09F1">
            <w:pPr>
              <w:pStyle w:val="NoSpacing"/>
              <w:numPr>
                <w:ilvl w:val="0"/>
                <w:numId w:val="7"/>
              </w:numPr>
              <w:spacing w:line="276" w:lineRule="auto"/>
              <w:jc w:val="both"/>
              <w:rPr>
                <w:szCs w:val="20"/>
              </w:rPr>
            </w:pPr>
            <w:r w:rsidRPr="009B4BE0">
              <w:rPr>
                <w:noProof/>
                <w:szCs w:val="20"/>
              </w:rPr>
              <w:t>Verification</w:t>
            </w:r>
            <w:r w:rsidRPr="001D5318">
              <w:rPr>
                <w:szCs w:val="20"/>
              </w:rPr>
              <w:t xml:space="preserve"> of temperature </w:t>
            </w:r>
            <w:r w:rsidRPr="004A447B">
              <w:rPr>
                <w:noProof/>
                <w:szCs w:val="20"/>
              </w:rPr>
              <w:t>rise</w:t>
            </w:r>
            <w:r w:rsidRPr="001D5318">
              <w:rPr>
                <w:szCs w:val="20"/>
              </w:rPr>
              <w:t xml:space="preserve"> limits.</w:t>
            </w:r>
          </w:p>
          <w:p w14:paraId="4680DB61" w14:textId="77777777" w:rsidR="00180AC7" w:rsidRPr="001D5318" w:rsidRDefault="00180AC7" w:rsidP="006F09F1">
            <w:pPr>
              <w:pStyle w:val="NoSpacing"/>
              <w:numPr>
                <w:ilvl w:val="0"/>
                <w:numId w:val="7"/>
              </w:numPr>
              <w:spacing w:line="276" w:lineRule="auto"/>
              <w:jc w:val="both"/>
              <w:rPr>
                <w:szCs w:val="20"/>
              </w:rPr>
            </w:pPr>
            <w:r w:rsidRPr="009B4BE0">
              <w:rPr>
                <w:noProof/>
                <w:szCs w:val="20"/>
              </w:rPr>
              <w:t>Verification</w:t>
            </w:r>
            <w:r w:rsidRPr="001D5318">
              <w:rPr>
                <w:szCs w:val="20"/>
              </w:rPr>
              <w:t xml:space="preserve"> of dielectric properties.</w:t>
            </w:r>
          </w:p>
          <w:p w14:paraId="4680DB62" w14:textId="77777777" w:rsidR="00180AC7" w:rsidRPr="001D5318" w:rsidRDefault="00180AC7" w:rsidP="006F09F1">
            <w:pPr>
              <w:pStyle w:val="NoSpacing"/>
              <w:numPr>
                <w:ilvl w:val="0"/>
                <w:numId w:val="7"/>
              </w:numPr>
              <w:spacing w:line="276" w:lineRule="auto"/>
              <w:jc w:val="both"/>
              <w:rPr>
                <w:szCs w:val="20"/>
              </w:rPr>
            </w:pPr>
            <w:r w:rsidRPr="001D5318">
              <w:rPr>
                <w:szCs w:val="20"/>
              </w:rPr>
              <w:t xml:space="preserve">Verification of </w:t>
            </w:r>
            <w:r w:rsidRPr="009B4BE0">
              <w:rPr>
                <w:noProof/>
                <w:szCs w:val="20"/>
              </w:rPr>
              <w:t>short-circuit</w:t>
            </w:r>
            <w:r w:rsidR="009B4BE0">
              <w:rPr>
                <w:noProof/>
                <w:szCs w:val="20"/>
              </w:rPr>
              <w:t>ing</w:t>
            </w:r>
            <w:r w:rsidRPr="001D5318">
              <w:rPr>
                <w:szCs w:val="20"/>
              </w:rPr>
              <w:t xml:space="preserve"> </w:t>
            </w:r>
            <w:r w:rsidRPr="004A447B">
              <w:rPr>
                <w:noProof/>
                <w:szCs w:val="20"/>
              </w:rPr>
              <w:t>withstand</w:t>
            </w:r>
            <w:r w:rsidRPr="001D5318">
              <w:rPr>
                <w:szCs w:val="20"/>
              </w:rPr>
              <w:t xml:space="preserve"> strength.</w:t>
            </w:r>
          </w:p>
          <w:p w14:paraId="4680DB63" w14:textId="77777777" w:rsidR="00180AC7" w:rsidRPr="001D5318" w:rsidRDefault="00180AC7" w:rsidP="006F09F1">
            <w:pPr>
              <w:pStyle w:val="NoSpacing"/>
              <w:numPr>
                <w:ilvl w:val="0"/>
                <w:numId w:val="7"/>
              </w:numPr>
              <w:spacing w:line="276" w:lineRule="auto"/>
              <w:jc w:val="both"/>
              <w:rPr>
                <w:szCs w:val="20"/>
              </w:rPr>
            </w:pPr>
            <w:r w:rsidRPr="009B4BE0">
              <w:rPr>
                <w:noProof/>
                <w:szCs w:val="20"/>
              </w:rPr>
              <w:t>Verification</w:t>
            </w:r>
            <w:r w:rsidRPr="001D5318">
              <w:rPr>
                <w:szCs w:val="20"/>
              </w:rPr>
              <w:t xml:space="preserve"> of</w:t>
            </w:r>
            <w:r w:rsidR="009B4BE0">
              <w:rPr>
                <w:szCs w:val="20"/>
              </w:rPr>
              <w:t xml:space="preserve"> the</w:t>
            </w:r>
            <w:r w:rsidRPr="001D5318">
              <w:rPr>
                <w:szCs w:val="20"/>
              </w:rPr>
              <w:t xml:space="preserve"> </w:t>
            </w:r>
            <w:r w:rsidRPr="009B4BE0">
              <w:rPr>
                <w:noProof/>
                <w:szCs w:val="20"/>
              </w:rPr>
              <w:t>effectiveness</w:t>
            </w:r>
            <w:r w:rsidRPr="001D5318">
              <w:rPr>
                <w:szCs w:val="20"/>
              </w:rPr>
              <w:t xml:space="preserve"> of the protective circuit. </w:t>
            </w:r>
          </w:p>
          <w:p w14:paraId="4680DB64" w14:textId="77777777" w:rsidR="00180AC7" w:rsidRPr="001D5318" w:rsidRDefault="00180AC7" w:rsidP="006F09F1">
            <w:pPr>
              <w:pStyle w:val="NoSpacing"/>
              <w:numPr>
                <w:ilvl w:val="0"/>
                <w:numId w:val="7"/>
              </w:numPr>
              <w:spacing w:line="276" w:lineRule="auto"/>
              <w:jc w:val="both"/>
              <w:rPr>
                <w:szCs w:val="20"/>
              </w:rPr>
            </w:pPr>
            <w:r w:rsidRPr="009B4BE0">
              <w:rPr>
                <w:noProof/>
                <w:szCs w:val="20"/>
              </w:rPr>
              <w:t>Verification</w:t>
            </w:r>
            <w:r w:rsidRPr="001D5318">
              <w:rPr>
                <w:szCs w:val="20"/>
              </w:rPr>
              <w:t xml:space="preserve"> of clearance and creepage distances.</w:t>
            </w:r>
          </w:p>
          <w:p w14:paraId="4680DB65" w14:textId="77777777" w:rsidR="00180AC7" w:rsidRPr="001D5318" w:rsidRDefault="00180AC7" w:rsidP="006F09F1">
            <w:pPr>
              <w:pStyle w:val="NoSpacing"/>
              <w:numPr>
                <w:ilvl w:val="0"/>
                <w:numId w:val="7"/>
              </w:numPr>
              <w:spacing w:line="276" w:lineRule="auto"/>
              <w:jc w:val="both"/>
              <w:rPr>
                <w:szCs w:val="20"/>
              </w:rPr>
            </w:pPr>
            <w:r w:rsidRPr="009B4BE0">
              <w:rPr>
                <w:noProof/>
                <w:szCs w:val="20"/>
              </w:rPr>
              <w:t>Verification</w:t>
            </w:r>
            <w:r w:rsidRPr="001D5318">
              <w:rPr>
                <w:szCs w:val="20"/>
              </w:rPr>
              <w:t xml:space="preserve"> of mechanical operation.</w:t>
            </w:r>
          </w:p>
          <w:p w14:paraId="4680DB66" w14:textId="77777777" w:rsidR="00AC36D0" w:rsidRPr="00811D40" w:rsidRDefault="00180AC7" w:rsidP="006F09F1">
            <w:pPr>
              <w:pStyle w:val="NoSpacing"/>
              <w:numPr>
                <w:ilvl w:val="0"/>
                <w:numId w:val="7"/>
              </w:numPr>
              <w:spacing w:line="276" w:lineRule="auto"/>
              <w:jc w:val="both"/>
              <w:rPr>
                <w:b/>
                <w:szCs w:val="20"/>
              </w:rPr>
            </w:pPr>
            <w:r w:rsidRPr="009B4BE0">
              <w:rPr>
                <w:noProof/>
                <w:szCs w:val="20"/>
              </w:rPr>
              <w:t>Verification</w:t>
            </w:r>
            <w:r w:rsidRPr="0083706B">
              <w:rPr>
                <w:szCs w:val="20"/>
              </w:rPr>
              <w:t xml:space="preserve"> of degree of protection.</w:t>
            </w:r>
          </w:p>
          <w:p w14:paraId="4680DB72" w14:textId="2596D419" w:rsidR="009E5F75" w:rsidRPr="00DC67D1" w:rsidRDefault="009E5F75" w:rsidP="005239C7">
            <w:pPr>
              <w:pStyle w:val="ListParagraph"/>
              <w:tabs>
                <w:tab w:val="right" w:pos="8389"/>
              </w:tabs>
              <w:spacing w:after="0" w:line="276" w:lineRule="auto"/>
              <w:ind w:left="360" w:firstLine="0"/>
              <w:jc w:val="both"/>
              <w:rPr>
                <w:szCs w:val="20"/>
              </w:rPr>
            </w:pPr>
          </w:p>
        </w:tc>
      </w:tr>
      <w:tr w:rsidR="00811D40" w:rsidRPr="001F5284" w14:paraId="4CABE6EA" w14:textId="77777777" w:rsidTr="00CB193B">
        <w:trPr>
          <w:trHeight w:val="1148"/>
        </w:trPr>
        <w:tc>
          <w:tcPr>
            <w:tcW w:w="2621" w:type="dxa"/>
          </w:tcPr>
          <w:p w14:paraId="4C33560C" w14:textId="77777777" w:rsidR="00811D40" w:rsidRPr="009A74D0" w:rsidRDefault="00811D40" w:rsidP="00CB193B">
            <w:pPr>
              <w:spacing w:after="17" w:line="276" w:lineRule="auto"/>
              <w:ind w:left="0" w:firstLine="0"/>
              <w:rPr>
                <w:b/>
                <w:bCs/>
                <w:szCs w:val="20"/>
              </w:rPr>
            </w:pPr>
            <w:r w:rsidRPr="009A74D0">
              <w:rPr>
                <w:b/>
                <w:szCs w:val="20"/>
              </w:rPr>
              <w:t>CONSULTANCY EXPERIENCE</w:t>
            </w:r>
          </w:p>
          <w:p w14:paraId="6878DF67" w14:textId="77777777" w:rsidR="00811D40" w:rsidRPr="00DC67D1" w:rsidRDefault="00811D40" w:rsidP="00CB193B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</w:p>
        </w:tc>
        <w:tc>
          <w:tcPr>
            <w:tcW w:w="7840" w:type="dxa"/>
          </w:tcPr>
          <w:p w14:paraId="001F527B" w14:textId="77777777" w:rsidR="00811D40" w:rsidRPr="001F5284" w:rsidRDefault="00811D40" w:rsidP="00811D40">
            <w:pPr>
              <w:pStyle w:val="NoSpacing"/>
              <w:numPr>
                <w:ilvl w:val="0"/>
                <w:numId w:val="20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I am a</w:t>
            </w:r>
            <w:r w:rsidRPr="001F5284">
              <w:rPr>
                <w:szCs w:val="20"/>
              </w:rPr>
              <w:t xml:space="preserve"> creative </w:t>
            </w:r>
            <w:r>
              <w:rPr>
                <w:szCs w:val="20"/>
              </w:rPr>
              <w:t xml:space="preserve">Engineering </w:t>
            </w:r>
            <w:r w:rsidRPr="001F5284">
              <w:rPr>
                <w:szCs w:val="20"/>
              </w:rPr>
              <w:t xml:space="preserve">consultant to a private organization in Kenya. </w:t>
            </w:r>
            <w:r>
              <w:rPr>
                <w:szCs w:val="20"/>
              </w:rPr>
              <w:t>I have</w:t>
            </w:r>
            <w:r w:rsidRPr="001F5284">
              <w:rPr>
                <w:szCs w:val="20"/>
              </w:rPr>
              <w:t xml:space="preserve"> successfully achieved </w:t>
            </w:r>
            <w:r>
              <w:rPr>
                <w:szCs w:val="20"/>
              </w:rPr>
              <w:t>my tasks as a Telecommunication and P</w:t>
            </w:r>
            <w:r w:rsidRPr="001F5284">
              <w:rPr>
                <w:szCs w:val="20"/>
              </w:rPr>
              <w:t xml:space="preserve">ower </w:t>
            </w:r>
            <w:r>
              <w:rPr>
                <w:szCs w:val="20"/>
              </w:rPr>
              <w:t xml:space="preserve">Engineering </w:t>
            </w:r>
            <w:r w:rsidRPr="001F5284">
              <w:rPr>
                <w:szCs w:val="20"/>
              </w:rPr>
              <w:t xml:space="preserve">consultant at </w:t>
            </w:r>
            <w:r w:rsidRPr="001F5284">
              <w:rPr>
                <w:noProof/>
                <w:szCs w:val="20"/>
              </w:rPr>
              <w:t>East Africa Infrastructure Services Limited (EAISL)</w:t>
            </w:r>
            <w:r>
              <w:rPr>
                <w:noProof/>
                <w:szCs w:val="20"/>
              </w:rPr>
              <w:t>.</w:t>
            </w:r>
          </w:p>
        </w:tc>
      </w:tr>
      <w:tr w:rsidR="009E5F75" w:rsidRPr="009B4BE0" w14:paraId="7B7AB1CC" w14:textId="77777777" w:rsidTr="007D7EE3">
        <w:trPr>
          <w:trHeight w:val="1148"/>
        </w:trPr>
        <w:tc>
          <w:tcPr>
            <w:tcW w:w="2621" w:type="dxa"/>
          </w:tcPr>
          <w:p w14:paraId="4195BCCD" w14:textId="071C094E" w:rsidR="009E5F75" w:rsidRPr="00DC67D1" w:rsidRDefault="009E5F75" w:rsidP="00A300B9">
            <w:pPr>
              <w:tabs>
                <w:tab w:val="center" w:pos="4039"/>
              </w:tabs>
              <w:spacing w:line="276" w:lineRule="auto"/>
              <w:ind w:left="0" w:firstLine="0"/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FREELANCE </w:t>
            </w:r>
            <w:r w:rsidR="00A300B9">
              <w:rPr>
                <w:b/>
                <w:szCs w:val="20"/>
              </w:rPr>
              <w:t>WRITING</w:t>
            </w:r>
          </w:p>
        </w:tc>
        <w:tc>
          <w:tcPr>
            <w:tcW w:w="7840" w:type="dxa"/>
          </w:tcPr>
          <w:p w14:paraId="045FC346" w14:textId="58B0FBF0" w:rsidR="0080545D" w:rsidRDefault="00E55511" w:rsidP="009E5F75">
            <w:pPr>
              <w:pStyle w:val="ListParagraph"/>
              <w:tabs>
                <w:tab w:val="right" w:pos="8389"/>
              </w:tabs>
              <w:spacing w:after="0" w:line="276" w:lineRule="auto"/>
              <w:ind w:left="360" w:firstLine="0"/>
              <w:jc w:val="both"/>
              <w:rPr>
                <w:b/>
                <w:szCs w:val="20"/>
                <w:u w:val="single"/>
              </w:rPr>
            </w:pPr>
            <w:r w:rsidRPr="004A447B">
              <w:rPr>
                <w:b/>
                <w:noProof/>
                <w:szCs w:val="20"/>
                <w:u w:val="single"/>
              </w:rPr>
              <w:t>ENG</w:t>
            </w:r>
            <w:r w:rsidR="004A447B">
              <w:rPr>
                <w:b/>
                <w:noProof/>
                <w:szCs w:val="20"/>
                <w:u w:val="single"/>
              </w:rPr>
              <w:t>I</w:t>
            </w:r>
            <w:r w:rsidRPr="004A447B">
              <w:rPr>
                <w:b/>
                <w:noProof/>
                <w:szCs w:val="20"/>
                <w:u w:val="single"/>
              </w:rPr>
              <w:t>NEERING</w:t>
            </w:r>
            <w:r>
              <w:rPr>
                <w:b/>
                <w:szCs w:val="20"/>
                <w:u w:val="single"/>
              </w:rPr>
              <w:t xml:space="preserve"> </w:t>
            </w:r>
            <w:r w:rsidRPr="00DC2F1C">
              <w:rPr>
                <w:b/>
                <w:szCs w:val="20"/>
                <w:u w:val="single"/>
              </w:rPr>
              <w:t>FREELANCE WRITING</w:t>
            </w:r>
            <w:r>
              <w:rPr>
                <w:b/>
                <w:szCs w:val="20"/>
              </w:rPr>
              <w:t xml:space="preserve">                   </w:t>
            </w:r>
            <w:r w:rsidR="009E5F75" w:rsidRPr="00A300B9">
              <w:rPr>
                <w:b/>
                <w:szCs w:val="20"/>
                <w:u w:val="single"/>
              </w:rPr>
              <w:t>DECEMBER 201</w:t>
            </w:r>
            <w:r w:rsidR="004A48D0">
              <w:rPr>
                <w:b/>
                <w:szCs w:val="20"/>
                <w:u w:val="single"/>
              </w:rPr>
              <w:t>2</w:t>
            </w:r>
            <w:r w:rsidR="009E5F75" w:rsidRPr="00A300B9">
              <w:rPr>
                <w:b/>
                <w:szCs w:val="20"/>
                <w:u w:val="single"/>
              </w:rPr>
              <w:t xml:space="preserve"> TO DAT</w:t>
            </w:r>
            <w:r w:rsidR="0080545D">
              <w:rPr>
                <w:b/>
                <w:szCs w:val="20"/>
                <w:u w:val="single"/>
              </w:rPr>
              <w:t>E</w:t>
            </w:r>
          </w:p>
          <w:p w14:paraId="02000B2D" w14:textId="77777777" w:rsidR="0080545D" w:rsidRDefault="0080545D" w:rsidP="009E5F75">
            <w:pPr>
              <w:pStyle w:val="ListParagraph"/>
              <w:tabs>
                <w:tab w:val="right" w:pos="8389"/>
              </w:tabs>
              <w:spacing w:after="0" w:line="276" w:lineRule="auto"/>
              <w:ind w:left="360" w:firstLine="0"/>
              <w:jc w:val="both"/>
              <w:rPr>
                <w:b/>
                <w:szCs w:val="20"/>
                <w:u w:val="single"/>
              </w:rPr>
            </w:pPr>
          </w:p>
          <w:p w14:paraId="201A9AE1" w14:textId="56B95CAB" w:rsidR="009E5F75" w:rsidRDefault="009E5F75" w:rsidP="009E5F75">
            <w:pPr>
              <w:pStyle w:val="ListParagraph"/>
              <w:tabs>
                <w:tab w:val="right" w:pos="8389"/>
              </w:tabs>
              <w:spacing w:after="0" w:line="276" w:lineRule="auto"/>
              <w:ind w:left="360" w:firstLine="0"/>
              <w:jc w:val="both"/>
              <w:rPr>
                <w:b/>
                <w:szCs w:val="20"/>
                <w:u w:val="single"/>
              </w:rPr>
            </w:pPr>
          </w:p>
          <w:p w14:paraId="4162844F" w14:textId="3981243A" w:rsidR="009E5F75" w:rsidRPr="009B4BE0" w:rsidRDefault="0044765D" w:rsidP="0080545D">
            <w:pPr>
              <w:pStyle w:val="ListParagraph"/>
              <w:numPr>
                <w:ilvl w:val="0"/>
                <w:numId w:val="6"/>
              </w:numPr>
              <w:tabs>
                <w:tab w:val="right" w:pos="8389"/>
              </w:tabs>
              <w:spacing w:after="0" w:line="276" w:lineRule="auto"/>
              <w:jc w:val="both"/>
              <w:rPr>
                <w:szCs w:val="20"/>
              </w:rPr>
            </w:pPr>
            <w:r w:rsidRPr="0044765D">
              <w:rPr>
                <w:noProof/>
                <w:szCs w:val="20"/>
              </w:rPr>
              <w:t>Majo</w:t>
            </w:r>
            <w:r w:rsidR="00A300B9" w:rsidRPr="0044765D">
              <w:rPr>
                <w:noProof/>
                <w:szCs w:val="20"/>
              </w:rPr>
              <w:t xml:space="preserve">rly, I am </w:t>
            </w:r>
            <w:r w:rsidRPr="0044765D">
              <w:rPr>
                <w:noProof/>
                <w:szCs w:val="20"/>
              </w:rPr>
              <w:t>working on different papers including</w:t>
            </w:r>
            <w:r>
              <w:rPr>
                <w:noProof/>
                <w:szCs w:val="20"/>
              </w:rPr>
              <w:t xml:space="preserve"> lab</w:t>
            </w:r>
            <w:r w:rsidR="00A300B9" w:rsidRPr="0044765D">
              <w:rPr>
                <w:szCs w:val="20"/>
              </w:rPr>
              <w:t xml:space="preserve"> reports, essays, research, thesis, and dissertations at </w:t>
            </w:r>
            <w:r w:rsidR="004A447B">
              <w:rPr>
                <w:noProof/>
                <w:szCs w:val="20"/>
              </w:rPr>
              <w:t>various</w:t>
            </w:r>
            <w:r w:rsidR="00A300B9" w:rsidRPr="0044765D">
              <w:rPr>
                <w:szCs w:val="20"/>
              </w:rPr>
              <w:t xml:space="preserve"> academic</w:t>
            </w:r>
            <w:r>
              <w:rPr>
                <w:szCs w:val="20"/>
              </w:rPr>
              <w:t xml:space="preserve"> levels of work; </w:t>
            </w:r>
            <w:r w:rsidR="00A300B9" w:rsidRPr="0044765D">
              <w:rPr>
                <w:szCs w:val="20"/>
              </w:rPr>
              <w:t xml:space="preserve">Masters, Bachelors, College and high school. </w:t>
            </w:r>
            <w:r w:rsidR="003C052C">
              <w:rPr>
                <w:szCs w:val="20"/>
              </w:rPr>
              <w:t>I manage</w:t>
            </w:r>
            <w:r w:rsidR="004A447B">
              <w:rPr>
                <w:szCs w:val="20"/>
              </w:rPr>
              <w:t xml:space="preserve"> a</w:t>
            </w:r>
            <w:r w:rsidR="003C052C">
              <w:rPr>
                <w:szCs w:val="20"/>
              </w:rPr>
              <w:t xml:space="preserve"> </w:t>
            </w:r>
            <w:r w:rsidR="003C052C" w:rsidRPr="004A447B">
              <w:rPr>
                <w:noProof/>
                <w:szCs w:val="20"/>
              </w:rPr>
              <w:t>wide</w:t>
            </w:r>
            <w:r w:rsidR="003C052C">
              <w:rPr>
                <w:szCs w:val="20"/>
              </w:rPr>
              <w:t xml:space="preserve"> range of disciplines including </w:t>
            </w:r>
            <w:r w:rsidR="00A300B9" w:rsidRPr="0044765D">
              <w:rPr>
                <w:szCs w:val="20"/>
              </w:rPr>
              <w:t xml:space="preserve">electrical and electronics engineering, history, data analysis, business studies, management, </w:t>
            </w:r>
            <w:r w:rsidR="003C052C" w:rsidRPr="004A447B">
              <w:rPr>
                <w:noProof/>
                <w:szCs w:val="20"/>
              </w:rPr>
              <w:t>health</w:t>
            </w:r>
            <w:r w:rsidR="004A447B">
              <w:rPr>
                <w:noProof/>
                <w:szCs w:val="20"/>
              </w:rPr>
              <w:t>,</w:t>
            </w:r>
            <w:r w:rsidR="003E099E">
              <w:rPr>
                <w:szCs w:val="20"/>
              </w:rPr>
              <w:t xml:space="preserve"> and</w:t>
            </w:r>
            <w:r w:rsidR="003C052C">
              <w:rPr>
                <w:szCs w:val="20"/>
              </w:rPr>
              <w:t xml:space="preserve"> soc</w:t>
            </w:r>
            <w:r w:rsidR="003E099E">
              <w:rPr>
                <w:szCs w:val="20"/>
              </w:rPr>
              <w:t>iology</w:t>
            </w:r>
            <w:r w:rsidR="00A300B9" w:rsidRPr="0044765D">
              <w:rPr>
                <w:szCs w:val="20"/>
              </w:rPr>
              <w:t>.</w:t>
            </w:r>
            <w:r w:rsidR="003E099E">
              <w:rPr>
                <w:szCs w:val="20"/>
              </w:rPr>
              <w:t xml:space="preserve"> I am good at </w:t>
            </w:r>
            <w:r w:rsidR="003E099E">
              <w:rPr>
                <w:noProof/>
                <w:szCs w:val="20"/>
              </w:rPr>
              <w:t>d</w:t>
            </w:r>
            <w:r w:rsidR="003E099E" w:rsidRPr="009B4BE0">
              <w:rPr>
                <w:noProof/>
                <w:szCs w:val="20"/>
              </w:rPr>
              <w:t>esign</w:t>
            </w:r>
            <w:r w:rsidR="003E099E">
              <w:rPr>
                <w:noProof/>
                <w:szCs w:val="20"/>
              </w:rPr>
              <w:t>ing</w:t>
            </w:r>
            <w:r w:rsidR="003E099E" w:rsidRPr="009B4BE0">
              <w:rPr>
                <w:noProof/>
                <w:szCs w:val="20"/>
              </w:rPr>
              <w:t xml:space="preserve"> using computer aided systems like electrical AutoCAD, </w:t>
            </w:r>
            <w:r w:rsidR="00C57E49">
              <w:rPr>
                <w:noProof/>
                <w:szCs w:val="20"/>
              </w:rPr>
              <w:t xml:space="preserve">SPSS, </w:t>
            </w:r>
            <w:r w:rsidR="003E099E" w:rsidRPr="009B4BE0">
              <w:rPr>
                <w:noProof/>
                <w:szCs w:val="20"/>
              </w:rPr>
              <w:t>Solid W</w:t>
            </w:r>
            <w:r w:rsidR="003E099E">
              <w:rPr>
                <w:noProof/>
                <w:szCs w:val="20"/>
              </w:rPr>
              <w:t xml:space="preserve">orks software and </w:t>
            </w:r>
            <w:r w:rsidR="003E099E" w:rsidRPr="00B53979">
              <w:rPr>
                <w:szCs w:val="20"/>
              </w:rPr>
              <w:t xml:space="preserve">Interpreting work instructions, AutoCAD drawings and schematic diagrams. </w:t>
            </w:r>
          </w:p>
        </w:tc>
      </w:tr>
      <w:tr w:rsidR="001A7A9D" w:rsidRPr="00DC67D1" w14:paraId="4680DB76" w14:textId="77777777" w:rsidTr="00AC36D0">
        <w:trPr>
          <w:trHeight w:val="80"/>
        </w:trPr>
        <w:tc>
          <w:tcPr>
            <w:tcW w:w="2621" w:type="dxa"/>
            <w:tcBorders>
              <w:top w:val="nil"/>
              <w:left w:val="nil"/>
              <w:right w:val="nil"/>
            </w:tcBorders>
          </w:tcPr>
          <w:p w14:paraId="4680DB74" w14:textId="77777777" w:rsidR="001A7A9D" w:rsidRPr="00415CED" w:rsidRDefault="001A7A9D" w:rsidP="00073CF2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</w:p>
        </w:tc>
        <w:tc>
          <w:tcPr>
            <w:tcW w:w="7840" w:type="dxa"/>
            <w:tcBorders>
              <w:top w:val="nil"/>
              <w:left w:val="nil"/>
              <w:right w:val="nil"/>
            </w:tcBorders>
          </w:tcPr>
          <w:p w14:paraId="4680DB75" w14:textId="77777777" w:rsidR="001A7A9D" w:rsidRDefault="001A7A9D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</w:rPr>
            </w:pPr>
          </w:p>
        </w:tc>
      </w:tr>
      <w:tr w:rsidR="00C63C72" w:rsidRPr="00DC67D1" w14:paraId="4680DB8A" w14:textId="77777777" w:rsidTr="00A75724">
        <w:trPr>
          <w:trHeight w:val="1148"/>
        </w:trPr>
        <w:tc>
          <w:tcPr>
            <w:tcW w:w="2621" w:type="dxa"/>
            <w:tcBorders>
              <w:left w:val="nil"/>
            </w:tcBorders>
          </w:tcPr>
          <w:p w14:paraId="2DEF2424" w14:textId="77777777" w:rsidR="00C63C72" w:rsidRDefault="00AC36D0" w:rsidP="00073CF2">
            <w:pPr>
              <w:spacing w:after="17" w:line="276" w:lineRule="auto"/>
              <w:ind w:left="0" w:firstLine="0"/>
              <w:jc w:val="both"/>
              <w:rPr>
                <w:b/>
                <w:szCs w:val="20"/>
              </w:rPr>
            </w:pPr>
            <w:r>
              <w:rPr>
                <w:b/>
                <w:szCs w:val="20"/>
              </w:rPr>
              <w:t>EMPLOYER</w:t>
            </w:r>
          </w:p>
          <w:p w14:paraId="539ACA6E" w14:textId="77777777" w:rsidR="009E5F75" w:rsidRDefault="009E5F75" w:rsidP="00073CF2">
            <w:pPr>
              <w:spacing w:after="17" w:line="276" w:lineRule="auto"/>
              <w:ind w:left="0" w:firstLine="0"/>
              <w:jc w:val="both"/>
              <w:rPr>
                <w:b/>
                <w:szCs w:val="20"/>
              </w:rPr>
            </w:pPr>
          </w:p>
          <w:p w14:paraId="4680DB77" w14:textId="0F2D3018" w:rsidR="009E5F75" w:rsidRPr="00DC67D1" w:rsidRDefault="009E5F75" w:rsidP="00073CF2">
            <w:pPr>
              <w:spacing w:after="17" w:line="276" w:lineRule="auto"/>
              <w:ind w:left="0" w:firstLine="0"/>
              <w:jc w:val="both"/>
              <w:rPr>
                <w:b/>
                <w:szCs w:val="20"/>
              </w:rPr>
            </w:pPr>
          </w:p>
        </w:tc>
        <w:tc>
          <w:tcPr>
            <w:tcW w:w="7840" w:type="dxa"/>
          </w:tcPr>
          <w:p w14:paraId="4680DB78" w14:textId="692E802F" w:rsidR="00BB06E2" w:rsidRPr="009B4BE0" w:rsidRDefault="00BB06E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noProof/>
                <w:szCs w:val="20"/>
                <w:u w:val="single"/>
              </w:rPr>
            </w:pPr>
            <w:r w:rsidRPr="009B4BE0">
              <w:rPr>
                <w:b/>
                <w:noProof/>
                <w:szCs w:val="20"/>
                <w:u w:val="single"/>
              </w:rPr>
              <w:t>EAST AFRICA INFRASTRUCTURE SERVICES LIMITED (EAISL)</w:t>
            </w:r>
          </w:p>
          <w:p w14:paraId="4680DB79" w14:textId="77777777" w:rsidR="00BB06E2" w:rsidRDefault="00AD388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9B4BE0">
              <w:rPr>
                <w:b/>
                <w:szCs w:val="20"/>
              </w:rPr>
              <w:t xml:space="preserve">                                                                                                 </w:t>
            </w:r>
            <w:r w:rsidR="009478FF">
              <w:rPr>
                <w:b/>
                <w:szCs w:val="20"/>
                <w:u w:val="single"/>
              </w:rPr>
              <w:t xml:space="preserve">AUGUST 2015 TO DATE </w:t>
            </w:r>
          </w:p>
          <w:p w14:paraId="4680DB7A" w14:textId="77777777" w:rsidR="00BB06E2" w:rsidRDefault="00BB06E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bCs/>
                <w:szCs w:val="20"/>
                <w:u w:val="single"/>
              </w:rPr>
            </w:pPr>
            <w:r w:rsidRPr="004A447B">
              <w:rPr>
                <w:b/>
                <w:bCs/>
                <w:noProof/>
                <w:szCs w:val="20"/>
                <w:u w:val="single"/>
              </w:rPr>
              <w:t>Company profile</w:t>
            </w:r>
            <w:r>
              <w:rPr>
                <w:b/>
                <w:bCs/>
                <w:szCs w:val="20"/>
                <w:u w:val="single"/>
              </w:rPr>
              <w:t>;</w:t>
            </w:r>
          </w:p>
          <w:p w14:paraId="2F4DD996" w14:textId="77777777" w:rsidR="0080545D" w:rsidRDefault="0080545D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bCs/>
                <w:szCs w:val="20"/>
                <w:u w:val="single"/>
              </w:rPr>
            </w:pPr>
          </w:p>
          <w:p w14:paraId="4680DB7B" w14:textId="2D6494AC" w:rsidR="005537A2" w:rsidRPr="005537A2" w:rsidRDefault="005537A2" w:rsidP="006F09F1">
            <w:pPr>
              <w:pStyle w:val="ListParagraph"/>
              <w:numPr>
                <w:ilvl w:val="0"/>
                <w:numId w:val="14"/>
              </w:numPr>
              <w:tabs>
                <w:tab w:val="right" w:pos="8389"/>
              </w:tabs>
              <w:spacing w:after="0" w:line="276" w:lineRule="auto"/>
              <w:jc w:val="both"/>
              <w:rPr>
                <w:noProof/>
                <w:szCs w:val="20"/>
              </w:rPr>
            </w:pPr>
            <w:r w:rsidRPr="005537A2">
              <w:rPr>
                <w:b/>
                <w:noProof/>
                <w:szCs w:val="20"/>
              </w:rPr>
              <w:t xml:space="preserve">East Africa Infrastructure Services Limited (EAISL) </w:t>
            </w:r>
            <w:r w:rsidRPr="003E099E">
              <w:rPr>
                <w:noProof/>
                <w:szCs w:val="20"/>
              </w:rPr>
              <w:t>is a</w:t>
            </w:r>
            <w:r w:rsidRPr="005537A2">
              <w:rPr>
                <w:noProof/>
                <w:szCs w:val="20"/>
              </w:rPr>
              <w:t xml:space="preserve"> limited company that </w:t>
            </w:r>
            <w:r w:rsidRPr="004A447B">
              <w:rPr>
                <w:noProof/>
                <w:szCs w:val="20"/>
              </w:rPr>
              <w:t>was established</w:t>
            </w:r>
            <w:r w:rsidRPr="005537A2">
              <w:rPr>
                <w:noProof/>
                <w:szCs w:val="20"/>
              </w:rPr>
              <w:t xml:space="preserve"> with an intention of carrying out quality electrical &amp; IT installations. The </w:t>
            </w:r>
            <w:r w:rsidR="004A447B">
              <w:rPr>
                <w:noProof/>
                <w:szCs w:val="20"/>
              </w:rPr>
              <w:t>principal</w:t>
            </w:r>
            <w:r w:rsidRPr="005537A2">
              <w:rPr>
                <w:noProof/>
                <w:szCs w:val="20"/>
              </w:rPr>
              <w:t xml:space="preserve"> activities of the </w:t>
            </w:r>
            <w:r w:rsidRPr="009B4BE0">
              <w:rPr>
                <w:noProof/>
                <w:szCs w:val="20"/>
              </w:rPr>
              <w:t>company</w:t>
            </w:r>
            <w:r w:rsidRPr="005537A2">
              <w:rPr>
                <w:noProof/>
                <w:szCs w:val="20"/>
              </w:rPr>
              <w:t xml:space="preserve"> are meant </w:t>
            </w:r>
            <w:r w:rsidRPr="009B4BE0">
              <w:rPr>
                <w:noProof/>
                <w:szCs w:val="20"/>
              </w:rPr>
              <w:t xml:space="preserve">to </w:t>
            </w:r>
            <w:r w:rsidR="009B4BE0">
              <w:rPr>
                <w:noProof/>
                <w:szCs w:val="20"/>
              </w:rPr>
              <w:t>be initially</w:t>
            </w:r>
            <w:r w:rsidRPr="005537A2">
              <w:rPr>
                <w:noProof/>
                <w:szCs w:val="20"/>
              </w:rPr>
              <w:t xml:space="preserve"> </w:t>
            </w:r>
            <w:r w:rsidRPr="004A447B">
              <w:rPr>
                <w:noProof/>
                <w:szCs w:val="20"/>
              </w:rPr>
              <w:t>carried out</w:t>
            </w:r>
            <w:r w:rsidRPr="005537A2">
              <w:rPr>
                <w:noProof/>
                <w:szCs w:val="20"/>
              </w:rPr>
              <w:t xml:space="preserve"> in Kenya with a </w:t>
            </w:r>
            <w:r w:rsidRPr="009B4BE0">
              <w:rPr>
                <w:noProof/>
                <w:szCs w:val="20"/>
              </w:rPr>
              <w:t>long</w:t>
            </w:r>
            <w:r w:rsidR="009B4BE0">
              <w:rPr>
                <w:noProof/>
                <w:szCs w:val="20"/>
              </w:rPr>
              <w:t>-</w:t>
            </w:r>
            <w:r w:rsidRPr="009B4BE0">
              <w:rPr>
                <w:noProof/>
                <w:szCs w:val="20"/>
              </w:rPr>
              <w:t>term</w:t>
            </w:r>
            <w:r w:rsidRPr="005537A2">
              <w:rPr>
                <w:noProof/>
                <w:szCs w:val="20"/>
              </w:rPr>
              <w:t xml:space="preserve"> focus on East Africa, as the name suggests, and </w:t>
            </w:r>
            <w:r w:rsidRPr="004A447B">
              <w:rPr>
                <w:noProof/>
                <w:szCs w:val="20"/>
              </w:rPr>
              <w:t>eventually</w:t>
            </w:r>
            <w:r w:rsidR="004A447B">
              <w:rPr>
                <w:noProof/>
                <w:szCs w:val="20"/>
              </w:rPr>
              <w:t>,</w:t>
            </w:r>
            <w:r w:rsidRPr="005537A2">
              <w:rPr>
                <w:noProof/>
                <w:szCs w:val="20"/>
              </w:rPr>
              <w:t xml:space="preserve"> engage internationally. </w:t>
            </w:r>
          </w:p>
          <w:p w14:paraId="4680DB7C" w14:textId="77777777" w:rsidR="005537A2" w:rsidRPr="005537A2" w:rsidRDefault="005537A2" w:rsidP="006F09F1">
            <w:pPr>
              <w:pStyle w:val="ListParagraph"/>
              <w:numPr>
                <w:ilvl w:val="0"/>
                <w:numId w:val="14"/>
              </w:numPr>
              <w:tabs>
                <w:tab w:val="right" w:pos="8389"/>
              </w:tabs>
              <w:spacing w:after="0" w:line="276" w:lineRule="auto"/>
              <w:jc w:val="both"/>
              <w:rPr>
                <w:noProof/>
                <w:szCs w:val="20"/>
              </w:rPr>
            </w:pPr>
            <w:r w:rsidRPr="009B4BE0">
              <w:rPr>
                <w:noProof/>
                <w:szCs w:val="20"/>
              </w:rPr>
              <w:t>Currently</w:t>
            </w:r>
            <w:r w:rsidR="009B4BE0">
              <w:rPr>
                <w:noProof/>
                <w:szCs w:val="20"/>
              </w:rPr>
              <w:t>,</w:t>
            </w:r>
            <w:r w:rsidRPr="005537A2">
              <w:rPr>
                <w:noProof/>
                <w:szCs w:val="20"/>
              </w:rPr>
              <w:t xml:space="preserve"> </w:t>
            </w:r>
            <w:r w:rsidRPr="005537A2">
              <w:rPr>
                <w:b/>
                <w:noProof/>
                <w:szCs w:val="20"/>
              </w:rPr>
              <w:t>EAISL</w:t>
            </w:r>
            <w:r w:rsidRPr="005537A2">
              <w:rPr>
                <w:noProof/>
                <w:szCs w:val="20"/>
              </w:rPr>
              <w:t xml:space="preserve"> is carrying out </w:t>
            </w:r>
            <w:r w:rsidRPr="004A447B">
              <w:rPr>
                <w:noProof/>
                <w:szCs w:val="20"/>
              </w:rPr>
              <w:t>sizeable</w:t>
            </w:r>
            <w:r w:rsidRPr="005537A2">
              <w:rPr>
                <w:noProof/>
                <w:szCs w:val="20"/>
              </w:rPr>
              <w:t xml:space="preserve"> projects in Kenya. Besides</w:t>
            </w:r>
            <w:r w:rsidR="009B4BE0">
              <w:rPr>
                <w:noProof/>
                <w:szCs w:val="20"/>
              </w:rPr>
              <w:t xml:space="preserve"> the</w:t>
            </w:r>
            <w:r w:rsidRPr="005537A2">
              <w:rPr>
                <w:noProof/>
                <w:szCs w:val="20"/>
              </w:rPr>
              <w:t xml:space="preserve"> </w:t>
            </w:r>
            <w:r w:rsidRPr="009B4BE0">
              <w:rPr>
                <w:noProof/>
                <w:szCs w:val="20"/>
              </w:rPr>
              <w:t>provision</w:t>
            </w:r>
            <w:r w:rsidRPr="005537A2">
              <w:rPr>
                <w:noProof/>
                <w:szCs w:val="20"/>
              </w:rPr>
              <w:t xml:space="preserve"> of the above </w:t>
            </w:r>
            <w:r w:rsidRPr="009B4BE0">
              <w:rPr>
                <w:noProof/>
                <w:szCs w:val="20"/>
              </w:rPr>
              <w:t>services</w:t>
            </w:r>
            <w:r w:rsidR="009B4BE0">
              <w:rPr>
                <w:noProof/>
                <w:szCs w:val="20"/>
              </w:rPr>
              <w:t>,</w:t>
            </w:r>
            <w:r w:rsidRPr="005537A2">
              <w:rPr>
                <w:noProof/>
                <w:szCs w:val="20"/>
              </w:rPr>
              <w:t xml:space="preserve"> the company also </w:t>
            </w:r>
            <w:r w:rsidRPr="004A447B">
              <w:rPr>
                <w:noProof/>
                <w:szCs w:val="20"/>
              </w:rPr>
              <w:t>carries</w:t>
            </w:r>
            <w:r w:rsidRPr="005537A2">
              <w:rPr>
                <w:noProof/>
                <w:szCs w:val="20"/>
              </w:rPr>
              <w:t xml:space="preserve"> </w:t>
            </w:r>
            <w:r w:rsidRPr="009B4BE0">
              <w:rPr>
                <w:noProof/>
                <w:szCs w:val="20"/>
              </w:rPr>
              <w:t>outsourcing</w:t>
            </w:r>
            <w:r w:rsidRPr="005537A2">
              <w:rPr>
                <w:noProof/>
                <w:szCs w:val="20"/>
              </w:rPr>
              <w:t xml:space="preserve"> of IT </w:t>
            </w:r>
            <w:r w:rsidRPr="009B4BE0">
              <w:rPr>
                <w:noProof/>
                <w:szCs w:val="20"/>
              </w:rPr>
              <w:t>equipment,</w:t>
            </w:r>
            <w:r w:rsidR="009B4BE0">
              <w:rPr>
                <w:noProof/>
                <w:szCs w:val="20"/>
              </w:rPr>
              <w:t xml:space="preserve">  </w:t>
            </w:r>
            <w:r w:rsidRPr="009B4BE0">
              <w:rPr>
                <w:noProof/>
                <w:szCs w:val="20"/>
              </w:rPr>
              <w:t>solar</w:t>
            </w:r>
            <w:r w:rsidRPr="005537A2">
              <w:rPr>
                <w:noProof/>
                <w:szCs w:val="20"/>
              </w:rPr>
              <w:t xml:space="preserve"> </w:t>
            </w:r>
            <w:r w:rsidRPr="009B4BE0">
              <w:rPr>
                <w:noProof/>
                <w:szCs w:val="20"/>
              </w:rPr>
              <w:t>panels</w:t>
            </w:r>
            <w:r w:rsidR="009B4BE0">
              <w:rPr>
                <w:noProof/>
                <w:szCs w:val="20"/>
              </w:rPr>
              <w:t xml:space="preserve">, </w:t>
            </w:r>
            <w:r w:rsidRPr="005537A2">
              <w:rPr>
                <w:noProof/>
                <w:szCs w:val="20"/>
              </w:rPr>
              <w:t xml:space="preserve">and electrical equipment. </w:t>
            </w:r>
            <w:r w:rsidR="00BB06E2">
              <w:rPr>
                <w:noProof/>
                <w:szCs w:val="20"/>
              </w:rPr>
              <w:t xml:space="preserve">The firm </w:t>
            </w:r>
            <w:r w:rsidRPr="005537A2">
              <w:rPr>
                <w:noProof/>
                <w:szCs w:val="20"/>
              </w:rPr>
              <w:t>deal</w:t>
            </w:r>
            <w:r w:rsidR="00BB06E2">
              <w:rPr>
                <w:noProof/>
                <w:szCs w:val="20"/>
              </w:rPr>
              <w:t>s</w:t>
            </w:r>
            <w:r w:rsidRPr="005537A2">
              <w:rPr>
                <w:noProof/>
                <w:szCs w:val="20"/>
              </w:rPr>
              <w:t xml:space="preserve"> with a variety of clientele ranging from industrial to corporate.</w:t>
            </w:r>
          </w:p>
          <w:p w14:paraId="4680DB7D" w14:textId="0D084057" w:rsidR="00AD3882" w:rsidRPr="009B4BE0" w:rsidRDefault="000523D2" w:rsidP="006F09F1">
            <w:pPr>
              <w:pStyle w:val="ListParagraph"/>
              <w:numPr>
                <w:ilvl w:val="0"/>
                <w:numId w:val="14"/>
              </w:numPr>
              <w:tabs>
                <w:tab w:val="right" w:pos="8389"/>
              </w:tabs>
              <w:spacing w:after="0" w:line="276" w:lineRule="auto"/>
              <w:jc w:val="both"/>
              <w:rPr>
                <w:b/>
                <w:szCs w:val="20"/>
              </w:rPr>
            </w:pPr>
            <w:r w:rsidRPr="009B4BE0">
              <w:rPr>
                <w:szCs w:val="20"/>
              </w:rPr>
              <w:t xml:space="preserve">Designated as an </w:t>
            </w:r>
            <w:r w:rsidR="00D216EC" w:rsidRPr="009B4BE0">
              <w:rPr>
                <w:b/>
                <w:szCs w:val="20"/>
              </w:rPr>
              <w:t xml:space="preserve">Electrical </w:t>
            </w:r>
            <w:r w:rsidR="00771BC6" w:rsidRPr="009B4BE0">
              <w:rPr>
                <w:b/>
                <w:szCs w:val="20"/>
              </w:rPr>
              <w:t>and</w:t>
            </w:r>
            <w:r w:rsidR="00D216EC" w:rsidRPr="009B4BE0">
              <w:rPr>
                <w:b/>
                <w:szCs w:val="20"/>
              </w:rPr>
              <w:t xml:space="preserve"> Electronics </w:t>
            </w:r>
            <w:r w:rsidR="00255571">
              <w:rPr>
                <w:b/>
                <w:szCs w:val="20"/>
              </w:rPr>
              <w:t xml:space="preserve">Consultant </w:t>
            </w:r>
            <w:r w:rsidR="00D216EC" w:rsidRPr="009B4BE0">
              <w:rPr>
                <w:b/>
                <w:szCs w:val="20"/>
              </w:rPr>
              <w:t>Engineer.</w:t>
            </w:r>
          </w:p>
          <w:p w14:paraId="4680DB7E" w14:textId="77777777" w:rsidR="006A34BC" w:rsidRDefault="000523D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noProof/>
                <w:szCs w:val="20"/>
                <w:u w:val="single"/>
              </w:rPr>
            </w:pPr>
            <w:r>
              <w:rPr>
                <w:b/>
                <w:szCs w:val="20"/>
              </w:rPr>
              <w:t xml:space="preserve">          </w:t>
            </w:r>
            <w:r>
              <w:rPr>
                <w:b/>
                <w:szCs w:val="20"/>
                <w:u w:val="single"/>
              </w:rPr>
              <w:t xml:space="preserve"> </w:t>
            </w:r>
          </w:p>
          <w:p w14:paraId="4680DB7F" w14:textId="639C2A7C" w:rsidR="00AD3882" w:rsidRDefault="00AD388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>
              <w:rPr>
                <w:b/>
                <w:szCs w:val="20"/>
                <w:u w:val="single"/>
              </w:rPr>
              <w:t>ADRIAN KENYA LTD (</w:t>
            </w:r>
            <w:r w:rsidR="00295F7C">
              <w:rPr>
                <w:b/>
                <w:szCs w:val="20"/>
                <w:u w:val="single"/>
              </w:rPr>
              <w:t xml:space="preserve">AKL)  </w:t>
            </w:r>
            <w:r w:rsidRPr="004E7C9B">
              <w:rPr>
                <w:b/>
                <w:szCs w:val="20"/>
              </w:rPr>
              <w:t xml:space="preserve">  </w:t>
            </w:r>
            <w:r w:rsidR="00295F7C">
              <w:rPr>
                <w:b/>
                <w:szCs w:val="20"/>
              </w:rPr>
              <w:t xml:space="preserve">  </w:t>
            </w:r>
            <w:r w:rsidRPr="004E7C9B">
              <w:rPr>
                <w:b/>
                <w:szCs w:val="20"/>
              </w:rPr>
              <w:t xml:space="preserve">                                </w:t>
            </w:r>
            <w:r>
              <w:rPr>
                <w:b/>
                <w:szCs w:val="20"/>
              </w:rPr>
              <w:t xml:space="preserve">        </w:t>
            </w:r>
            <w:r w:rsidRPr="004E7C9B">
              <w:rPr>
                <w:b/>
                <w:szCs w:val="20"/>
                <w:u w:val="single"/>
              </w:rPr>
              <w:t>MAY 201</w:t>
            </w:r>
            <w:r>
              <w:rPr>
                <w:b/>
                <w:szCs w:val="20"/>
                <w:u w:val="single"/>
              </w:rPr>
              <w:t>5</w:t>
            </w:r>
            <w:r w:rsidRPr="004E7C9B">
              <w:rPr>
                <w:b/>
                <w:szCs w:val="20"/>
                <w:u w:val="single"/>
              </w:rPr>
              <w:t xml:space="preserve"> TO </w:t>
            </w:r>
            <w:r>
              <w:rPr>
                <w:b/>
                <w:szCs w:val="20"/>
                <w:u w:val="single"/>
              </w:rPr>
              <w:t>JULY 2015</w:t>
            </w:r>
          </w:p>
          <w:p w14:paraId="58A113C0" w14:textId="77777777" w:rsidR="0080545D" w:rsidRPr="002F338E" w:rsidRDefault="0080545D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</w:rPr>
            </w:pPr>
          </w:p>
          <w:p w14:paraId="4680DB80" w14:textId="77777777" w:rsidR="00AD3882" w:rsidRDefault="00AD388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4A447B">
              <w:rPr>
                <w:b/>
                <w:noProof/>
                <w:szCs w:val="20"/>
                <w:u w:val="single"/>
              </w:rPr>
              <w:t>Company Profile</w:t>
            </w:r>
            <w:r>
              <w:rPr>
                <w:b/>
                <w:szCs w:val="20"/>
                <w:u w:val="single"/>
              </w:rPr>
              <w:t>;</w:t>
            </w:r>
          </w:p>
          <w:p w14:paraId="367F98CC" w14:textId="77777777" w:rsidR="0080545D" w:rsidRDefault="0080545D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</w:p>
          <w:p w14:paraId="4680DB81" w14:textId="77777777" w:rsidR="00AD3882" w:rsidRPr="00D43A89" w:rsidRDefault="00AD3882" w:rsidP="006F09F1">
            <w:pPr>
              <w:pStyle w:val="ListParagraph"/>
              <w:numPr>
                <w:ilvl w:val="0"/>
                <w:numId w:val="12"/>
              </w:numPr>
              <w:tabs>
                <w:tab w:val="right" w:pos="8389"/>
              </w:tabs>
              <w:spacing w:after="0" w:line="276" w:lineRule="auto"/>
              <w:jc w:val="both"/>
              <w:rPr>
                <w:noProof/>
                <w:szCs w:val="20"/>
              </w:rPr>
            </w:pPr>
            <w:r w:rsidRPr="00D43A89">
              <w:rPr>
                <w:noProof/>
                <w:szCs w:val="20"/>
              </w:rPr>
              <w:t>Adrian Kenya Limited specializes in Telecommunication and Power solutions</w:t>
            </w:r>
            <w:r>
              <w:rPr>
                <w:noProof/>
                <w:szCs w:val="20"/>
              </w:rPr>
              <w:t xml:space="preserve"> </w:t>
            </w:r>
            <w:r w:rsidRPr="009B4BE0">
              <w:rPr>
                <w:noProof/>
                <w:szCs w:val="20"/>
              </w:rPr>
              <w:t>headquarter</w:t>
            </w:r>
            <w:r w:rsidR="009B4BE0">
              <w:rPr>
                <w:noProof/>
                <w:szCs w:val="20"/>
              </w:rPr>
              <w:t>e</w:t>
            </w:r>
            <w:r w:rsidRPr="009B4BE0">
              <w:rPr>
                <w:noProof/>
                <w:szCs w:val="20"/>
              </w:rPr>
              <w:t>d</w:t>
            </w:r>
            <w:r>
              <w:rPr>
                <w:noProof/>
                <w:szCs w:val="20"/>
              </w:rPr>
              <w:t xml:space="preserve"> in</w:t>
            </w:r>
            <w:r w:rsidRPr="00742732">
              <w:rPr>
                <w:noProof/>
                <w:szCs w:val="20"/>
              </w:rPr>
              <w:t xml:space="preserve"> Gitaru along Nairobi -Nakuru Highway opposite Kikuyu Junction</w:t>
            </w:r>
            <w:r w:rsidRPr="00D43A89">
              <w:rPr>
                <w:noProof/>
                <w:szCs w:val="20"/>
              </w:rPr>
              <w:t xml:space="preserve">. The Company has extensive experience in Business </w:t>
            </w:r>
            <w:r w:rsidRPr="009B4BE0">
              <w:rPr>
                <w:noProof/>
                <w:szCs w:val="20"/>
              </w:rPr>
              <w:t>Management</w:t>
            </w:r>
            <w:r w:rsidR="009B4BE0">
              <w:rPr>
                <w:noProof/>
                <w:szCs w:val="20"/>
              </w:rPr>
              <w:t>,</w:t>
            </w:r>
            <w:r w:rsidRPr="00D43A89">
              <w:rPr>
                <w:noProof/>
                <w:szCs w:val="20"/>
              </w:rPr>
              <w:t xml:space="preserve"> and </w:t>
            </w:r>
            <w:r w:rsidRPr="004A447B">
              <w:rPr>
                <w:noProof/>
                <w:szCs w:val="20"/>
              </w:rPr>
              <w:t>wide</w:t>
            </w:r>
            <w:r w:rsidRPr="00D43A89">
              <w:rPr>
                <w:noProof/>
                <w:szCs w:val="20"/>
              </w:rPr>
              <w:t xml:space="preserve"> and vast knowledge in Engineering and Telecommunication Industry having </w:t>
            </w:r>
            <w:r w:rsidRPr="004A447B">
              <w:rPr>
                <w:noProof/>
                <w:szCs w:val="20"/>
              </w:rPr>
              <w:t>been involved</w:t>
            </w:r>
            <w:r w:rsidRPr="00D43A89">
              <w:rPr>
                <w:noProof/>
                <w:szCs w:val="20"/>
              </w:rPr>
              <w:t xml:space="preserve"> in this industry for quite many years.</w:t>
            </w:r>
          </w:p>
          <w:p w14:paraId="17B613C9" w14:textId="10AA6848" w:rsidR="0090478F" w:rsidRPr="0090478F" w:rsidRDefault="00AD3882" w:rsidP="0090478F">
            <w:pPr>
              <w:pStyle w:val="NoSpacing"/>
              <w:numPr>
                <w:ilvl w:val="0"/>
                <w:numId w:val="12"/>
              </w:numPr>
              <w:spacing w:line="276" w:lineRule="auto"/>
              <w:jc w:val="both"/>
              <w:rPr>
                <w:szCs w:val="20"/>
              </w:rPr>
            </w:pPr>
            <w:r w:rsidRPr="00F73587">
              <w:rPr>
                <w:szCs w:val="20"/>
              </w:rPr>
              <w:t xml:space="preserve">Designated as </w:t>
            </w:r>
            <w:r w:rsidRPr="00742732">
              <w:rPr>
                <w:b/>
                <w:szCs w:val="20"/>
              </w:rPr>
              <w:t>Technical Engineer</w:t>
            </w:r>
            <w:r>
              <w:rPr>
                <w:szCs w:val="20"/>
              </w:rPr>
              <w:t xml:space="preserve"> (</w:t>
            </w:r>
            <w:r w:rsidRPr="007257BD">
              <w:rPr>
                <w:b/>
                <w:szCs w:val="20"/>
              </w:rPr>
              <w:t xml:space="preserve">eLTE DEVICE &amp; IP PHONE </w:t>
            </w:r>
            <w:r>
              <w:rPr>
                <w:b/>
                <w:szCs w:val="20"/>
              </w:rPr>
              <w:t>projects</w:t>
            </w:r>
            <w:r w:rsidRPr="00F73587">
              <w:rPr>
                <w:szCs w:val="20"/>
              </w:rPr>
              <w:t>)</w:t>
            </w:r>
            <w:r>
              <w:rPr>
                <w:szCs w:val="20"/>
              </w:rPr>
              <w:t>.</w:t>
            </w:r>
          </w:p>
          <w:p w14:paraId="4680DB83" w14:textId="77777777" w:rsidR="006A34BC" w:rsidRDefault="006A34BC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noProof/>
                <w:szCs w:val="20"/>
                <w:u w:val="single"/>
              </w:rPr>
            </w:pPr>
          </w:p>
          <w:p w14:paraId="4680DB84" w14:textId="77777777" w:rsidR="00CD7B31" w:rsidRDefault="00CD7B31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9B4BE0">
              <w:rPr>
                <w:b/>
                <w:noProof/>
                <w:szCs w:val="20"/>
                <w:u w:val="single"/>
              </w:rPr>
              <w:t>FABEC</w:t>
            </w:r>
            <w:r>
              <w:rPr>
                <w:b/>
                <w:szCs w:val="20"/>
                <w:u w:val="single"/>
              </w:rPr>
              <w:t xml:space="preserve"> LTD CIVIL AND COMMUNICATION TECHNOLOGIES</w:t>
            </w:r>
          </w:p>
          <w:p w14:paraId="4680DB85" w14:textId="77777777" w:rsidR="00CD7B31" w:rsidRDefault="00BA23A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9B4BE0">
              <w:rPr>
                <w:b/>
                <w:szCs w:val="20"/>
              </w:rPr>
              <w:t xml:space="preserve">                                                                  </w:t>
            </w:r>
            <w:r w:rsidR="00AF0EC3">
              <w:rPr>
                <w:b/>
                <w:szCs w:val="20"/>
              </w:rPr>
              <w:t xml:space="preserve">                            </w:t>
            </w:r>
            <w:r>
              <w:rPr>
                <w:b/>
                <w:szCs w:val="20"/>
                <w:u w:val="single"/>
              </w:rPr>
              <w:t xml:space="preserve">APRIL 2014 TO MAY </w:t>
            </w:r>
            <w:r w:rsidR="00481CC0">
              <w:rPr>
                <w:b/>
                <w:szCs w:val="20"/>
                <w:u w:val="single"/>
              </w:rPr>
              <w:t xml:space="preserve">2015 </w:t>
            </w:r>
          </w:p>
          <w:p w14:paraId="4680DB86" w14:textId="77777777" w:rsidR="00584F2E" w:rsidRDefault="006E7A89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bCs/>
                <w:szCs w:val="20"/>
                <w:u w:val="single"/>
              </w:rPr>
            </w:pPr>
            <w:r w:rsidRPr="004A447B">
              <w:rPr>
                <w:b/>
                <w:bCs/>
                <w:noProof/>
                <w:szCs w:val="20"/>
                <w:u w:val="single"/>
              </w:rPr>
              <w:t>Company profile</w:t>
            </w:r>
            <w:r>
              <w:rPr>
                <w:b/>
                <w:bCs/>
                <w:szCs w:val="20"/>
                <w:u w:val="single"/>
              </w:rPr>
              <w:t>;</w:t>
            </w:r>
          </w:p>
          <w:p w14:paraId="4680DB87" w14:textId="0E9DCA97" w:rsidR="006E7A89" w:rsidRPr="00584F2E" w:rsidRDefault="006E7A89" w:rsidP="006F09F1">
            <w:pPr>
              <w:pStyle w:val="ListParagraph"/>
              <w:numPr>
                <w:ilvl w:val="0"/>
                <w:numId w:val="13"/>
              </w:numPr>
              <w:tabs>
                <w:tab w:val="right" w:pos="8389"/>
              </w:tabs>
              <w:spacing w:after="0" w:line="276" w:lineRule="auto"/>
              <w:jc w:val="both"/>
              <w:rPr>
                <w:szCs w:val="20"/>
              </w:rPr>
            </w:pPr>
            <w:r w:rsidRPr="009B4BE0">
              <w:rPr>
                <w:bCs/>
                <w:noProof/>
                <w:szCs w:val="20"/>
              </w:rPr>
              <w:t>FABEC</w:t>
            </w:r>
            <w:r w:rsidRPr="00584F2E">
              <w:rPr>
                <w:bCs/>
                <w:szCs w:val="20"/>
              </w:rPr>
              <w:t> </w:t>
            </w:r>
            <w:r w:rsidRPr="00584F2E">
              <w:rPr>
                <w:szCs w:val="20"/>
              </w:rPr>
              <w:t xml:space="preserve">headquartered in Tanzania with a </w:t>
            </w:r>
            <w:r w:rsidRPr="009B4BE0">
              <w:rPr>
                <w:noProof/>
                <w:szCs w:val="20"/>
              </w:rPr>
              <w:t>sub</w:t>
            </w:r>
            <w:r w:rsidR="009B4BE0">
              <w:rPr>
                <w:noProof/>
                <w:szCs w:val="20"/>
              </w:rPr>
              <w:t>-</w:t>
            </w:r>
            <w:r w:rsidRPr="009B4BE0">
              <w:rPr>
                <w:noProof/>
                <w:szCs w:val="20"/>
              </w:rPr>
              <w:t>branch</w:t>
            </w:r>
            <w:r w:rsidRPr="00584F2E">
              <w:rPr>
                <w:szCs w:val="20"/>
              </w:rPr>
              <w:t xml:space="preserve"> in </w:t>
            </w:r>
            <w:r w:rsidRPr="004A447B">
              <w:rPr>
                <w:noProof/>
                <w:szCs w:val="20"/>
              </w:rPr>
              <w:t>Kenya</w:t>
            </w:r>
            <w:r w:rsidRPr="00584F2E">
              <w:rPr>
                <w:szCs w:val="20"/>
              </w:rPr>
              <w:t xml:space="preserve"> was initially established with an objective to provide</w:t>
            </w:r>
            <w:r w:rsidR="004A447B">
              <w:rPr>
                <w:szCs w:val="20"/>
              </w:rPr>
              <w:t xml:space="preserve"> a</w:t>
            </w:r>
            <w:r w:rsidRPr="00584F2E">
              <w:rPr>
                <w:szCs w:val="20"/>
              </w:rPr>
              <w:t xml:space="preserve"> </w:t>
            </w:r>
            <w:r w:rsidRPr="004A447B">
              <w:rPr>
                <w:noProof/>
                <w:szCs w:val="20"/>
              </w:rPr>
              <w:t>complete</w:t>
            </w:r>
            <w:r w:rsidRPr="00584F2E">
              <w:rPr>
                <w:szCs w:val="20"/>
              </w:rPr>
              <w:t xml:space="preserve"> range of services in the fields of telecom, civil engineering, road works, logistics, </w:t>
            </w:r>
            <w:r w:rsidRPr="004A447B">
              <w:rPr>
                <w:noProof/>
                <w:szCs w:val="20"/>
              </w:rPr>
              <w:t>sales</w:t>
            </w:r>
            <w:r w:rsidR="004A447B">
              <w:rPr>
                <w:noProof/>
                <w:szCs w:val="20"/>
              </w:rPr>
              <w:t>,</w:t>
            </w:r>
            <w:r w:rsidRPr="00584F2E">
              <w:rPr>
                <w:szCs w:val="20"/>
              </w:rPr>
              <w:t xml:space="preserve"> and marketing. Since inception, the company has been achieving continuous and substantial growth. </w:t>
            </w:r>
          </w:p>
          <w:p w14:paraId="23C142BA" w14:textId="77777777" w:rsidR="00DC3CC2" w:rsidRPr="0080545D" w:rsidRDefault="00A52EDB" w:rsidP="0090478F">
            <w:pPr>
              <w:pStyle w:val="NoSpacing"/>
              <w:numPr>
                <w:ilvl w:val="0"/>
                <w:numId w:val="13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Designated as </w:t>
            </w:r>
            <w:r>
              <w:rPr>
                <w:b/>
                <w:szCs w:val="20"/>
              </w:rPr>
              <w:t xml:space="preserve">ISP </w:t>
            </w:r>
            <w:r w:rsidR="00D216EC">
              <w:rPr>
                <w:b/>
                <w:szCs w:val="20"/>
              </w:rPr>
              <w:t>Implementation</w:t>
            </w:r>
            <w:r w:rsidR="00D216EC" w:rsidRPr="00584F2E">
              <w:rPr>
                <w:b/>
                <w:szCs w:val="20"/>
              </w:rPr>
              <w:t xml:space="preserve"> Engineer </w:t>
            </w:r>
            <w:r w:rsidR="00584F2E" w:rsidRPr="00584F2E">
              <w:rPr>
                <w:b/>
                <w:szCs w:val="20"/>
              </w:rPr>
              <w:t>(LAMP Site projects)</w:t>
            </w:r>
            <w:r w:rsidR="00C233F0">
              <w:rPr>
                <w:b/>
                <w:szCs w:val="20"/>
              </w:rPr>
              <w:t>.</w:t>
            </w:r>
          </w:p>
          <w:p w14:paraId="15199931" w14:textId="77777777" w:rsidR="0080545D" w:rsidRDefault="0080545D" w:rsidP="0080545D">
            <w:pPr>
              <w:pStyle w:val="NoSpacing"/>
              <w:spacing w:line="276" w:lineRule="auto"/>
              <w:jc w:val="both"/>
              <w:rPr>
                <w:b/>
                <w:szCs w:val="20"/>
              </w:rPr>
            </w:pPr>
          </w:p>
          <w:p w14:paraId="12169CC2" w14:textId="77777777" w:rsidR="0080545D" w:rsidRDefault="0080545D" w:rsidP="0080545D">
            <w:pPr>
              <w:pStyle w:val="NoSpacing"/>
              <w:spacing w:line="276" w:lineRule="auto"/>
              <w:jc w:val="both"/>
              <w:rPr>
                <w:b/>
                <w:szCs w:val="20"/>
              </w:rPr>
            </w:pPr>
          </w:p>
          <w:p w14:paraId="08887B8C" w14:textId="77777777" w:rsidR="0080545D" w:rsidRDefault="0080545D" w:rsidP="0080545D">
            <w:pPr>
              <w:pStyle w:val="NoSpacing"/>
              <w:spacing w:line="276" w:lineRule="auto"/>
              <w:jc w:val="both"/>
              <w:rPr>
                <w:b/>
                <w:szCs w:val="20"/>
              </w:rPr>
            </w:pPr>
          </w:p>
          <w:p w14:paraId="76F85EC1" w14:textId="77777777" w:rsidR="0080545D" w:rsidRDefault="0080545D" w:rsidP="0080545D">
            <w:pPr>
              <w:pStyle w:val="NoSpacing"/>
              <w:spacing w:line="276" w:lineRule="auto"/>
              <w:jc w:val="both"/>
              <w:rPr>
                <w:b/>
                <w:szCs w:val="20"/>
              </w:rPr>
            </w:pPr>
          </w:p>
          <w:p w14:paraId="4680DB89" w14:textId="113B1C81" w:rsidR="0090478F" w:rsidRPr="006C4F97" w:rsidRDefault="0090478F" w:rsidP="0080545D">
            <w:pPr>
              <w:pStyle w:val="NoSpacing"/>
              <w:spacing w:line="276" w:lineRule="auto"/>
              <w:ind w:left="0" w:firstLine="0"/>
              <w:jc w:val="both"/>
              <w:rPr>
                <w:szCs w:val="20"/>
              </w:rPr>
            </w:pPr>
          </w:p>
        </w:tc>
      </w:tr>
      <w:tr w:rsidR="00DC3CC2" w:rsidRPr="00600CC5" w14:paraId="4680DBA0" w14:textId="77777777" w:rsidTr="00855F64">
        <w:trPr>
          <w:trHeight w:val="1148"/>
        </w:trPr>
        <w:tc>
          <w:tcPr>
            <w:tcW w:w="2621" w:type="dxa"/>
          </w:tcPr>
          <w:p w14:paraId="4680DB8F" w14:textId="77777777" w:rsidR="00DC3CC2" w:rsidRPr="00DC67D1" w:rsidRDefault="00DC3CC2" w:rsidP="00073CF2">
            <w:pPr>
              <w:tabs>
                <w:tab w:val="center" w:pos="4039"/>
              </w:tabs>
              <w:spacing w:line="276" w:lineRule="auto"/>
              <w:ind w:left="0" w:firstLine="0"/>
              <w:rPr>
                <w:b/>
                <w:szCs w:val="20"/>
              </w:rPr>
            </w:pPr>
            <w:r>
              <w:rPr>
                <w:b/>
                <w:szCs w:val="20"/>
              </w:rPr>
              <w:t>INTERNSHIP</w:t>
            </w:r>
          </w:p>
        </w:tc>
        <w:tc>
          <w:tcPr>
            <w:tcW w:w="7840" w:type="dxa"/>
          </w:tcPr>
          <w:p w14:paraId="4680DB90" w14:textId="77777777" w:rsidR="00DC3CC2" w:rsidRPr="002F338E" w:rsidRDefault="00DC3CC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</w:rPr>
            </w:pPr>
            <w:r w:rsidRPr="002F338E">
              <w:rPr>
                <w:b/>
                <w:szCs w:val="20"/>
              </w:rPr>
              <w:t xml:space="preserve">   </w:t>
            </w:r>
            <w:r w:rsidRPr="002F338E">
              <w:rPr>
                <w:b/>
                <w:szCs w:val="20"/>
                <w:u w:val="single"/>
              </w:rPr>
              <w:t>POWER TECHNICS LTD</w:t>
            </w:r>
            <w:r w:rsidRPr="002F338E">
              <w:rPr>
                <w:b/>
                <w:szCs w:val="20"/>
              </w:rPr>
              <w:t xml:space="preserve">                    </w:t>
            </w:r>
            <w:r w:rsidR="00AF0EC3">
              <w:rPr>
                <w:b/>
                <w:szCs w:val="20"/>
              </w:rPr>
              <w:t xml:space="preserve">           </w:t>
            </w:r>
            <w:r w:rsidRPr="002F338E">
              <w:rPr>
                <w:b/>
                <w:szCs w:val="20"/>
                <w:u w:val="single"/>
              </w:rPr>
              <w:t xml:space="preserve">AUGUST 2013 </w:t>
            </w:r>
            <w:r w:rsidR="00AF0EC3">
              <w:rPr>
                <w:b/>
                <w:szCs w:val="20"/>
                <w:u w:val="single"/>
              </w:rPr>
              <w:t xml:space="preserve">- </w:t>
            </w:r>
            <w:r>
              <w:rPr>
                <w:b/>
                <w:szCs w:val="20"/>
                <w:u w:val="single"/>
              </w:rPr>
              <w:t xml:space="preserve">DECEMBER </w:t>
            </w:r>
            <w:r w:rsidRPr="002F338E">
              <w:rPr>
                <w:b/>
                <w:szCs w:val="20"/>
                <w:u w:val="single"/>
              </w:rPr>
              <w:t xml:space="preserve"> 201</w:t>
            </w:r>
            <w:r w:rsidR="00D216EC">
              <w:rPr>
                <w:b/>
                <w:szCs w:val="20"/>
                <w:u w:val="single"/>
              </w:rPr>
              <w:t>3</w:t>
            </w:r>
            <w:r w:rsidRPr="002F338E">
              <w:rPr>
                <w:b/>
                <w:szCs w:val="20"/>
              </w:rPr>
              <w:t xml:space="preserve">   </w:t>
            </w:r>
          </w:p>
          <w:p w14:paraId="4680DB91" w14:textId="77777777" w:rsidR="00DC3CC2" w:rsidRDefault="00DC3CC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4A447B">
              <w:rPr>
                <w:b/>
                <w:noProof/>
                <w:szCs w:val="20"/>
                <w:u w:val="single"/>
              </w:rPr>
              <w:t>Company Profile</w:t>
            </w:r>
            <w:r w:rsidRPr="00742732">
              <w:rPr>
                <w:b/>
                <w:szCs w:val="20"/>
                <w:u w:val="single"/>
              </w:rPr>
              <w:t>;</w:t>
            </w:r>
          </w:p>
          <w:p w14:paraId="4680DB92" w14:textId="77777777" w:rsidR="00DC3CC2" w:rsidRPr="009B4BE0" w:rsidRDefault="00DC3CC2" w:rsidP="006F09F1">
            <w:pPr>
              <w:pStyle w:val="ListParagraph"/>
              <w:numPr>
                <w:ilvl w:val="0"/>
                <w:numId w:val="19"/>
              </w:numPr>
              <w:tabs>
                <w:tab w:val="right" w:pos="8389"/>
              </w:tabs>
              <w:spacing w:after="0" w:line="276" w:lineRule="auto"/>
              <w:jc w:val="both"/>
              <w:rPr>
                <w:szCs w:val="20"/>
              </w:rPr>
            </w:pPr>
            <w:r w:rsidRPr="009B4BE0">
              <w:rPr>
                <w:szCs w:val="20"/>
              </w:rPr>
              <w:t xml:space="preserve">Power Technics Limited was established to integrate its core activities know-how and experience into superior quality products. Power Technics® Limited delivers a full project package, from design implementation to after sales service. </w:t>
            </w:r>
            <w:r w:rsidRPr="009B4BE0">
              <w:rPr>
                <w:noProof/>
                <w:szCs w:val="20"/>
              </w:rPr>
              <w:t>Whatever the projects -large office complexes, steel industries, cement industries, plastic industries, and national street lighting schemes - Power Technics® Limited provides an integrated solution with its core activity of electrical engineering technology, superior sheet metal engineering technology, automation and systems.</w:t>
            </w:r>
          </w:p>
          <w:p w14:paraId="4680DB93" w14:textId="29B2A389" w:rsidR="00DC3CC2" w:rsidRPr="00C233F0" w:rsidRDefault="00DC3CC2" w:rsidP="006F09F1">
            <w:pPr>
              <w:numPr>
                <w:ilvl w:val="0"/>
                <w:numId w:val="12"/>
              </w:numPr>
              <w:tabs>
                <w:tab w:val="right" w:pos="8389"/>
              </w:tabs>
              <w:spacing w:after="0" w:line="276" w:lineRule="auto"/>
              <w:jc w:val="both"/>
              <w:rPr>
                <w:szCs w:val="20"/>
              </w:rPr>
            </w:pPr>
            <w:r w:rsidRPr="00C233F0">
              <w:rPr>
                <w:szCs w:val="20"/>
              </w:rPr>
              <w:t xml:space="preserve">Designated as </w:t>
            </w:r>
            <w:r w:rsidRPr="00C233F0">
              <w:rPr>
                <w:b/>
                <w:szCs w:val="20"/>
              </w:rPr>
              <w:t xml:space="preserve">Quality </w:t>
            </w:r>
            <w:r w:rsidR="00771BC6" w:rsidRPr="00C233F0">
              <w:rPr>
                <w:b/>
                <w:szCs w:val="20"/>
              </w:rPr>
              <w:t>Control</w:t>
            </w:r>
            <w:r w:rsidRPr="00C233F0">
              <w:rPr>
                <w:b/>
                <w:szCs w:val="20"/>
              </w:rPr>
              <w:t xml:space="preserve"> Engineer </w:t>
            </w:r>
            <w:r w:rsidRPr="009B4BE0">
              <w:rPr>
                <w:b/>
                <w:noProof/>
                <w:szCs w:val="20"/>
              </w:rPr>
              <w:t>Attaché</w:t>
            </w:r>
            <w:r>
              <w:rPr>
                <w:szCs w:val="20"/>
              </w:rPr>
              <w:t xml:space="preserve"> </w:t>
            </w:r>
            <w:r w:rsidRPr="00C233F0">
              <w:rPr>
                <w:szCs w:val="20"/>
              </w:rPr>
              <w:t>(</w:t>
            </w:r>
            <w:r w:rsidRPr="00A75724">
              <w:rPr>
                <w:b/>
                <w:szCs w:val="20"/>
              </w:rPr>
              <w:t xml:space="preserve">LV, HV SWITCHBOARDS, MOTOR CONTROL CENTERS, </w:t>
            </w:r>
            <w:r w:rsidRPr="00C233F0">
              <w:rPr>
                <w:b/>
                <w:szCs w:val="20"/>
              </w:rPr>
              <w:t>projects</w:t>
            </w:r>
            <w:r w:rsidRPr="00C233F0">
              <w:rPr>
                <w:szCs w:val="20"/>
              </w:rPr>
              <w:t>).</w:t>
            </w:r>
          </w:p>
          <w:p w14:paraId="4680DB94" w14:textId="77777777" w:rsidR="00DC3CC2" w:rsidRDefault="00DC3CC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</w:p>
          <w:p w14:paraId="4680DB95" w14:textId="32BB2F56" w:rsidR="00DC3CC2" w:rsidRPr="00DC67D1" w:rsidRDefault="00DC3CC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DC67D1">
              <w:rPr>
                <w:b/>
                <w:szCs w:val="20"/>
                <w:u w:val="single"/>
              </w:rPr>
              <w:t>TECHNICAL UNIVERSITY OF KENYA</w:t>
            </w:r>
            <w:r w:rsidRPr="00295F7C">
              <w:rPr>
                <w:b/>
                <w:szCs w:val="20"/>
              </w:rPr>
              <w:t xml:space="preserve">               </w:t>
            </w:r>
            <w:r>
              <w:rPr>
                <w:b/>
                <w:szCs w:val="20"/>
                <w:u w:val="single"/>
              </w:rPr>
              <w:t>JAN -</w:t>
            </w:r>
            <w:r w:rsidR="00771BC6">
              <w:rPr>
                <w:b/>
                <w:szCs w:val="20"/>
                <w:u w:val="single"/>
              </w:rPr>
              <w:t>APRIL (</w:t>
            </w:r>
            <w:r w:rsidRPr="00DC67D1">
              <w:rPr>
                <w:b/>
                <w:szCs w:val="20"/>
                <w:u w:val="single"/>
              </w:rPr>
              <w:t>2011 &amp; 2012)</w:t>
            </w:r>
          </w:p>
          <w:p w14:paraId="4680DB96" w14:textId="77777777" w:rsidR="00DC3CC2" w:rsidRPr="00DC67D1" w:rsidRDefault="00DC3CC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DC67D1">
              <w:rPr>
                <w:b/>
                <w:szCs w:val="20"/>
                <w:u w:val="single"/>
              </w:rPr>
              <w:t xml:space="preserve">UNIVERSITY </w:t>
            </w:r>
            <w:r>
              <w:rPr>
                <w:b/>
                <w:noProof/>
                <w:szCs w:val="20"/>
                <w:u w:val="single"/>
              </w:rPr>
              <w:t>INTERN</w:t>
            </w:r>
          </w:p>
          <w:p w14:paraId="4680DB97" w14:textId="77777777" w:rsidR="00DC3CC2" w:rsidRDefault="00DC3CC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</w:rPr>
            </w:pPr>
            <w:r w:rsidRPr="00DC67D1">
              <w:rPr>
                <w:b/>
                <w:szCs w:val="20"/>
              </w:rPr>
              <w:t>Learnt;</w:t>
            </w:r>
          </w:p>
          <w:p w14:paraId="4680DB98" w14:textId="77777777" w:rsidR="00DC3CC2" w:rsidRPr="00DC67D1" w:rsidRDefault="00DC3CC2" w:rsidP="00073CF2">
            <w:pPr>
              <w:tabs>
                <w:tab w:val="right" w:pos="8389"/>
              </w:tabs>
              <w:spacing w:after="0" w:line="276" w:lineRule="auto"/>
              <w:ind w:left="0" w:firstLine="0"/>
              <w:jc w:val="both"/>
              <w:rPr>
                <w:b/>
                <w:szCs w:val="20"/>
              </w:rPr>
            </w:pPr>
            <w:r w:rsidRPr="004A447B">
              <w:rPr>
                <w:b/>
                <w:noProof/>
                <w:szCs w:val="20"/>
              </w:rPr>
              <w:t>Electrical and electronic technologies</w:t>
            </w:r>
            <w:r w:rsidRPr="00DC67D1">
              <w:rPr>
                <w:b/>
                <w:szCs w:val="20"/>
              </w:rPr>
              <w:t>;</w:t>
            </w:r>
          </w:p>
          <w:p w14:paraId="4680DB99" w14:textId="77777777" w:rsidR="00DC3CC2" w:rsidRDefault="00DC3CC2" w:rsidP="006F09F1">
            <w:pPr>
              <w:pStyle w:val="ListParagraph"/>
              <w:numPr>
                <w:ilvl w:val="0"/>
                <w:numId w:val="10"/>
              </w:numPr>
              <w:tabs>
                <w:tab w:val="right" w:pos="8389"/>
              </w:tabs>
              <w:spacing w:after="0" w:line="276" w:lineRule="auto"/>
              <w:jc w:val="both"/>
              <w:rPr>
                <w:szCs w:val="20"/>
              </w:rPr>
            </w:pPr>
            <w:r w:rsidRPr="004A447B">
              <w:rPr>
                <w:noProof/>
                <w:szCs w:val="20"/>
              </w:rPr>
              <w:t>Using computer-assisted engineering and design software.</w:t>
            </w:r>
          </w:p>
          <w:p w14:paraId="4680DB9A" w14:textId="77777777" w:rsidR="00DC3CC2" w:rsidRPr="00B212A0" w:rsidRDefault="00DC3CC2" w:rsidP="006F09F1">
            <w:pPr>
              <w:pStyle w:val="ListParagraph"/>
              <w:numPr>
                <w:ilvl w:val="0"/>
                <w:numId w:val="10"/>
              </w:numPr>
              <w:tabs>
                <w:tab w:val="right" w:pos="8389"/>
              </w:tabs>
              <w:spacing w:after="0" w:line="276" w:lineRule="auto"/>
              <w:jc w:val="both"/>
              <w:rPr>
                <w:szCs w:val="20"/>
              </w:rPr>
            </w:pPr>
            <w:r w:rsidRPr="004A447B">
              <w:rPr>
                <w:noProof/>
                <w:szCs w:val="20"/>
              </w:rPr>
              <w:t>Reading electrical design specifications and technical drawings.</w:t>
            </w:r>
          </w:p>
          <w:p w14:paraId="4680DB9B" w14:textId="77777777" w:rsidR="00DC3CC2" w:rsidRPr="00B212A0" w:rsidRDefault="00DC3CC2" w:rsidP="006F09F1">
            <w:pPr>
              <w:pStyle w:val="ListParagraph"/>
              <w:numPr>
                <w:ilvl w:val="0"/>
                <w:numId w:val="10"/>
              </w:numPr>
              <w:tabs>
                <w:tab w:val="right" w:pos="8389"/>
              </w:tabs>
              <w:spacing w:after="0" w:line="276" w:lineRule="auto"/>
              <w:jc w:val="both"/>
              <w:rPr>
                <w:szCs w:val="20"/>
              </w:rPr>
            </w:pPr>
            <w:r w:rsidRPr="00B212A0">
              <w:rPr>
                <w:szCs w:val="20"/>
              </w:rPr>
              <w:t xml:space="preserve">Visual </w:t>
            </w:r>
            <w:r w:rsidRPr="00B212A0">
              <w:rPr>
                <w:noProof/>
                <w:szCs w:val="20"/>
              </w:rPr>
              <w:t>Basic</w:t>
            </w:r>
            <w:r w:rsidRPr="00B212A0">
              <w:rPr>
                <w:szCs w:val="20"/>
              </w:rPr>
              <w:t>, programming in C and C++ language and general computer maintenance.</w:t>
            </w:r>
          </w:p>
          <w:p w14:paraId="4680DB9C" w14:textId="77777777" w:rsidR="00DC3CC2" w:rsidRPr="00B212A0" w:rsidRDefault="00DC3CC2" w:rsidP="006F09F1">
            <w:pPr>
              <w:pStyle w:val="ListParagraph"/>
              <w:numPr>
                <w:ilvl w:val="0"/>
                <w:numId w:val="10"/>
              </w:numPr>
              <w:tabs>
                <w:tab w:val="right" w:pos="8389"/>
              </w:tabs>
              <w:spacing w:after="0" w:line="276" w:lineRule="auto"/>
              <w:jc w:val="both"/>
              <w:rPr>
                <w:szCs w:val="20"/>
              </w:rPr>
            </w:pPr>
            <w:r w:rsidRPr="00B212A0">
              <w:rPr>
                <w:noProof/>
                <w:szCs w:val="20"/>
              </w:rPr>
              <w:t>LAN/WAN design and support, fiber optic technologies,</w:t>
            </w:r>
            <w:r w:rsidRPr="00B212A0">
              <w:rPr>
                <w:szCs w:val="20"/>
              </w:rPr>
              <w:t xml:space="preserve"> fiber laying and termination and data networking implementation.</w:t>
            </w:r>
          </w:p>
          <w:p w14:paraId="4680DB9D" w14:textId="77777777" w:rsidR="00DC3CC2" w:rsidRDefault="00DC3CC2" w:rsidP="006F09F1">
            <w:pPr>
              <w:pStyle w:val="ListParagraph"/>
              <w:numPr>
                <w:ilvl w:val="0"/>
                <w:numId w:val="10"/>
              </w:numPr>
              <w:spacing w:after="0" w:line="276" w:lineRule="auto"/>
              <w:jc w:val="both"/>
              <w:rPr>
                <w:szCs w:val="20"/>
              </w:rPr>
            </w:pPr>
            <w:r w:rsidRPr="00E238FE">
              <w:rPr>
                <w:noProof/>
                <w:szCs w:val="20"/>
              </w:rPr>
              <w:t>Cutting of</w:t>
            </w:r>
            <w:r w:rsidRPr="00344252">
              <w:rPr>
                <w:szCs w:val="20"/>
              </w:rPr>
              <w:t xml:space="preserve"> gears, oxyacetylene </w:t>
            </w:r>
            <w:r w:rsidRPr="00CF3A1E">
              <w:rPr>
                <w:noProof/>
                <w:szCs w:val="20"/>
              </w:rPr>
              <w:t>welding</w:t>
            </w:r>
            <w:r>
              <w:rPr>
                <w:noProof/>
                <w:szCs w:val="20"/>
              </w:rPr>
              <w:t>,</w:t>
            </w:r>
            <w:r w:rsidRPr="00344252">
              <w:rPr>
                <w:szCs w:val="20"/>
              </w:rPr>
              <w:t xml:space="preserve"> and arc welding, and general workshop operations and fabrication of Electrical and electronic gadgets.</w:t>
            </w:r>
          </w:p>
          <w:p w14:paraId="78CBBFDD" w14:textId="77777777" w:rsidR="00DC3CC2" w:rsidRPr="00162311" w:rsidRDefault="00D216EC" w:rsidP="006E4687">
            <w:pPr>
              <w:pStyle w:val="ListParagraph"/>
              <w:numPr>
                <w:ilvl w:val="0"/>
                <w:numId w:val="10"/>
              </w:numPr>
              <w:tabs>
                <w:tab w:val="right" w:pos="8389"/>
              </w:tabs>
              <w:spacing w:after="0" w:line="276" w:lineRule="auto"/>
              <w:jc w:val="both"/>
              <w:rPr>
                <w:szCs w:val="20"/>
              </w:rPr>
            </w:pPr>
            <w:r w:rsidRPr="009B4BE0">
              <w:rPr>
                <w:szCs w:val="20"/>
              </w:rPr>
              <w:t xml:space="preserve">Designated as </w:t>
            </w:r>
            <w:r w:rsidRPr="009B4BE0">
              <w:rPr>
                <w:b/>
                <w:szCs w:val="20"/>
              </w:rPr>
              <w:t xml:space="preserve">University Engineering </w:t>
            </w:r>
            <w:r w:rsidRPr="009B4BE0">
              <w:rPr>
                <w:b/>
                <w:noProof/>
                <w:szCs w:val="20"/>
              </w:rPr>
              <w:t>Intern.</w:t>
            </w:r>
          </w:p>
          <w:p w14:paraId="4680DB9F" w14:textId="3D6F0845" w:rsidR="00162311" w:rsidRPr="00600CC5" w:rsidRDefault="00162311" w:rsidP="00162311">
            <w:pPr>
              <w:pStyle w:val="ListParagraph"/>
              <w:tabs>
                <w:tab w:val="right" w:pos="8389"/>
              </w:tabs>
              <w:spacing w:after="0" w:line="276" w:lineRule="auto"/>
              <w:ind w:left="360" w:firstLine="0"/>
              <w:jc w:val="both"/>
              <w:rPr>
                <w:szCs w:val="20"/>
              </w:rPr>
            </w:pPr>
          </w:p>
        </w:tc>
      </w:tr>
      <w:tr w:rsidR="00C63C72" w:rsidRPr="00DC67D1" w14:paraId="4680DBB9" w14:textId="77777777" w:rsidTr="00A75724">
        <w:trPr>
          <w:trHeight w:val="1148"/>
        </w:trPr>
        <w:tc>
          <w:tcPr>
            <w:tcW w:w="2621" w:type="dxa"/>
          </w:tcPr>
          <w:p w14:paraId="4680DBA8" w14:textId="26D25CFD" w:rsidR="00C63C72" w:rsidRPr="00DC67D1" w:rsidRDefault="00C63C72" w:rsidP="00073CF2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  <w:r w:rsidRPr="00DC67D1">
              <w:rPr>
                <w:b/>
                <w:szCs w:val="20"/>
              </w:rPr>
              <w:t>EDUCATION</w:t>
            </w:r>
          </w:p>
        </w:tc>
        <w:tc>
          <w:tcPr>
            <w:tcW w:w="7840" w:type="dxa"/>
          </w:tcPr>
          <w:p w14:paraId="4680DBA9" w14:textId="66669403" w:rsidR="00C63C72" w:rsidRDefault="00C57E49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>
              <w:rPr>
                <w:b/>
                <w:szCs w:val="20"/>
                <w:u w:val="single"/>
              </w:rPr>
              <w:t>MASTERS</w:t>
            </w:r>
            <w:r w:rsidR="00C63C72" w:rsidRPr="003E17B4">
              <w:rPr>
                <w:b/>
                <w:szCs w:val="20"/>
                <w:u w:val="single"/>
              </w:rPr>
              <w:t xml:space="preserve"> </w:t>
            </w:r>
            <w:r w:rsidR="00C63C72" w:rsidRPr="003E17B4">
              <w:rPr>
                <w:b/>
                <w:noProof/>
                <w:szCs w:val="20"/>
                <w:u w:val="single"/>
              </w:rPr>
              <w:t>DEGREE</w:t>
            </w:r>
            <w:r w:rsidR="00C63C72" w:rsidRPr="003E17B4">
              <w:rPr>
                <w:b/>
                <w:szCs w:val="20"/>
                <w:u w:val="single"/>
              </w:rPr>
              <w:t xml:space="preserve"> </w:t>
            </w:r>
            <w:r w:rsidR="00C63C72" w:rsidRPr="003E17B4">
              <w:rPr>
                <w:b/>
                <w:szCs w:val="20"/>
              </w:rPr>
              <w:t xml:space="preserve">                                                        </w:t>
            </w:r>
            <w:r w:rsidR="00C63C72" w:rsidRPr="003E17B4">
              <w:rPr>
                <w:b/>
                <w:szCs w:val="20"/>
                <w:u w:val="single"/>
              </w:rPr>
              <w:t>SEP 20</w:t>
            </w:r>
            <w:r>
              <w:rPr>
                <w:b/>
                <w:szCs w:val="20"/>
                <w:u w:val="single"/>
              </w:rPr>
              <w:t>14</w:t>
            </w:r>
            <w:r w:rsidR="00C63C72" w:rsidRPr="003E17B4">
              <w:rPr>
                <w:b/>
                <w:szCs w:val="20"/>
                <w:u w:val="single"/>
              </w:rPr>
              <w:t xml:space="preserve"> </w:t>
            </w:r>
            <w:r w:rsidR="00AF0EC3">
              <w:rPr>
                <w:b/>
                <w:szCs w:val="20"/>
                <w:u w:val="single"/>
              </w:rPr>
              <w:t>-</w:t>
            </w:r>
            <w:r w:rsidR="00C63C72" w:rsidRPr="003E17B4">
              <w:rPr>
                <w:b/>
                <w:szCs w:val="20"/>
                <w:u w:val="single"/>
              </w:rPr>
              <w:t xml:space="preserve"> DEC 201</w:t>
            </w:r>
            <w:r>
              <w:rPr>
                <w:b/>
                <w:szCs w:val="20"/>
                <w:u w:val="single"/>
              </w:rPr>
              <w:t>6</w:t>
            </w:r>
          </w:p>
          <w:p w14:paraId="3B8C88E8" w14:textId="77777777" w:rsidR="00162311" w:rsidRPr="003E17B4" w:rsidRDefault="00162311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</w:p>
          <w:p w14:paraId="4680DBAA" w14:textId="0E89F7B0" w:rsidR="00C63C72" w:rsidRDefault="00C63C72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3E17B4">
              <w:rPr>
                <w:b/>
                <w:szCs w:val="20"/>
                <w:u w:val="single"/>
              </w:rPr>
              <w:t xml:space="preserve">ELECTRICAL AND ELECTRONICS ENGINEERING (POWER) </w:t>
            </w:r>
          </w:p>
          <w:p w14:paraId="42210BB8" w14:textId="7047DE9D" w:rsidR="00C57E49" w:rsidRPr="00C57E49" w:rsidRDefault="00C57E49" w:rsidP="00C57E49">
            <w:pPr>
              <w:pStyle w:val="NoSpacing"/>
              <w:numPr>
                <w:ilvl w:val="0"/>
                <w:numId w:val="9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I</w:t>
            </w:r>
            <w:r w:rsidRPr="00C57E49">
              <w:rPr>
                <w:szCs w:val="20"/>
              </w:rPr>
              <w:t xml:space="preserve"> am a Masters finalist with Masters of Electrical and Electronics Engineering.</w:t>
            </w:r>
          </w:p>
          <w:p w14:paraId="3E00C36D" w14:textId="77777777" w:rsidR="00C57E49" w:rsidRDefault="00C57E49" w:rsidP="00C57E49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</w:p>
          <w:p w14:paraId="19DE3A41" w14:textId="5479077C" w:rsidR="00C57E49" w:rsidRPr="003E17B4" w:rsidRDefault="00C57E49" w:rsidP="00C57E49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3E17B4">
              <w:rPr>
                <w:b/>
                <w:szCs w:val="20"/>
                <w:u w:val="single"/>
              </w:rPr>
              <w:t xml:space="preserve">BACHELORS </w:t>
            </w:r>
            <w:r w:rsidRPr="003E17B4">
              <w:rPr>
                <w:b/>
                <w:noProof/>
                <w:szCs w:val="20"/>
                <w:u w:val="single"/>
              </w:rPr>
              <w:t>DEGREE</w:t>
            </w:r>
            <w:r w:rsidRPr="003E17B4">
              <w:rPr>
                <w:b/>
                <w:szCs w:val="20"/>
                <w:u w:val="single"/>
              </w:rPr>
              <w:t xml:space="preserve"> </w:t>
            </w:r>
            <w:r w:rsidRPr="003E17B4">
              <w:rPr>
                <w:b/>
                <w:szCs w:val="20"/>
              </w:rPr>
              <w:t xml:space="preserve">                                                        </w:t>
            </w:r>
            <w:r w:rsidRPr="003E17B4">
              <w:rPr>
                <w:b/>
                <w:szCs w:val="20"/>
                <w:u w:val="single"/>
              </w:rPr>
              <w:t xml:space="preserve">SEP 2009 </w:t>
            </w:r>
            <w:r>
              <w:rPr>
                <w:b/>
                <w:szCs w:val="20"/>
                <w:u w:val="single"/>
              </w:rPr>
              <w:t>-</w:t>
            </w:r>
            <w:r w:rsidRPr="003E17B4">
              <w:rPr>
                <w:b/>
                <w:szCs w:val="20"/>
                <w:u w:val="single"/>
              </w:rPr>
              <w:t xml:space="preserve"> DEC 2014</w:t>
            </w:r>
          </w:p>
          <w:p w14:paraId="7D6D9D76" w14:textId="77777777" w:rsidR="00C57E49" w:rsidRPr="003E17B4" w:rsidRDefault="00C57E49" w:rsidP="00C57E49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3E17B4">
              <w:rPr>
                <w:b/>
                <w:szCs w:val="20"/>
                <w:u w:val="single"/>
              </w:rPr>
              <w:t xml:space="preserve">ELECTRICAL AND ELECTRONICS ENGINEERING (POWER) </w:t>
            </w:r>
          </w:p>
          <w:p w14:paraId="4680DBAB" w14:textId="77777777" w:rsidR="00113D08" w:rsidRPr="003E17B4" w:rsidRDefault="00113D08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</w:p>
          <w:p w14:paraId="4680DBAC" w14:textId="77777777" w:rsidR="00C63C72" w:rsidRPr="003E17B4" w:rsidRDefault="00C63C72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3E17B4">
              <w:rPr>
                <w:b/>
                <w:szCs w:val="20"/>
                <w:u w:val="single"/>
              </w:rPr>
              <w:t>THE TECHNICAL UNIVERSITY OF KENYA</w:t>
            </w:r>
          </w:p>
          <w:p w14:paraId="4680DBAD" w14:textId="77777777" w:rsidR="00C63C72" w:rsidRPr="00DC67D1" w:rsidRDefault="00C63C72" w:rsidP="00073CF2">
            <w:pPr>
              <w:pStyle w:val="NoSpacing"/>
              <w:spacing w:line="276" w:lineRule="auto"/>
              <w:ind w:left="0" w:firstLine="0"/>
              <w:jc w:val="both"/>
              <w:rPr>
                <w:szCs w:val="20"/>
              </w:rPr>
            </w:pPr>
          </w:p>
          <w:p w14:paraId="4680DBAE" w14:textId="77777777" w:rsidR="00C63C72" w:rsidRPr="00DC67D1" w:rsidRDefault="00C63C72" w:rsidP="006F09F1">
            <w:pPr>
              <w:pStyle w:val="NoSpacing"/>
              <w:numPr>
                <w:ilvl w:val="0"/>
                <w:numId w:val="21"/>
              </w:numPr>
              <w:spacing w:line="276" w:lineRule="auto"/>
              <w:jc w:val="both"/>
              <w:rPr>
                <w:b/>
                <w:szCs w:val="20"/>
              </w:rPr>
            </w:pPr>
            <w:r w:rsidRPr="009B4BE0">
              <w:rPr>
                <w:noProof/>
                <w:szCs w:val="20"/>
              </w:rPr>
              <w:t>I</w:t>
            </w:r>
            <w:r w:rsidRPr="00DC67D1">
              <w:rPr>
                <w:szCs w:val="20"/>
              </w:rPr>
              <w:t xml:space="preserve"> finished </w:t>
            </w:r>
            <w:r w:rsidRPr="009B4BE0">
              <w:rPr>
                <w:noProof/>
                <w:szCs w:val="20"/>
              </w:rPr>
              <w:t>my</w:t>
            </w:r>
            <w:r w:rsidRPr="00DC67D1">
              <w:rPr>
                <w:szCs w:val="20"/>
              </w:rPr>
              <w:t xml:space="preserve"> Bachelor’s Degree course and </w:t>
            </w:r>
            <w:r w:rsidRPr="004A447B">
              <w:rPr>
                <w:noProof/>
                <w:szCs w:val="20"/>
              </w:rPr>
              <w:t>was awarded</w:t>
            </w:r>
            <w:r w:rsidRPr="00DC67D1">
              <w:rPr>
                <w:szCs w:val="20"/>
              </w:rPr>
              <w:t xml:space="preserve"> the Bachelor’s degree in Engineering.   </w:t>
            </w:r>
            <w:r w:rsidRPr="009B4BE0">
              <w:rPr>
                <w:noProof/>
                <w:szCs w:val="20"/>
              </w:rPr>
              <w:t>I</w:t>
            </w:r>
            <w:r w:rsidRPr="00DC67D1">
              <w:rPr>
                <w:szCs w:val="20"/>
              </w:rPr>
              <w:t xml:space="preserve"> attained</w:t>
            </w:r>
            <w:r w:rsidRPr="00DC67D1">
              <w:rPr>
                <w:b/>
                <w:szCs w:val="20"/>
              </w:rPr>
              <w:t xml:space="preserve"> Second </w:t>
            </w:r>
            <w:r w:rsidRPr="009B4BE0">
              <w:rPr>
                <w:b/>
                <w:noProof/>
                <w:szCs w:val="20"/>
              </w:rPr>
              <w:t>class</w:t>
            </w:r>
            <w:r w:rsidR="009B4BE0">
              <w:rPr>
                <w:b/>
                <w:noProof/>
                <w:szCs w:val="20"/>
              </w:rPr>
              <w:t>,</w:t>
            </w:r>
            <w:r w:rsidRPr="00DC67D1">
              <w:rPr>
                <w:b/>
                <w:szCs w:val="20"/>
              </w:rPr>
              <w:t xml:space="preserve"> upper division.</w:t>
            </w:r>
          </w:p>
          <w:p w14:paraId="4680DBAF" w14:textId="77777777" w:rsidR="00C63C72" w:rsidRPr="00DC67D1" w:rsidRDefault="00C63C72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</w:rPr>
            </w:pPr>
          </w:p>
          <w:p w14:paraId="4680DBB0" w14:textId="77777777" w:rsidR="00C63C72" w:rsidRPr="00DC67D1" w:rsidRDefault="00C63C72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</w:rPr>
            </w:pPr>
            <w:r w:rsidRPr="003E17B4">
              <w:rPr>
                <w:b/>
                <w:szCs w:val="20"/>
                <w:u w:val="single"/>
              </w:rPr>
              <w:t>KENYA SECONDARY</w:t>
            </w:r>
            <w:r w:rsidRPr="003E17B4">
              <w:rPr>
                <w:b/>
                <w:szCs w:val="20"/>
                <w:u w:val="single"/>
              </w:rPr>
              <w:tab/>
              <w:t>EDUCATION</w:t>
            </w:r>
            <w:r w:rsidRPr="00DC67D1">
              <w:rPr>
                <w:b/>
                <w:szCs w:val="20"/>
              </w:rPr>
              <w:t xml:space="preserve">                                                      </w:t>
            </w:r>
            <w:r w:rsidRPr="003E17B4">
              <w:rPr>
                <w:b/>
                <w:szCs w:val="20"/>
                <w:u w:val="single"/>
              </w:rPr>
              <w:t xml:space="preserve">2002 </w:t>
            </w:r>
            <w:r w:rsidR="00AF0EC3">
              <w:rPr>
                <w:b/>
                <w:szCs w:val="20"/>
                <w:u w:val="single"/>
              </w:rPr>
              <w:t>-</w:t>
            </w:r>
            <w:r w:rsidRPr="003E17B4">
              <w:rPr>
                <w:b/>
                <w:szCs w:val="20"/>
                <w:u w:val="single"/>
              </w:rPr>
              <w:t xml:space="preserve"> 2006</w:t>
            </w:r>
            <w:r w:rsidRPr="00DC67D1">
              <w:rPr>
                <w:b/>
                <w:szCs w:val="20"/>
              </w:rPr>
              <w:t xml:space="preserve">                 </w:t>
            </w:r>
          </w:p>
          <w:p w14:paraId="4680DBB1" w14:textId="77777777" w:rsidR="00C63C72" w:rsidRPr="003E17B4" w:rsidRDefault="00C63C72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  <w:u w:val="single"/>
              </w:rPr>
            </w:pPr>
            <w:r w:rsidRPr="003E17B4">
              <w:rPr>
                <w:b/>
                <w:szCs w:val="20"/>
                <w:u w:val="single"/>
              </w:rPr>
              <w:t>MWONGORI SECONDARY SCHOOL</w:t>
            </w:r>
          </w:p>
          <w:p w14:paraId="4680DBB2" w14:textId="77777777" w:rsidR="00113D08" w:rsidRPr="00DC67D1" w:rsidRDefault="00113D08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</w:rPr>
            </w:pPr>
          </w:p>
          <w:p w14:paraId="4680DBB3" w14:textId="685325EF" w:rsidR="00C63C72" w:rsidRPr="00DC67D1" w:rsidRDefault="00C63C72" w:rsidP="006F09F1">
            <w:pPr>
              <w:pStyle w:val="NoSpacing"/>
              <w:numPr>
                <w:ilvl w:val="0"/>
                <w:numId w:val="20"/>
              </w:numPr>
              <w:spacing w:line="276" w:lineRule="auto"/>
              <w:rPr>
                <w:b/>
                <w:szCs w:val="20"/>
              </w:rPr>
            </w:pPr>
            <w:r w:rsidRPr="009B4BE0">
              <w:rPr>
                <w:noProof/>
                <w:szCs w:val="20"/>
              </w:rPr>
              <w:t>I</w:t>
            </w:r>
            <w:r w:rsidRPr="00DC67D1">
              <w:rPr>
                <w:szCs w:val="20"/>
              </w:rPr>
              <w:t xml:space="preserve"> finished </w:t>
            </w:r>
            <w:r w:rsidRPr="009B4BE0">
              <w:rPr>
                <w:noProof/>
                <w:szCs w:val="20"/>
              </w:rPr>
              <w:t>my</w:t>
            </w:r>
            <w:r w:rsidRPr="00DC67D1">
              <w:rPr>
                <w:szCs w:val="20"/>
              </w:rPr>
              <w:t xml:space="preserve"> secondary education and </w:t>
            </w:r>
            <w:r w:rsidRPr="004A447B">
              <w:rPr>
                <w:noProof/>
                <w:szCs w:val="20"/>
              </w:rPr>
              <w:t>was awarded</w:t>
            </w:r>
            <w:r w:rsidRPr="00DC67D1">
              <w:rPr>
                <w:szCs w:val="20"/>
              </w:rPr>
              <w:t xml:space="preserve"> the Kenya Certificate of Secondary Education. </w:t>
            </w:r>
            <w:r w:rsidRPr="009B4BE0">
              <w:rPr>
                <w:noProof/>
                <w:szCs w:val="20"/>
              </w:rPr>
              <w:t>I</w:t>
            </w:r>
            <w:r w:rsidRPr="00DC67D1">
              <w:rPr>
                <w:szCs w:val="20"/>
              </w:rPr>
              <w:t xml:space="preserve"> attained</w:t>
            </w:r>
            <w:r w:rsidRPr="00DC67D1">
              <w:rPr>
                <w:b/>
                <w:szCs w:val="20"/>
              </w:rPr>
              <w:t xml:space="preserve"> </w:t>
            </w:r>
            <w:r w:rsidR="00771BC6" w:rsidRPr="00DC67D1">
              <w:rPr>
                <w:b/>
                <w:szCs w:val="20"/>
              </w:rPr>
              <w:t>an</w:t>
            </w:r>
            <w:r w:rsidRPr="00DC67D1">
              <w:rPr>
                <w:b/>
                <w:szCs w:val="20"/>
              </w:rPr>
              <w:t xml:space="preserve"> Aggregate Grade B+</w:t>
            </w:r>
            <w:r w:rsidR="009B4BE0">
              <w:rPr>
                <w:b/>
                <w:szCs w:val="20"/>
              </w:rPr>
              <w:t>.</w:t>
            </w:r>
          </w:p>
          <w:p w14:paraId="4680DBB4" w14:textId="77777777" w:rsidR="00C63C72" w:rsidRPr="00DC67D1" w:rsidRDefault="00C63C72" w:rsidP="00073CF2">
            <w:pPr>
              <w:pStyle w:val="NoSpacing"/>
              <w:spacing w:line="276" w:lineRule="auto"/>
              <w:ind w:left="0" w:firstLine="0"/>
              <w:jc w:val="both"/>
              <w:rPr>
                <w:b/>
                <w:szCs w:val="20"/>
              </w:rPr>
            </w:pPr>
          </w:p>
          <w:p w14:paraId="4680DBB5" w14:textId="77777777" w:rsidR="00C63C72" w:rsidRDefault="00C63C72" w:rsidP="00073CF2">
            <w:pPr>
              <w:pStyle w:val="NoSpacing"/>
              <w:spacing w:line="276" w:lineRule="auto"/>
              <w:ind w:left="0"/>
              <w:jc w:val="both"/>
              <w:rPr>
                <w:b/>
                <w:szCs w:val="20"/>
                <w:u w:val="single"/>
              </w:rPr>
            </w:pPr>
            <w:r w:rsidRPr="003E17B4">
              <w:rPr>
                <w:b/>
                <w:szCs w:val="20"/>
                <w:u w:val="single"/>
              </w:rPr>
              <w:t>KENYA PRIMARY EDUCATION</w:t>
            </w:r>
            <w:r w:rsidRPr="00DC67D1">
              <w:rPr>
                <w:b/>
                <w:szCs w:val="20"/>
              </w:rPr>
              <w:tab/>
              <w:t xml:space="preserve">                                  </w:t>
            </w:r>
            <w:r w:rsidRPr="003E17B4">
              <w:rPr>
                <w:b/>
                <w:szCs w:val="20"/>
                <w:u w:val="single"/>
              </w:rPr>
              <w:t xml:space="preserve">JAN 1993 </w:t>
            </w:r>
            <w:r w:rsidR="00AF0EC3">
              <w:rPr>
                <w:b/>
                <w:szCs w:val="20"/>
                <w:u w:val="single"/>
              </w:rPr>
              <w:t>-</w:t>
            </w:r>
            <w:r w:rsidRPr="003E17B4">
              <w:rPr>
                <w:b/>
                <w:szCs w:val="20"/>
                <w:u w:val="single"/>
              </w:rPr>
              <w:t xml:space="preserve"> DEC 2001</w:t>
            </w:r>
          </w:p>
          <w:p w14:paraId="4680DBB6" w14:textId="77777777" w:rsidR="003E17B4" w:rsidRDefault="003E17B4" w:rsidP="00073CF2">
            <w:pPr>
              <w:pStyle w:val="NoSpacing"/>
              <w:spacing w:line="276" w:lineRule="auto"/>
              <w:ind w:left="0"/>
              <w:jc w:val="both"/>
              <w:rPr>
                <w:b/>
                <w:szCs w:val="20"/>
              </w:rPr>
            </w:pPr>
            <w:r>
              <w:rPr>
                <w:b/>
                <w:szCs w:val="20"/>
                <w:u w:val="single"/>
              </w:rPr>
              <w:t>RIGENA D.O.K PRIMARY SCHOOL</w:t>
            </w:r>
          </w:p>
          <w:p w14:paraId="4680DBB7" w14:textId="77777777" w:rsidR="00113D08" w:rsidRPr="00DC67D1" w:rsidRDefault="00113D08" w:rsidP="00073CF2">
            <w:pPr>
              <w:pStyle w:val="NoSpacing"/>
              <w:spacing w:line="276" w:lineRule="auto"/>
              <w:ind w:left="0"/>
              <w:jc w:val="both"/>
              <w:rPr>
                <w:b/>
                <w:szCs w:val="20"/>
              </w:rPr>
            </w:pPr>
          </w:p>
          <w:p w14:paraId="01BC7BF3" w14:textId="77777777" w:rsidR="00C63C72" w:rsidRDefault="00C63C72" w:rsidP="006F09F1">
            <w:pPr>
              <w:pStyle w:val="NoSpacing"/>
              <w:numPr>
                <w:ilvl w:val="0"/>
                <w:numId w:val="20"/>
              </w:numPr>
              <w:spacing w:line="276" w:lineRule="auto"/>
              <w:jc w:val="both"/>
              <w:rPr>
                <w:b/>
                <w:szCs w:val="20"/>
              </w:rPr>
            </w:pPr>
            <w:r w:rsidRPr="009B4BE0">
              <w:rPr>
                <w:noProof/>
                <w:szCs w:val="20"/>
              </w:rPr>
              <w:t>I</w:t>
            </w:r>
            <w:r w:rsidRPr="00DC67D1">
              <w:rPr>
                <w:szCs w:val="20"/>
              </w:rPr>
              <w:t xml:space="preserve"> finished </w:t>
            </w:r>
            <w:r w:rsidRPr="009B4BE0">
              <w:rPr>
                <w:noProof/>
                <w:szCs w:val="20"/>
              </w:rPr>
              <w:t>my</w:t>
            </w:r>
            <w:r w:rsidRPr="00DC67D1">
              <w:rPr>
                <w:szCs w:val="20"/>
              </w:rPr>
              <w:t xml:space="preserve"> </w:t>
            </w:r>
            <w:r w:rsidRPr="004A447B">
              <w:rPr>
                <w:noProof/>
                <w:szCs w:val="20"/>
              </w:rPr>
              <w:t>primary</w:t>
            </w:r>
            <w:r w:rsidRPr="00DC67D1">
              <w:rPr>
                <w:szCs w:val="20"/>
              </w:rPr>
              <w:t xml:space="preserve"> education and </w:t>
            </w:r>
            <w:r w:rsidRPr="004A447B">
              <w:rPr>
                <w:noProof/>
                <w:szCs w:val="20"/>
              </w:rPr>
              <w:t>was awarded</w:t>
            </w:r>
            <w:r w:rsidRPr="00DC67D1">
              <w:rPr>
                <w:szCs w:val="20"/>
              </w:rPr>
              <w:t xml:space="preserve"> the Kenya Certificate of Primary Education. </w:t>
            </w:r>
            <w:r w:rsidRPr="009B4BE0">
              <w:rPr>
                <w:noProof/>
                <w:szCs w:val="20"/>
              </w:rPr>
              <w:t>I</w:t>
            </w:r>
            <w:r w:rsidRPr="00DC67D1">
              <w:rPr>
                <w:szCs w:val="20"/>
              </w:rPr>
              <w:t xml:space="preserve"> attained</w:t>
            </w:r>
            <w:r w:rsidRPr="00DC67D1">
              <w:rPr>
                <w:b/>
                <w:szCs w:val="20"/>
              </w:rPr>
              <w:t xml:space="preserve"> 310 Points out of 500</w:t>
            </w:r>
            <w:r w:rsidR="000F139F" w:rsidRPr="00DC67D1">
              <w:rPr>
                <w:b/>
                <w:szCs w:val="20"/>
              </w:rPr>
              <w:t xml:space="preserve"> </w:t>
            </w:r>
          </w:p>
          <w:p w14:paraId="4680DBB8" w14:textId="4162AE10" w:rsidR="006E4687" w:rsidRPr="00DC67D1" w:rsidRDefault="006E4687" w:rsidP="006E4687">
            <w:pPr>
              <w:pStyle w:val="NoSpacing"/>
              <w:spacing w:line="276" w:lineRule="auto"/>
              <w:ind w:left="360" w:firstLine="0"/>
              <w:jc w:val="both"/>
              <w:rPr>
                <w:b/>
                <w:szCs w:val="20"/>
              </w:rPr>
            </w:pPr>
          </w:p>
        </w:tc>
      </w:tr>
      <w:tr w:rsidR="000C01EC" w:rsidRPr="00DC67D1" w14:paraId="0F721A79" w14:textId="77777777" w:rsidTr="00A75724">
        <w:trPr>
          <w:trHeight w:val="1148"/>
        </w:trPr>
        <w:tc>
          <w:tcPr>
            <w:tcW w:w="2621" w:type="dxa"/>
          </w:tcPr>
          <w:p w14:paraId="5FEFA631" w14:textId="7B2D34A4" w:rsidR="000C01EC" w:rsidRPr="009A74D0" w:rsidRDefault="000C01EC" w:rsidP="009A74D0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  <w:r>
              <w:rPr>
                <w:b/>
                <w:szCs w:val="20"/>
              </w:rPr>
              <w:t>SPECIAL SKILLS</w:t>
            </w:r>
          </w:p>
        </w:tc>
        <w:tc>
          <w:tcPr>
            <w:tcW w:w="7840" w:type="dxa"/>
          </w:tcPr>
          <w:p w14:paraId="2FF3EA6E" w14:textId="755EE0D8" w:rsidR="000C01EC" w:rsidRDefault="000C01EC" w:rsidP="001F5284">
            <w:pPr>
              <w:pStyle w:val="NoSpacing"/>
              <w:numPr>
                <w:ilvl w:val="0"/>
                <w:numId w:val="20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Business Management</w:t>
            </w:r>
          </w:p>
          <w:p w14:paraId="53E4BEF8" w14:textId="01073DCE" w:rsidR="000C01EC" w:rsidRDefault="000C01EC" w:rsidP="001F5284">
            <w:pPr>
              <w:pStyle w:val="NoSpacing"/>
              <w:numPr>
                <w:ilvl w:val="0"/>
                <w:numId w:val="20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Engineering Management</w:t>
            </w:r>
          </w:p>
          <w:p w14:paraId="14B5D1C6" w14:textId="7BA765E3" w:rsidR="000C01EC" w:rsidRDefault="000C01EC" w:rsidP="001F5284">
            <w:pPr>
              <w:pStyle w:val="NoSpacing"/>
              <w:numPr>
                <w:ilvl w:val="0"/>
                <w:numId w:val="20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Project Management</w:t>
            </w:r>
          </w:p>
          <w:p w14:paraId="0773664C" w14:textId="7C3D8967" w:rsidR="000C01EC" w:rsidRDefault="000C01EC" w:rsidP="001F5284">
            <w:pPr>
              <w:pStyle w:val="NoSpacing"/>
              <w:numPr>
                <w:ilvl w:val="0"/>
                <w:numId w:val="20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Data </w:t>
            </w:r>
            <w:r w:rsidR="00CA4002">
              <w:rPr>
                <w:szCs w:val="20"/>
              </w:rPr>
              <w:t xml:space="preserve">Analysis and </w:t>
            </w:r>
            <w:r>
              <w:rPr>
                <w:szCs w:val="20"/>
              </w:rPr>
              <w:t xml:space="preserve">Management </w:t>
            </w:r>
          </w:p>
          <w:p w14:paraId="713B68FB" w14:textId="77777777" w:rsidR="00CA4002" w:rsidRDefault="00CA4002" w:rsidP="00CA4002">
            <w:pPr>
              <w:pStyle w:val="ListParagraph"/>
              <w:numPr>
                <w:ilvl w:val="0"/>
                <w:numId w:val="23"/>
              </w:numPr>
              <w:tabs>
                <w:tab w:val="right" w:pos="8389"/>
              </w:tabs>
              <w:spacing w:after="0" w:line="276" w:lineRule="auto"/>
              <w:jc w:val="both"/>
              <w:rPr>
                <w:szCs w:val="20"/>
              </w:rPr>
            </w:pPr>
            <w:r>
              <w:rPr>
                <w:noProof/>
                <w:szCs w:val="20"/>
              </w:rPr>
              <w:t>Electrical AutoCAD</w:t>
            </w:r>
            <w:r>
              <w:rPr>
                <w:szCs w:val="20"/>
              </w:rPr>
              <w:t xml:space="preserve"> </w:t>
            </w:r>
          </w:p>
          <w:p w14:paraId="0F37507C" w14:textId="77777777" w:rsidR="00CA4002" w:rsidRDefault="00CA4002" w:rsidP="00CA4002">
            <w:pPr>
              <w:pStyle w:val="ListParagraph"/>
              <w:numPr>
                <w:ilvl w:val="0"/>
                <w:numId w:val="23"/>
              </w:numPr>
              <w:tabs>
                <w:tab w:val="right" w:pos="8389"/>
              </w:tabs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Reverse engineering</w:t>
            </w:r>
          </w:p>
          <w:p w14:paraId="58175CB8" w14:textId="77777777" w:rsidR="00CA4002" w:rsidRDefault="00CA4002" w:rsidP="00CA4002">
            <w:pPr>
              <w:pStyle w:val="ListParagraph"/>
              <w:numPr>
                <w:ilvl w:val="0"/>
                <w:numId w:val="23"/>
              </w:numPr>
              <w:tabs>
                <w:tab w:val="right" w:pos="8389"/>
              </w:tabs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Team player and able to take the </w:t>
            </w:r>
            <w:r>
              <w:rPr>
                <w:noProof/>
                <w:szCs w:val="20"/>
              </w:rPr>
              <w:t>initiative</w:t>
            </w:r>
            <w:r>
              <w:rPr>
                <w:szCs w:val="20"/>
              </w:rPr>
              <w:t xml:space="preserve">. </w:t>
            </w:r>
          </w:p>
          <w:p w14:paraId="134CD71D" w14:textId="77777777" w:rsidR="00CA4002" w:rsidRDefault="00CA4002" w:rsidP="00CA4002">
            <w:pPr>
              <w:pStyle w:val="ListParagraph"/>
              <w:numPr>
                <w:ilvl w:val="0"/>
                <w:numId w:val="23"/>
              </w:numPr>
              <w:tabs>
                <w:tab w:val="right" w:pos="8389"/>
              </w:tabs>
              <w:spacing w:after="0" w:line="276" w:lineRule="auto"/>
              <w:jc w:val="both"/>
              <w:rPr>
                <w:szCs w:val="20"/>
              </w:rPr>
            </w:pPr>
            <w:r>
              <w:rPr>
                <w:noProof/>
                <w:szCs w:val="20"/>
              </w:rPr>
              <w:t>Able to communicate effectively at all levels and willing to learn new skills.</w:t>
            </w:r>
          </w:p>
          <w:p w14:paraId="6B3E301D" w14:textId="05E525F7" w:rsidR="00CA4002" w:rsidRDefault="00CA4002" w:rsidP="00CA4002">
            <w:pPr>
              <w:pStyle w:val="NoSpacing"/>
              <w:numPr>
                <w:ilvl w:val="0"/>
                <w:numId w:val="20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noProof/>
                <w:szCs w:val="20"/>
              </w:rPr>
              <w:t>Able to adapt to changing or challenging work environments.</w:t>
            </w:r>
          </w:p>
          <w:p w14:paraId="07C79A2B" w14:textId="4D606E47" w:rsidR="000C01EC" w:rsidRPr="001F5284" w:rsidRDefault="000C01EC" w:rsidP="001F5284">
            <w:pPr>
              <w:pStyle w:val="NoSpacing"/>
              <w:numPr>
                <w:ilvl w:val="0"/>
                <w:numId w:val="20"/>
              </w:numPr>
              <w:spacing w:line="276" w:lineRule="auto"/>
              <w:jc w:val="both"/>
              <w:rPr>
                <w:szCs w:val="20"/>
              </w:rPr>
            </w:pPr>
          </w:p>
        </w:tc>
      </w:tr>
      <w:tr w:rsidR="00C63C72" w:rsidRPr="00DC67D1" w14:paraId="4680DBBD" w14:textId="77777777" w:rsidTr="00A75724">
        <w:trPr>
          <w:trHeight w:val="1148"/>
        </w:trPr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</w:tcPr>
          <w:p w14:paraId="4680DBBA" w14:textId="77777777" w:rsidR="00C63C72" w:rsidRPr="003C6D05" w:rsidRDefault="00C63C72" w:rsidP="00073CF2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  <w:r w:rsidRPr="003C6D05">
              <w:rPr>
                <w:b/>
                <w:szCs w:val="20"/>
              </w:rPr>
              <w:t>ACTIVITIES AND</w:t>
            </w:r>
          </w:p>
          <w:p w14:paraId="4680DBBB" w14:textId="77777777" w:rsidR="00C63C72" w:rsidRPr="00DC67D1" w:rsidRDefault="00C63C72" w:rsidP="00073CF2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  <w:r w:rsidRPr="00DC67D1">
              <w:rPr>
                <w:b/>
                <w:szCs w:val="20"/>
              </w:rPr>
              <w:t>HIGHLIGHTS</w:t>
            </w:r>
          </w:p>
        </w:tc>
        <w:tc>
          <w:tcPr>
            <w:tcW w:w="7840" w:type="dxa"/>
            <w:tcBorders>
              <w:top w:val="nil"/>
              <w:left w:val="nil"/>
              <w:bottom w:val="nil"/>
              <w:right w:val="nil"/>
            </w:tcBorders>
          </w:tcPr>
          <w:p w14:paraId="6ABE9B5D" w14:textId="77777777" w:rsidR="00C63C72" w:rsidRDefault="00C63C72" w:rsidP="006F09F1">
            <w:pPr>
              <w:pStyle w:val="NoSpacing"/>
              <w:numPr>
                <w:ilvl w:val="0"/>
                <w:numId w:val="20"/>
              </w:numPr>
              <w:spacing w:line="276" w:lineRule="auto"/>
              <w:jc w:val="both"/>
              <w:rPr>
                <w:szCs w:val="20"/>
              </w:rPr>
            </w:pPr>
            <w:r w:rsidRPr="0014662F">
              <w:rPr>
                <w:szCs w:val="20"/>
              </w:rPr>
              <w:t xml:space="preserve">Member (Association of Engineering Students) Technical University of Kenya 2010-2012).  Attended different activities and </w:t>
            </w:r>
            <w:r w:rsidR="00E238FE" w:rsidRPr="00E238FE">
              <w:rPr>
                <w:noProof/>
                <w:szCs w:val="20"/>
              </w:rPr>
              <w:t>fund</w:t>
            </w:r>
            <w:r w:rsidRPr="00E238FE">
              <w:rPr>
                <w:noProof/>
                <w:szCs w:val="20"/>
              </w:rPr>
              <w:t>raising</w:t>
            </w:r>
            <w:r w:rsidRPr="0014662F">
              <w:rPr>
                <w:szCs w:val="20"/>
              </w:rPr>
              <w:t xml:space="preserve"> through many avenues e.g. Proposals among many others</w:t>
            </w:r>
            <w:r w:rsidRPr="00DC67D1">
              <w:rPr>
                <w:szCs w:val="20"/>
              </w:rPr>
              <w:t>.</w:t>
            </w:r>
          </w:p>
          <w:p w14:paraId="1AA69DD2" w14:textId="23BAAB54" w:rsidR="00CA4002" w:rsidRDefault="00CA4002" w:rsidP="00CA4002">
            <w:pPr>
              <w:pStyle w:val="NoSpacing"/>
              <w:numPr>
                <w:ilvl w:val="0"/>
                <w:numId w:val="24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Member in Youth Agency for Development of Science, Technology and Innovation (2013-2014). Attended different activities and </w:t>
            </w:r>
            <w:r w:rsidRPr="004A447B">
              <w:rPr>
                <w:noProof/>
                <w:szCs w:val="20"/>
              </w:rPr>
              <w:t>fundraising</w:t>
            </w:r>
            <w:r>
              <w:rPr>
                <w:szCs w:val="20"/>
              </w:rPr>
              <w:t xml:space="preserve"> through many avenues e.g. proposals among many others. Took part in organizing and attending conferences, </w:t>
            </w:r>
            <w:r w:rsidRPr="004A447B">
              <w:rPr>
                <w:noProof/>
                <w:szCs w:val="20"/>
              </w:rPr>
              <w:t>seminars</w:t>
            </w:r>
            <w:r w:rsidR="004A447B">
              <w:rPr>
                <w:noProof/>
                <w:szCs w:val="20"/>
              </w:rPr>
              <w:t>,</w:t>
            </w:r>
            <w:r>
              <w:rPr>
                <w:szCs w:val="20"/>
              </w:rPr>
              <w:t xml:space="preserve"> and workshops, </w:t>
            </w:r>
            <w:r w:rsidRPr="004A447B">
              <w:rPr>
                <w:noProof/>
                <w:szCs w:val="20"/>
              </w:rPr>
              <w:t>charitable</w:t>
            </w:r>
            <w:r>
              <w:rPr>
                <w:szCs w:val="20"/>
              </w:rPr>
              <w:t xml:space="preserve"> visits.</w:t>
            </w:r>
          </w:p>
          <w:p w14:paraId="4680DBBC" w14:textId="45911AD1" w:rsidR="00CA4002" w:rsidRPr="00DC67D1" w:rsidRDefault="00CA4002" w:rsidP="00CA4002">
            <w:pPr>
              <w:pStyle w:val="NoSpacing"/>
              <w:spacing w:line="276" w:lineRule="auto"/>
              <w:ind w:left="360" w:firstLine="0"/>
              <w:jc w:val="both"/>
              <w:rPr>
                <w:szCs w:val="20"/>
              </w:rPr>
            </w:pPr>
          </w:p>
        </w:tc>
      </w:tr>
      <w:tr w:rsidR="00C63C72" w:rsidRPr="00DC67D1" w14:paraId="4680DBC0" w14:textId="77777777" w:rsidTr="00A75724">
        <w:trPr>
          <w:trHeight w:val="730"/>
        </w:trPr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</w:tcPr>
          <w:p w14:paraId="4680DBBE" w14:textId="77777777" w:rsidR="00C63C72" w:rsidRPr="00DC67D1" w:rsidRDefault="00C63C72" w:rsidP="00073CF2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  <w:r w:rsidRPr="00DC67D1">
              <w:rPr>
                <w:b/>
                <w:szCs w:val="20"/>
              </w:rPr>
              <w:t>ACHIEVEMENTS</w:t>
            </w:r>
          </w:p>
        </w:tc>
        <w:tc>
          <w:tcPr>
            <w:tcW w:w="7840" w:type="dxa"/>
            <w:tcBorders>
              <w:top w:val="nil"/>
              <w:left w:val="nil"/>
              <w:bottom w:val="nil"/>
              <w:right w:val="nil"/>
            </w:tcBorders>
          </w:tcPr>
          <w:p w14:paraId="4680DBBF" w14:textId="533DF0AC" w:rsidR="00C63C72" w:rsidRPr="009E726E" w:rsidRDefault="00C63C72" w:rsidP="006F09F1">
            <w:pPr>
              <w:pStyle w:val="NoSpacing"/>
              <w:numPr>
                <w:ilvl w:val="0"/>
                <w:numId w:val="20"/>
              </w:numPr>
              <w:spacing w:line="276" w:lineRule="auto"/>
              <w:jc w:val="both"/>
              <w:rPr>
                <w:szCs w:val="20"/>
              </w:rPr>
            </w:pPr>
            <w:r w:rsidRPr="00DC67D1">
              <w:rPr>
                <w:szCs w:val="20"/>
              </w:rPr>
              <w:t xml:space="preserve">Developed and designed </w:t>
            </w:r>
            <w:r w:rsidRPr="004A447B">
              <w:rPr>
                <w:noProof/>
                <w:szCs w:val="20"/>
              </w:rPr>
              <w:t>a</w:t>
            </w:r>
            <w:r w:rsidR="004A447B">
              <w:rPr>
                <w:noProof/>
                <w:szCs w:val="20"/>
              </w:rPr>
              <w:t>n entire</w:t>
            </w:r>
            <w:r w:rsidRPr="004A447B">
              <w:rPr>
                <w:noProof/>
                <w:szCs w:val="20"/>
              </w:rPr>
              <w:t>ly automatic fire</w:t>
            </w:r>
            <w:r w:rsidRPr="00DC67D1">
              <w:rPr>
                <w:szCs w:val="20"/>
              </w:rPr>
              <w:t xml:space="preserve"> alarm and extinguisher system as </w:t>
            </w:r>
            <w:r w:rsidRPr="009B4BE0">
              <w:rPr>
                <w:noProof/>
                <w:szCs w:val="20"/>
              </w:rPr>
              <w:t>my</w:t>
            </w:r>
            <w:r w:rsidRPr="00DC67D1">
              <w:rPr>
                <w:szCs w:val="20"/>
              </w:rPr>
              <w:t xml:space="preserve"> engineering project.</w:t>
            </w:r>
          </w:p>
        </w:tc>
      </w:tr>
      <w:tr w:rsidR="00C63C72" w:rsidRPr="00DC67D1" w14:paraId="4680DBDD" w14:textId="77777777" w:rsidTr="00A75724">
        <w:trPr>
          <w:trHeight w:val="82"/>
        </w:trPr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</w:tcPr>
          <w:p w14:paraId="4680DBC1" w14:textId="77777777" w:rsidR="00C63C72" w:rsidRPr="00DC67D1" w:rsidRDefault="00C63C72" w:rsidP="00073CF2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  <w:r w:rsidRPr="00DC67D1">
              <w:rPr>
                <w:b/>
                <w:szCs w:val="20"/>
              </w:rPr>
              <w:t>EXTRA CURRICULA</w:t>
            </w:r>
          </w:p>
          <w:p w14:paraId="4680DBC2" w14:textId="77777777" w:rsidR="00C63C72" w:rsidRPr="00DC67D1" w:rsidRDefault="00C63C72" w:rsidP="00073CF2">
            <w:pPr>
              <w:spacing w:after="17" w:line="276" w:lineRule="auto"/>
              <w:ind w:left="0" w:firstLine="0"/>
              <w:rPr>
                <w:szCs w:val="20"/>
              </w:rPr>
            </w:pPr>
            <w:r w:rsidRPr="00DC67D1">
              <w:rPr>
                <w:b/>
                <w:szCs w:val="20"/>
              </w:rPr>
              <w:t>ACTIVITIES AND HOBBIES</w:t>
            </w:r>
          </w:p>
          <w:p w14:paraId="4680DBC3" w14:textId="77777777" w:rsidR="00C63C72" w:rsidRPr="00DC67D1" w:rsidRDefault="00C63C72" w:rsidP="00073CF2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</w:p>
        </w:tc>
        <w:tc>
          <w:tcPr>
            <w:tcW w:w="7840" w:type="dxa"/>
            <w:tcBorders>
              <w:top w:val="nil"/>
              <w:left w:val="nil"/>
              <w:bottom w:val="nil"/>
              <w:right w:val="nil"/>
            </w:tcBorders>
          </w:tcPr>
          <w:p w14:paraId="4680DBC4" w14:textId="77777777" w:rsidR="00C63C72" w:rsidRPr="00DC67D1" w:rsidRDefault="00C63C72" w:rsidP="006F09F1">
            <w:pPr>
              <w:pStyle w:val="ListParagraph"/>
              <w:numPr>
                <w:ilvl w:val="0"/>
                <w:numId w:val="1"/>
              </w:numPr>
              <w:spacing w:after="293" w:line="276" w:lineRule="auto"/>
              <w:ind w:left="0"/>
              <w:rPr>
                <w:szCs w:val="20"/>
              </w:rPr>
            </w:pPr>
            <w:r w:rsidRPr="00DC67D1">
              <w:rPr>
                <w:szCs w:val="20"/>
              </w:rPr>
              <w:t>Watching engineering documentaries.</w:t>
            </w:r>
          </w:p>
          <w:p w14:paraId="4680DBC5" w14:textId="08676FA9" w:rsidR="005E7C36" w:rsidRDefault="00C63C72" w:rsidP="006F09F1">
            <w:pPr>
              <w:pStyle w:val="ListParagraph"/>
              <w:numPr>
                <w:ilvl w:val="0"/>
                <w:numId w:val="1"/>
              </w:numPr>
              <w:spacing w:after="293" w:line="276" w:lineRule="auto"/>
              <w:ind w:left="0" w:firstLine="0"/>
              <w:rPr>
                <w:szCs w:val="20"/>
              </w:rPr>
            </w:pPr>
            <w:r w:rsidRPr="005E7C36">
              <w:rPr>
                <w:szCs w:val="20"/>
              </w:rPr>
              <w:t xml:space="preserve">Reading new </w:t>
            </w:r>
            <w:r w:rsidR="004A447B">
              <w:rPr>
                <w:noProof/>
                <w:szCs w:val="20"/>
              </w:rPr>
              <w:t>scholarly</w:t>
            </w:r>
            <w:r w:rsidRPr="005E7C36">
              <w:rPr>
                <w:szCs w:val="20"/>
              </w:rPr>
              <w:t xml:space="preserve"> books.</w:t>
            </w:r>
          </w:p>
          <w:p w14:paraId="4680DBC6" w14:textId="77777777" w:rsidR="005E7C36" w:rsidRDefault="00C63C72" w:rsidP="006F09F1">
            <w:pPr>
              <w:pStyle w:val="ListParagraph"/>
              <w:numPr>
                <w:ilvl w:val="0"/>
                <w:numId w:val="1"/>
              </w:numPr>
              <w:spacing w:after="293" w:line="276" w:lineRule="auto"/>
              <w:ind w:left="0" w:firstLine="0"/>
              <w:rPr>
                <w:szCs w:val="20"/>
              </w:rPr>
            </w:pPr>
            <w:r w:rsidRPr="005E7C36">
              <w:rPr>
                <w:szCs w:val="20"/>
              </w:rPr>
              <w:t>Sports: Football and basketball.</w:t>
            </w:r>
          </w:p>
          <w:p w14:paraId="4680DBC7" w14:textId="77777777" w:rsidR="005E7C36" w:rsidRDefault="00C63C72" w:rsidP="006F09F1">
            <w:pPr>
              <w:pStyle w:val="ListParagraph"/>
              <w:numPr>
                <w:ilvl w:val="0"/>
                <w:numId w:val="1"/>
              </w:numPr>
              <w:spacing w:after="293" w:line="276" w:lineRule="auto"/>
              <w:ind w:left="0" w:firstLine="0"/>
              <w:rPr>
                <w:szCs w:val="20"/>
              </w:rPr>
            </w:pPr>
            <w:r w:rsidRPr="005E7C36">
              <w:rPr>
                <w:szCs w:val="20"/>
              </w:rPr>
              <w:t>Traveling, listening to music and Socializing.</w:t>
            </w:r>
          </w:p>
          <w:p w14:paraId="4680DBC8" w14:textId="77777777" w:rsidR="005E7C36" w:rsidRDefault="005E7C36" w:rsidP="00073CF2">
            <w:pPr>
              <w:spacing w:after="293" w:line="276" w:lineRule="auto"/>
              <w:rPr>
                <w:szCs w:val="20"/>
              </w:rPr>
            </w:pPr>
          </w:p>
          <w:p w14:paraId="4680DBC9" w14:textId="77777777" w:rsidR="00AC36D0" w:rsidRDefault="00AC36D0" w:rsidP="00073CF2">
            <w:pPr>
              <w:spacing w:after="293" w:line="276" w:lineRule="auto"/>
              <w:rPr>
                <w:szCs w:val="20"/>
              </w:rPr>
            </w:pPr>
          </w:p>
          <w:p w14:paraId="4680DBCA" w14:textId="77777777" w:rsidR="00AF0EC3" w:rsidRDefault="00AF0EC3" w:rsidP="00073CF2">
            <w:pPr>
              <w:spacing w:after="293" w:line="276" w:lineRule="auto"/>
              <w:rPr>
                <w:szCs w:val="20"/>
              </w:rPr>
            </w:pPr>
          </w:p>
          <w:p w14:paraId="7A4B3033" w14:textId="77777777" w:rsidR="00162311" w:rsidRDefault="00162311" w:rsidP="00073CF2">
            <w:pPr>
              <w:spacing w:after="293" w:line="276" w:lineRule="auto"/>
              <w:rPr>
                <w:szCs w:val="20"/>
              </w:rPr>
            </w:pPr>
          </w:p>
          <w:p w14:paraId="3185128F" w14:textId="77777777" w:rsidR="00162311" w:rsidRDefault="00162311" w:rsidP="00073CF2">
            <w:pPr>
              <w:spacing w:after="293" w:line="276" w:lineRule="auto"/>
              <w:rPr>
                <w:szCs w:val="20"/>
              </w:rPr>
            </w:pPr>
          </w:p>
          <w:p w14:paraId="5925D66F" w14:textId="77777777" w:rsidR="00162311" w:rsidRDefault="00162311" w:rsidP="00073CF2">
            <w:pPr>
              <w:spacing w:after="293" w:line="276" w:lineRule="auto"/>
              <w:rPr>
                <w:szCs w:val="20"/>
              </w:rPr>
            </w:pPr>
          </w:p>
          <w:p w14:paraId="1BA03C0A" w14:textId="77777777" w:rsidR="00162311" w:rsidRDefault="00162311" w:rsidP="00073CF2">
            <w:pPr>
              <w:spacing w:after="293" w:line="276" w:lineRule="auto"/>
              <w:rPr>
                <w:szCs w:val="20"/>
              </w:rPr>
            </w:pPr>
          </w:p>
          <w:p w14:paraId="6D2C0BB2" w14:textId="77777777" w:rsidR="00162311" w:rsidRDefault="00162311" w:rsidP="00073CF2">
            <w:pPr>
              <w:spacing w:after="293" w:line="276" w:lineRule="auto"/>
              <w:rPr>
                <w:szCs w:val="20"/>
              </w:rPr>
            </w:pPr>
          </w:p>
          <w:p w14:paraId="4DC9911E" w14:textId="77777777" w:rsidR="00162311" w:rsidRDefault="00162311" w:rsidP="00073CF2">
            <w:pPr>
              <w:spacing w:after="293" w:line="276" w:lineRule="auto"/>
              <w:rPr>
                <w:szCs w:val="20"/>
              </w:rPr>
            </w:pPr>
          </w:p>
          <w:p w14:paraId="48D103A4" w14:textId="77777777" w:rsidR="00162311" w:rsidRDefault="00162311" w:rsidP="00073CF2">
            <w:pPr>
              <w:spacing w:after="293" w:line="276" w:lineRule="auto"/>
              <w:rPr>
                <w:szCs w:val="20"/>
              </w:rPr>
            </w:pPr>
          </w:p>
          <w:p w14:paraId="158578F5" w14:textId="77777777" w:rsidR="00162311" w:rsidRDefault="00162311" w:rsidP="00073CF2">
            <w:pPr>
              <w:spacing w:after="293" w:line="276" w:lineRule="auto"/>
              <w:rPr>
                <w:szCs w:val="20"/>
              </w:rPr>
            </w:pPr>
          </w:p>
          <w:p w14:paraId="3C7E0255" w14:textId="77777777" w:rsidR="00162311" w:rsidRDefault="00162311" w:rsidP="00073CF2">
            <w:pPr>
              <w:spacing w:after="293" w:line="276" w:lineRule="auto"/>
              <w:rPr>
                <w:szCs w:val="20"/>
              </w:rPr>
            </w:pPr>
          </w:p>
          <w:p w14:paraId="4680DBDC" w14:textId="5214360D" w:rsidR="00AC36D0" w:rsidRPr="005E7C36" w:rsidRDefault="00AC36D0" w:rsidP="000C01EC">
            <w:pPr>
              <w:spacing w:after="293" w:line="276" w:lineRule="auto"/>
              <w:ind w:left="0" w:firstLine="0"/>
              <w:rPr>
                <w:szCs w:val="20"/>
              </w:rPr>
            </w:pPr>
          </w:p>
        </w:tc>
      </w:tr>
      <w:tr w:rsidR="00C63C72" w:rsidRPr="00DC67D1" w14:paraId="4680DC00" w14:textId="77777777" w:rsidTr="00A75724">
        <w:trPr>
          <w:trHeight w:val="1148"/>
        </w:trPr>
        <w:tc>
          <w:tcPr>
            <w:tcW w:w="2621" w:type="dxa"/>
          </w:tcPr>
          <w:p w14:paraId="4680DBDE" w14:textId="77777777" w:rsidR="00C63C72" w:rsidRPr="00DC67D1" w:rsidRDefault="00C63C72" w:rsidP="00073CF2">
            <w:pPr>
              <w:spacing w:after="17" w:line="276" w:lineRule="auto"/>
              <w:ind w:left="0" w:firstLine="0"/>
              <w:rPr>
                <w:b/>
                <w:szCs w:val="20"/>
              </w:rPr>
            </w:pPr>
            <w:r w:rsidRPr="00DC67D1">
              <w:rPr>
                <w:b/>
                <w:szCs w:val="20"/>
              </w:rPr>
              <w:t xml:space="preserve">REFEREES </w:t>
            </w:r>
          </w:p>
        </w:tc>
        <w:tc>
          <w:tcPr>
            <w:tcW w:w="7840" w:type="dxa"/>
          </w:tcPr>
          <w:p w14:paraId="4680DBDF" w14:textId="77777777" w:rsidR="00E44DC0" w:rsidRDefault="00E44DC0" w:rsidP="006F09F1">
            <w:pPr>
              <w:pStyle w:val="NoSpacing"/>
              <w:numPr>
                <w:ilvl w:val="0"/>
                <w:numId w:val="2"/>
              </w:numPr>
              <w:spacing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MR. BENARD MARANGA, </w:t>
            </w:r>
          </w:p>
          <w:p w14:paraId="4680DBE0" w14:textId="77777777" w:rsidR="00E44DC0" w:rsidRDefault="00E44DC0" w:rsidP="00073CF2">
            <w:pPr>
              <w:pStyle w:val="NoSpacing"/>
              <w:spacing w:line="276" w:lineRule="auto"/>
              <w:ind w:left="720" w:firstLine="0"/>
              <w:jc w:val="both"/>
              <w:rPr>
                <w:szCs w:val="20"/>
              </w:rPr>
            </w:pPr>
            <w:r>
              <w:rPr>
                <w:szCs w:val="20"/>
              </w:rPr>
              <w:t>QUALITY CONTROL ENGINEER,</w:t>
            </w:r>
          </w:p>
          <w:p w14:paraId="4680DBE1" w14:textId="77777777" w:rsidR="00E44DC0" w:rsidRDefault="00E44DC0" w:rsidP="00073CF2">
            <w:pPr>
              <w:pStyle w:val="NoSpacing"/>
              <w:spacing w:line="276" w:lineRule="auto"/>
              <w:ind w:left="720" w:firstLine="0"/>
              <w:jc w:val="both"/>
              <w:rPr>
                <w:szCs w:val="20"/>
              </w:rPr>
            </w:pPr>
            <w:r w:rsidRPr="005D43DC">
              <w:rPr>
                <w:szCs w:val="20"/>
              </w:rPr>
              <w:t>Huawei Tech. Investment Co., Ltd (Kenya)</w:t>
            </w:r>
            <w:r>
              <w:rPr>
                <w:szCs w:val="20"/>
              </w:rPr>
              <w:t>,</w:t>
            </w:r>
          </w:p>
          <w:p w14:paraId="4680DBE2" w14:textId="77777777" w:rsidR="00E44DC0" w:rsidRDefault="00E44DC0" w:rsidP="00073CF2">
            <w:pPr>
              <w:pStyle w:val="NoSpacing"/>
              <w:spacing w:line="276" w:lineRule="auto"/>
              <w:ind w:left="720" w:firstLine="0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Longonot </w:t>
            </w:r>
            <w:r>
              <w:rPr>
                <w:noProof/>
                <w:szCs w:val="20"/>
              </w:rPr>
              <w:t>R</w:t>
            </w:r>
            <w:r w:rsidRPr="00AF59B9">
              <w:rPr>
                <w:noProof/>
                <w:szCs w:val="20"/>
              </w:rPr>
              <w:t>oad</w:t>
            </w:r>
            <w:r>
              <w:rPr>
                <w:szCs w:val="20"/>
              </w:rPr>
              <w:t xml:space="preserve"> Upper Hill,</w:t>
            </w:r>
          </w:p>
          <w:p w14:paraId="4680DBE3" w14:textId="77777777" w:rsidR="00E44DC0" w:rsidRDefault="00E44DC0" w:rsidP="00073CF2">
            <w:pPr>
              <w:pStyle w:val="NoSpacing"/>
              <w:spacing w:line="276" w:lineRule="auto"/>
              <w:ind w:left="720" w:firstLine="0"/>
              <w:jc w:val="both"/>
              <w:rPr>
                <w:szCs w:val="20"/>
              </w:rPr>
            </w:pPr>
            <w:r w:rsidRPr="005D43DC">
              <w:rPr>
                <w:szCs w:val="20"/>
              </w:rPr>
              <w:t>P.O Box 66430-00800, Nairobi, Kenya</w:t>
            </w:r>
            <w:r>
              <w:rPr>
                <w:szCs w:val="20"/>
              </w:rPr>
              <w:t>.</w:t>
            </w:r>
          </w:p>
          <w:p w14:paraId="4680DBE4" w14:textId="1897527B" w:rsidR="00E44DC0" w:rsidRPr="00DC67D1" w:rsidRDefault="00841356" w:rsidP="00073CF2">
            <w:pPr>
              <w:pStyle w:val="NoSpacing"/>
              <w:spacing w:line="276" w:lineRule="auto"/>
              <w:ind w:left="720" w:firstLine="0"/>
              <w:jc w:val="both"/>
              <w:rPr>
                <w:szCs w:val="20"/>
              </w:rPr>
            </w:pPr>
            <w:r>
              <w:rPr>
                <w:szCs w:val="20"/>
              </w:rPr>
              <w:t>CONTACTS: +254722691297</w:t>
            </w:r>
            <w:r w:rsidR="00E44DC0" w:rsidRPr="00DC67D1">
              <w:rPr>
                <w:szCs w:val="20"/>
              </w:rPr>
              <w:t>,</w:t>
            </w:r>
          </w:p>
          <w:p w14:paraId="4680DBE5" w14:textId="77777777" w:rsidR="00E44DC0" w:rsidRDefault="00E44DC0" w:rsidP="00073CF2">
            <w:pPr>
              <w:pStyle w:val="NoSpacing"/>
              <w:spacing w:line="276" w:lineRule="auto"/>
              <w:ind w:left="720" w:firstLine="0"/>
              <w:jc w:val="both"/>
              <w:rPr>
                <w:rStyle w:val="Hyperlink"/>
                <w:rFonts w:cs="Century"/>
                <w:szCs w:val="20"/>
              </w:rPr>
            </w:pPr>
            <w:r w:rsidRPr="00DC67D1">
              <w:rPr>
                <w:szCs w:val="20"/>
              </w:rPr>
              <w:t xml:space="preserve">EMAIL ADDRESS: </w:t>
            </w:r>
            <w:hyperlink r:id="rId10" w:history="1">
              <w:r w:rsidRPr="00FD32B0">
                <w:rPr>
                  <w:rStyle w:val="Hyperlink"/>
                  <w:rFonts w:cs="Century"/>
                  <w:szCs w:val="20"/>
                </w:rPr>
                <w:t>benard.maranga@huawei.com</w:t>
              </w:r>
            </w:hyperlink>
          </w:p>
          <w:p w14:paraId="4680DBE6" w14:textId="77777777" w:rsidR="00E44DC0" w:rsidRDefault="00E44DC0" w:rsidP="00073CF2">
            <w:pPr>
              <w:pStyle w:val="NoSpacing"/>
              <w:spacing w:line="276" w:lineRule="auto"/>
              <w:ind w:left="720" w:firstLine="0"/>
              <w:jc w:val="both"/>
              <w:rPr>
                <w:szCs w:val="20"/>
              </w:rPr>
            </w:pPr>
          </w:p>
          <w:p w14:paraId="4680DBE7" w14:textId="77777777" w:rsidR="00C63C72" w:rsidRPr="00DC67D1" w:rsidRDefault="00C63C72" w:rsidP="006F09F1">
            <w:pPr>
              <w:pStyle w:val="NoSpacing"/>
              <w:numPr>
                <w:ilvl w:val="0"/>
                <w:numId w:val="2"/>
              </w:numPr>
              <w:spacing w:line="276" w:lineRule="auto"/>
              <w:jc w:val="both"/>
              <w:rPr>
                <w:szCs w:val="20"/>
              </w:rPr>
            </w:pPr>
            <w:r w:rsidRPr="00DC67D1">
              <w:rPr>
                <w:szCs w:val="20"/>
              </w:rPr>
              <w:t xml:space="preserve">MR. SHADRACK MUSYOKA, </w:t>
            </w:r>
          </w:p>
          <w:p w14:paraId="4680DBE8" w14:textId="77777777" w:rsidR="00C63C72" w:rsidRPr="00DC67D1" w:rsidRDefault="00C63C72" w:rsidP="00073CF2">
            <w:pPr>
              <w:pStyle w:val="NoSpacing"/>
              <w:spacing w:line="276" w:lineRule="auto"/>
              <w:ind w:left="0" w:firstLine="0"/>
              <w:jc w:val="both"/>
              <w:rPr>
                <w:szCs w:val="20"/>
              </w:rPr>
            </w:pPr>
            <w:r w:rsidRPr="00DC67D1">
              <w:rPr>
                <w:szCs w:val="20"/>
              </w:rPr>
              <w:t xml:space="preserve">             HUMAN RESOURCES MANAGER COORDINATOR, </w:t>
            </w:r>
          </w:p>
          <w:p w14:paraId="4680DBE9" w14:textId="77777777" w:rsidR="00DC67D1" w:rsidRPr="00DC67D1" w:rsidRDefault="00C63C72" w:rsidP="00073CF2">
            <w:pPr>
              <w:pStyle w:val="NoSpacing"/>
              <w:spacing w:line="276" w:lineRule="auto"/>
              <w:ind w:left="0"/>
              <w:jc w:val="both"/>
              <w:rPr>
                <w:szCs w:val="20"/>
              </w:rPr>
            </w:pPr>
            <w:r w:rsidRPr="00DC67D1">
              <w:rPr>
                <w:szCs w:val="20"/>
              </w:rPr>
              <w:t xml:space="preserve">             </w:t>
            </w:r>
            <w:r w:rsidR="00DC67D1" w:rsidRPr="00DC67D1">
              <w:rPr>
                <w:szCs w:val="20"/>
              </w:rPr>
              <w:t>POWER TECHNICS® LIMITED,</w:t>
            </w:r>
          </w:p>
          <w:p w14:paraId="4680DBEA" w14:textId="77777777" w:rsidR="00DC67D1" w:rsidRPr="00DC67D1" w:rsidRDefault="00DC67D1" w:rsidP="00073CF2">
            <w:pPr>
              <w:pStyle w:val="NoSpacing"/>
              <w:spacing w:line="276" w:lineRule="auto"/>
              <w:ind w:left="0"/>
              <w:jc w:val="both"/>
              <w:rPr>
                <w:szCs w:val="20"/>
              </w:rPr>
            </w:pPr>
            <w:r w:rsidRPr="00DC67D1">
              <w:rPr>
                <w:szCs w:val="20"/>
              </w:rPr>
              <w:t xml:space="preserve">             POWER TECHNICS COMPLEX,</w:t>
            </w:r>
          </w:p>
          <w:p w14:paraId="4680DBEB" w14:textId="77777777" w:rsidR="00DC67D1" w:rsidRPr="00DC67D1" w:rsidRDefault="00DC67D1" w:rsidP="00073CF2">
            <w:pPr>
              <w:pStyle w:val="NoSpacing"/>
              <w:spacing w:line="276" w:lineRule="auto"/>
              <w:ind w:left="0"/>
              <w:jc w:val="both"/>
              <w:rPr>
                <w:szCs w:val="20"/>
              </w:rPr>
            </w:pPr>
            <w:r w:rsidRPr="00DC67D1">
              <w:rPr>
                <w:szCs w:val="20"/>
              </w:rPr>
              <w:t xml:space="preserve">             MOMBASA ROAD,</w:t>
            </w:r>
          </w:p>
          <w:p w14:paraId="4680DBEC" w14:textId="77777777" w:rsidR="00DC67D1" w:rsidRPr="00DC67D1" w:rsidRDefault="00DC67D1" w:rsidP="00073CF2">
            <w:pPr>
              <w:pStyle w:val="NoSpacing"/>
              <w:spacing w:line="276" w:lineRule="auto"/>
              <w:ind w:left="0"/>
              <w:jc w:val="both"/>
              <w:rPr>
                <w:szCs w:val="20"/>
              </w:rPr>
            </w:pPr>
            <w:r w:rsidRPr="00DC67D1">
              <w:rPr>
                <w:szCs w:val="20"/>
              </w:rPr>
              <w:t xml:space="preserve">             P.O. BOX 49197 – 00100, NAIROBI, KENYA.</w:t>
            </w:r>
          </w:p>
          <w:p w14:paraId="4680DBED" w14:textId="4A62C013" w:rsidR="00DC67D1" w:rsidRPr="00DC67D1" w:rsidRDefault="00DC67D1" w:rsidP="00073CF2">
            <w:pPr>
              <w:pStyle w:val="NoSpacing"/>
              <w:spacing w:line="276" w:lineRule="auto"/>
              <w:ind w:left="0"/>
              <w:jc w:val="both"/>
              <w:rPr>
                <w:szCs w:val="20"/>
              </w:rPr>
            </w:pPr>
            <w:r w:rsidRPr="00DC67D1">
              <w:rPr>
                <w:szCs w:val="20"/>
              </w:rPr>
              <w:t xml:space="preserve"> </w:t>
            </w:r>
            <w:r w:rsidR="00841356">
              <w:rPr>
                <w:szCs w:val="20"/>
              </w:rPr>
              <w:t xml:space="preserve">            CONTACTS: 0723164944</w:t>
            </w:r>
          </w:p>
          <w:p w14:paraId="4680DBEE" w14:textId="77777777" w:rsidR="00C63C72" w:rsidRDefault="00DC67D1" w:rsidP="00073CF2">
            <w:pPr>
              <w:pStyle w:val="NoSpacing"/>
              <w:spacing w:line="276" w:lineRule="auto"/>
              <w:ind w:left="0"/>
              <w:jc w:val="both"/>
              <w:rPr>
                <w:szCs w:val="20"/>
              </w:rPr>
            </w:pPr>
            <w:r w:rsidRPr="00DC67D1">
              <w:rPr>
                <w:szCs w:val="20"/>
              </w:rPr>
              <w:t xml:space="preserve">             EMAIL ADDRESS: </w:t>
            </w:r>
            <w:hyperlink r:id="rId11" w:history="1">
              <w:r w:rsidR="00B66595" w:rsidRPr="00FD32B0">
                <w:rPr>
                  <w:rStyle w:val="Hyperlink"/>
                  <w:rFonts w:cs="Century"/>
                  <w:szCs w:val="20"/>
                </w:rPr>
                <w:t>.info@powertechnics.com</w:t>
              </w:r>
            </w:hyperlink>
          </w:p>
          <w:p w14:paraId="4680DBEF" w14:textId="77777777" w:rsidR="00C63C72" w:rsidRPr="00DC67D1" w:rsidRDefault="00C63C72" w:rsidP="00073CF2">
            <w:pPr>
              <w:pStyle w:val="NoSpacing"/>
              <w:spacing w:line="276" w:lineRule="auto"/>
              <w:ind w:left="0"/>
              <w:jc w:val="both"/>
              <w:rPr>
                <w:szCs w:val="20"/>
              </w:rPr>
            </w:pPr>
            <w:r w:rsidRPr="00DC67D1">
              <w:rPr>
                <w:szCs w:val="20"/>
              </w:rPr>
              <w:t xml:space="preserve">             </w:t>
            </w:r>
          </w:p>
          <w:p w14:paraId="4680DBFF" w14:textId="77777777" w:rsidR="00C63C72" w:rsidRPr="00DC67D1" w:rsidRDefault="00C63C72" w:rsidP="00841356">
            <w:pPr>
              <w:pStyle w:val="NoSpacing"/>
              <w:spacing w:line="276" w:lineRule="auto"/>
              <w:ind w:left="720" w:firstLine="0"/>
              <w:jc w:val="both"/>
              <w:rPr>
                <w:szCs w:val="20"/>
              </w:rPr>
            </w:pPr>
            <w:bookmarkStart w:id="0" w:name="_GoBack"/>
            <w:bookmarkEnd w:id="0"/>
          </w:p>
        </w:tc>
      </w:tr>
    </w:tbl>
    <w:p w14:paraId="6D157E25" w14:textId="77777777" w:rsidR="00453E84" w:rsidRPr="00DC67D1" w:rsidRDefault="00453E84" w:rsidP="00073CF2">
      <w:pPr>
        <w:spacing w:line="276" w:lineRule="auto"/>
        <w:ind w:left="0" w:firstLine="0"/>
        <w:rPr>
          <w:szCs w:val="20"/>
        </w:rPr>
      </w:pPr>
    </w:p>
    <w:sectPr w:rsidR="00453E84" w:rsidRPr="00DC67D1" w:rsidSect="00DC67D1">
      <w:footerReference w:type="even" r:id="rId12"/>
      <w:footerReference w:type="default" r:id="rId13"/>
      <w:footerReference w:type="first" r:id="rId14"/>
      <w:pgSz w:w="11900" w:h="16840"/>
      <w:pgMar w:top="566" w:right="919" w:bottom="623" w:left="566" w:header="144" w:footer="100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3E7F3D" w14:textId="77777777" w:rsidR="00756145" w:rsidRDefault="00756145">
      <w:pPr>
        <w:spacing w:after="0" w:line="240" w:lineRule="auto"/>
      </w:pPr>
      <w:r>
        <w:separator/>
      </w:r>
    </w:p>
  </w:endnote>
  <w:endnote w:type="continuationSeparator" w:id="0">
    <w:p w14:paraId="5383C147" w14:textId="77777777" w:rsidR="00756145" w:rsidRDefault="007561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80DC0A" w14:textId="77777777" w:rsidR="004C6DED" w:rsidRDefault="00232238">
    <w:pPr>
      <w:tabs>
        <w:tab w:val="right" w:pos="10699"/>
      </w:tabs>
      <w:spacing w:after="0" w:line="259" w:lineRule="auto"/>
      <w:ind w:left="0" w:right="-284" w:firstLine="0"/>
    </w:pPr>
    <w:r>
      <w:rPr>
        <w:rFonts w:ascii="Arial" w:hAnsi="Arial" w:cs="Arial"/>
        <w:color w:val="CCCCCC"/>
        <w:sz w:val="15"/>
      </w:rPr>
      <w:t>FELIX NYARIKI NYACHIO</w:t>
    </w:r>
    <w:r>
      <w:rPr>
        <w:rFonts w:ascii="Arial" w:hAnsi="Arial" w:cs="Arial"/>
        <w:color w:val="CCCCCC"/>
        <w:sz w:val="15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hAnsi="Arial" w:cs="Arial"/>
        <w:color w:val="CCCCCC"/>
        <w:sz w:val="15"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80DC0B" w14:textId="664E5706" w:rsidR="004C6DED" w:rsidRDefault="00232238">
    <w:pPr>
      <w:tabs>
        <w:tab w:val="right" w:pos="10699"/>
      </w:tabs>
      <w:spacing w:after="0" w:line="259" w:lineRule="auto"/>
      <w:ind w:left="0" w:right="-284" w:firstLine="0"/>
    </w:pPr>
    <w:r>
      <w:rPr>
        <w:rFonts w:ascii="Arial" w:hAnsi="Arial" w:cs="Arial"/>
        <w:color w:val="CCCCCC"/>
        <w:sz w:val="15"/>
      </w:rPr>
      <w:t>FELIX NYARIKI NYACHIO</w:t>
    </w:r>
    <w:r>
      <w:rPr>
        <w:rFonts w:ascii="Arial" w:hAnsi="Arial" w:cs="Arial"/>
        <w:color w:val="CCCCCC"/>
        <w:sz w:val="15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230014" w:rsidRPr="00230014">
      <w:rPr>
        <w:rFonts w:ascii="Arial" w:hAnsi="Arial" w:cs="Arial"/>
        <w:noProof/>
        <w:color w:val="CCCCCC"/>
        <w:sz w:val="15"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80DC0C" w14:textId="77777777" w:rsidR="004C6DED" w:rsidRDefault="00232238">
    <w:pPr>
      <w:tabs>
        <w:tab w:val="right" w:pos="10699"/>
      </w:tabs>
      <w:spacing w:after="0" w:line="259" w:lineRule="auto"/>
      <w:ind w:left="0" w:right="-284" w:firstLine="0"/>
    </w:pPr>
    <w:r>
      <w:rPr>
        <w:rFonts w:ascii="Arial" w:hAnsi="Arial" w:cs="Arial"/>
        <w:color w:val="CCCCCC"/>
        <w:sz w:val="15"/>
      </w:rPr>
      <w:t>FELIX NYARIKI NYACHIO</w:t>
    </w:r>
    <w:r>
      <w:rPr>
        <w:rFonts w:ascii="Arial" w:hAnsi="Arial" w:cs="Arial"/>
        <w:color w:val="CCCCCC"/>
        <w:sz w:val="15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hAnsi="Arial" w:cs="Arial"/>
        <w:color w:val="CCCCCC"/>
        <w:sz w:val="15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DC6D69" w14:textId="77777777" w:rsidR="00756145" w:rsidRDefault="00756145">
      <w:pPr>
        <w:spacing w:after="0" w:line="240" w:lineRule="auto"/>
      </w:pPr>
      <w:r>
        <w:separator/>
      </w:r>
    </w:p>
  </w:footnote>
  <w:footnote w:type="continuationSeparator" w:id="0">
    <w:p w14:paraId="18B8E5A9" w14:textId="77777777" w:rsidR="00756145" w:rsidRDefault="007561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6415C"/>
    <w:multiLevelType w:val="hybridMultilevel"/>
    <w:tmpl w:val="40042338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894474"/>
    <w:multiLevelType w:val="hybridMultilevel"/>
    <w:tmpl w:val="CF547474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3732BE"/>
    <w:multiLevelType w:val="hybridMultilevel"/>
    <w:tmpl w:val="C3C4C82C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16721C"/>
    <w:multiLevelType w:val="hybridMultilevel"/>
    <w:tmpl w:val="BB761C8E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3C5738"/>
    <w:multiLevelType w:val="hybridMultilevel"/>
    <w:tmpl w:val="70E444B6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0F5562"/>
    <w:multiLevelType w:val="hybridMultilevel"/>
    <w:tmpl w:val="DEFE3E70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6967E1"/>
    <w:multiLevelType w:val="hybridMultilevel"/>
    <w:tmpl w:val="B51A24D2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3E25CF"/>
    <w:multiLevelType w:val="hybridMultilevel"/>
    <w:tmpl w:val="435CB454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C2C3248"/>
    <w:multiLevelType w:val="hybridMultilevel"/>
    <w:tmpl w:val="6E6A791E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0BC394C"/>
    <w:multiLevelType w:val="hybridMultilevel"/>
    <w:tmpl w:val="24900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A266D6"/>
    <w:multiLevelType w:val="hybridMultilevel"/>
    <w:tmpl w:val="D71E366C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FC61C83"/>
    <w:multiLevelType w:val="hybridMultilevel"/>
    <w:tmpl w:val="093C7D28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0227F0"/>
    <w:multiLevelType w:val="hybridMultilevel"/>
    <w:tmpl w:val="BC3CD57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5AE3107C"/>
    <w:multiLevelType w:val="hybridMultilevel"/>
    <w:tmpl w:val="497EC6A4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A43811"/>
    <w:multiLevelType w:val="hybridMultilevel"/>
    <w:tmpl w:val="546C46AE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437AEE"/>
    <w:multiLevelType w:val="hybridMultilevel"/>
    <w:tmpl w:val="7082B478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126422C"/>
    <w:multiLevelType w:val="hybridMultilevel"/>
    <w:tmpl w:val="CA3E4F2C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41013CC"/>
    <w:multiLevelType w:val="hybridMultilevel"/>
    <w:tmpl w:val="5B2033F8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6131DC"/>
    <w:multiLevelType w:val="hybridMultilevel"/>
    <w:tmpl w:val="BA469E0C"/>
    <w:lvl w:ilvl="0" w:tplc="04090001">
      <w:start w:val="1"/>
      <w:numFmt w:val="bullet"/>
      <w:lvlText w:val=""/>
      <w:lvlJc w:val="left"/>
      <w:rPr>
        <w:rFonts w:ascii="Symbol" w:hAnsi="Symbol" w:hint="default"/>
        <w:b w:val="0"/>
        <w:i w:val="0"/>
        <w:strike w:val="0"/>
        <w:dstrike w:val="0"/>
        <w:color w:val="222222"/>
        <w:sz w:val="20"/>
        <w:u w:val="none" w:color="000000"/>
        <w:vertAlign w:val="baseline"/>
      </w:rPr>
    </w:lvl>
    <w:lvl w:ilvl="1" w:tplc="4B1E0F6E">
      <w:start w:val="1"/>
      <w:numFmt w:val="bullet"/>
      <w:lvlText w:val="o"/>
      <w:lvlJc w:val="left"/>
      <w:pPr>
        <w:ind w:left="1080"/>
      </w:pPr>
      <w:rPr>
        <w:rFonts w:ascii="Century" w:eastAsia="Times New Roman" w:hAnsi="Century"/>
        <w:b w:val="0"/>
        <w:i w:val="0"/>
        <w:strike w:val="0"/>
        <w:dstrike w:val="0"/>
        <w:color w:val="222222"/>
        <w:sz w:val="20"/>
        <w:u w:val="none" w:color="000000"/>
        <w:vertAlign w:val="baseline"/>
      </w:rPr>
    </w:lvl>
    <w:lvl w:ilvl="2" w:tplc="3F8E8116">
      <w:start w:val="1"/>
      <w:numFmt w:val="bullet"/>
      <w:lvlText w:val="▪"/>
      <w:lvlJc w:val="left"/>
      <w:pPr>
        <w:ind w:left="1800"/>
      </w:pPr>
      <w:rPr>
        <w:rFonts w:ascii="Century" w:eastAsia="Times New Roman" w:hAnsi="Century"/>
        <w:b w:val="0"/>
        <w:i w:val="0"/>
        <w:strike w:val="0"/>
        <w:dstrike w:val="0"/>
        <w:color w:val="222222"/>
        <w:sz w:val="20"/>
        <w:u w:val="none" w:color="000000"/>
        <w:vertAlign w:val="baseline"/>
      </w:rPr>
    </w:lvl>
    <w:lvl w:ilvl="3" w:tplc="880CBFEA">
      <w:start w:val="1"/>
      <w:numFmt w:val="bullet"/>
      <w:lvlText w:val="•"/>
      <w:lvlJc w:val="left"/>
      <w:pPr>
        <w:ind w:left="2520"/>
      </w:pPr>
      <w:rPr>
        <w:rFonts w:ascii="Century" w:eastAsia="Times New Roman" w:hAnsi="Century"/>
        <w:b w:val="0"/>
        <w:i w:val="0"/>
        <w:strike w:val="0"/>
        <w:dstrike w:val="0"/>
        <w:color w:val="222222"/>
        <w:sz w:val="20"/>
        <w:u w:val="none" w:color="000000"/>
        <w:vertAlign w:val="baseline"/>
      </w:rPr>
    </w:lvl>
    <w:lvl w:ilvl="4" w:tplc="0BC6FC30">
      <w:start w:val="1"/>
      <w:numFmt w:val="bullet"/>
      <w:lvlText w:val="o"/>
      <w:lvlJc w:val="left"/>
      <w:pPr>
        <w:ind w:left="3240"/>
      </w:pPr>
      <w:rPr>
        <w:rFonts w:ascii="Century" w:eastAsia="Times New Roman" w:hAnsi="Century"/>
        <w:b w:val="0"/>
        <w:i w:val="0"/>
        <w:strike w:val="0"/>
        <w:dstrike w:val="0"/>
        <w:color w:val="222222"/>
        <w:sz w:val="20"/>
        <w:u w:val="none" w:color="000000"/>
        <w:vertAlign w:val="baseline"/>
      </w:rPr>
    </w:lvl>
    <w:lvl w:ilvl="5" w:tplc="59EAB8E2">
      <w:start w:val="1"/>
      <w:numFmt w:val="bullet"/>
      <w:lvlText w:val="▪"/>
      <w:lvlJc w:val="left"/>
      <w:pPr>
        <w:ind w:left="3960"/>
      </w:pPr>
      <w:rPr>
        <w:rFonts w:ascii="Century" w:eastAsia="Times New Roman" w:hAnsi="Century"/>
        <w:b w:val="0"/>
        <w:i w:val="0"/>
        <w:strike w:val="0"/>
        <w:dstrike w:val="0"/>
        <w:color w:val="222222"/>
        <w:sz w:val="20"/>
        <w:u w:val="none" w:color="000000"/>
        <w:vertAlign w:val="baseline"/>
      </w:rPr>
    </w:lvl>
    <w:lvl w:ilvl="6" w:tplc="4DE0FFC0">
      <w:start w:val="1"/>
      <w:numFmt w:val="bullet"/>
      <w:lvlText w:val="•"/>
      <w:lvlJc w:val="left"/>
      <w:pPr>
        <w:ind w:left="4680"/>
      </w:pPr>
      <w:rPr>
        <w:rFonts w:ascii="Century" w:eastAsia="Times New Roman" w:hAnsi="Century"/>
        <w:b w:val="0"/>
        <w:i w:val="0"/>
        <w:strike w:val="0"/>
        <w:dstrike w:val="0"/>
        <w:color w:val="222222"/>
        <w:sz w:val="20"/>
        <w:u w:val="none" w:color="000000"/>
        <w:vertAlign w:val="baseline"/>
      </w:rPr>
    </w:lvl>
    <w:lvl w:ilvl="7" w:tplc="1F0A3D40">
      <w:start w:val="1"/>
      <w:numFmt w:val="bullet"/>
      <w:lvlText w:val="o"/>
      <w:lvlJc w:val="left"/>
      <w:pPr>
        <w:ind w:left="5400"/>
      </w:pPr>
      <w:rPr>
        <w:rFonts w:ascii="Century" w:eastAsia="Times New Roman" w:hAnsi="Century"/>
        <w:b w:val="0"/>
        <w:i w:val="0"/>
        <w:strike w:val="0"/>
        <w:dstrike w:val="0"/>
        <w:color w:val="222222"/>
        <w:sz w:val="20"/>
        <w:u w:val="none" w:color="000000"/>
        <w:vertAlign w:val="baseline"/>
      </w:rPr>
    </w:lvl>
    <w:lvl w:ilvl="8" w:tplc="21C6EB14">
      <w:start w:val="1"/>
      <w:numFmt w:val="bullet"/>
      <w:lvlText w:val="▪"/>
      <w:lvlJc w:val="left"/>
      <w:pPr>
        <w:ind w:left="6120"/>
      </w:pPr>
      <w:rPr>
        <w:rFonts w:ascii="Century" w:eastAsia="Times New Roman" w:hAnsi="Century"/>
        <w:b w:val="0"/>
        <w:i w:val="0"/>
        <w:strike w:val="0"/>
        <w:dstrike w:val="0"/>
        <w:color w:val="222222"/>
        <w:sz w:val="20"/>
        <w:u w:val="none" w:color="000000"/>
        <w:vertAlign w:val="baseline"/>
      </w:rPr>
    </w:lvl>
  </w:abstractNum>
  <w:abstractNum w:abstractNumId="19" w15:restartNumberingAfterBreak="0">
    <w:nsid w:val="6DC27D3A"/>
    <w:multiLevelType w:val="hybridMultilevel"/>
    <w:tmpl w:val="D9203C3C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E213547"/>
    <w:multiLevelType w:val="hybridMultilevel"/>
    <w:tmpl w:val="69484F66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54622C"/>
    <w:multiLevelType w:val="hybridMultilevel"/>
    <w:tmpl w:val="DAB28456"/>
    <w:lvl w:ilvl="0" w:tplc="042EB1EA">
      <w:numFmt w:val="bullet"/>
      <w:lvlText w:val="-"/>
      <w:lvlJc w:val="left"/>
      <w:pPr>
        <w:ind w:left="360" w:hanging="360"/>
      </w:pPr>
      <w:rPr>
        <w:rFonts w:ascii="Century" w:eastAsiaTheme="minorEastAsia" w:hAnsi="Century" w:cs="Century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16"/>
  </w:num>
  <w:num w:numId="4">
    <w:abstractNumId w:val="4"/>
  </w:num>
  <w:num w:numId="5">
    <w:abstractNumId w:val="21"/>
  </w:num>
  <w:num w:numId="6">
    <w:abstractNumId w:val="14"/>
  </w:num>
  <w:num w:numId="7">
    <w:abstractNumId w:val="12"/>
  </w:num>
  <w:num w:numId="8">
    <w:abstractNumId w:val="11"/>
  </w:num>
  <w:num w:numId="9">
    <w:abstractNumId w:val="1"/>
  </w:num>
  <w:num w:numId="10">
    <w:abstractNumId w:val="5"/>
  </w:num>
  <w:num w:numId="11">
    <w:abstractNumId w:val="17"/>
  </w:num>
  <w:num w:numId="12">
    <w:abstractNumId w:val="13"/>
  </w:num>
  <w:num w:numId="13">
    <w:abstractNumId w:val="8"/>
  </w:num>
  <w:num w:numId="14">
    <w:abstractNumId w:val="15"/>
  </w:num>
  <w:num w:numId="15">
    <w:abstractNumId w:val="10"/>
  </w:num>
  <w:num w:numId="16">
    <w:abstractNumId w:val="20"/>
  </w:num>
  <w:num w:numId="17">
    <w:abstractNumId w:val="6"/>
  </w:num>
  <w:num w:numId="18">
    <w:abstractNumId w:val="0"/>
  </w:num>
  <w:num w:numId="19">
    <w:abstractNumId w:val="7"/>
  </w:num>
  <w:num w:numId="20">
    <w:abstractNumId w:val="19"/>
  </w:num>
  <w:num w:numId="21">
    <w:abstractNumId w:val="3"/>
  </w:num>
  <w:num w:numId="22">
    <w:abstractNumId w:val="2"/>
  </w:num>
  <w:num w:numId="23">
    <w:abstractNumId w:val="1"/>
  </w:num>
  <w:num w:numId="24">
    <w:abstractNumId w:val="1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1NTMzMzI1NDU2NDFS0lEKTi0uzszPAykwMq0FAErJtZItAAAA"/>
  </w:docVars>
  <w:rsids>
    <w:rsidRoot w:val="004C6DED"/>
    <w:rsid w:val="000045D0"/>
    <w:rsid w:val="00011B82"/>
    <w:rsid w:val="000142C3"/>
    <w:rsid w:val="00016AA1"/>
    <w:rsid w:val="000173BB"/>
    <w:rsid w:val="000231BA"/>
    <w:rsid w:val="00023B2F"/>
    <w:rsid w:val="0003240F"/>
    <w:rsid w:val="000340C8"/>
    <w:rsid w:val="0003729F"/>
    <w:rsid w:val="00042309"/>
    <w:rsid w:val="000523D2"/>
    <w:rsid w:val="000728AB"/>
    <w:rsid w:val="00073CF2"/>
    <w:rsid w:val="0008230B"/>
    <w:rsid w:val="00083C77"/>
    <w:rsid w:val="00092F9F"/>
    <w:rsid w:val="000A053F"/>
    <w:rsid w:val="000C01EC"/>
    <w:rsid w:val="000E4E85"/>
    <w:rsid w:val="000E6F85"/>
    <w:rsid w:val="000F139F"/>
    <w:rsid w:val="00113D08"/>
    <w:rsid w:val="00117309"/>
    <w:rsid w:val="001353D5"/>
    <w:rsid w:val="0014662F"/>
    <w:rsid w:val="00162311"/>
    <w:rsid w:val="00180AC7"/>
    <w:rsid w:val="0019148B"/>
    <w:rsid w:val="001A277B"/>
    <w:rsid w:val="001A7A9D"/>
    <w:rsid w:val="001A7B61"/>
    <w:rsid w:val="001D5318"/>
    <w:rsid w:val="001F5284"/>
    <w:rsid w:val="00204D98"/>
    <w:rsid w:val="002135A0"/>
    <w:rsid w:val="00224AF9"/>
    <w:rsid w:val="0022503D"/>
    <w:rsid w:val="00230014"/>
    <w:rsid w:val="00232238"/>
    <w:rsid w:val="00254249"/>
    <w:rsid w:val="00255571"/>
    <w:rsid w:val="00257C0F"/>
    <w:rsid w:val="00280F6D"/>
    <w:rsid w:val="00295F7C"/>
    <w:rsid w:val="002A28F6"/>
    <w:rsid w:val="002B47AE"/>
    <w:rsid w:val="002B5B2B"/>
    <w:rsid w:val="002C20B9"/>
    <w:rsid w:val="002C531B"/>
    <w:rsid w:val="002D1E65"/>
    <w:rsid w:val="002F338E"/>
    <w:rsid w:val="003074D0"/>
    <w:rsid w:val="00310DD0"/>
    <w:rsid w:val="00340887"/>
    <w:rsid w:val="00344252"/>
    <w:rsid w:val="00346CB3"/>
    <w:rsid w:val="0035259E"/>
    <w:rsid w:val="0035291E"/>
    <w:rsid w:val="00366B0D"/>
    <w:rsid w:val="00382B72"/>
    <w:rsid w:val="00393071"/>
    <w:rsid w:val="003C052C"/>
    <w:rsid w:val="003C434B"/>
    <w:rsid w:val="003C6D05"/>
    <w:rsid w:val="003D430A"/>
    <w:rsid w:val="003E021E"/>
    <w:rsid w:val="003E099E"/>
    <w:rsid w:val="003E17B4"/>
    <w:rsid w:val="003E26D2"/>
    <w:rsid w:val="003E6CAC"/>
    <w:rsid w:val="003F55CE"/>
    <w:rsid w:val="00403856"/>
    <w:rsid w:val="00410784"/>
    <w:rsid w:val="00410FB4"/>
    <w:rsid w:val="00411D17"/>
    <w:rsid w:val="004127BA"/>
    <w:rsid w:val="00415CED"/>
    <w:rsid w:val="00417B58"/>
    <w:rsid w:val="0042380D"/>
    <w:rsid w:val="00430F2C"/>
    <w:rsid w:val="0044765D"/>
    <w:rsid w:val="00453E84"/>
    <w:rsid w:val="0046071E"/>
    <w:rsid w:val="004751FE"/>
    <w:rsid w:val="00481CC0"/>
    <w:rsid w:val="0048523F"/>
    <w:rsid w:val="00486DBC"/>
    <w:rsid w:val="004A447B"/>
    <w:rsid w:val="004A48D0"/>
    <w:rsid w:val="004B0E4B"/>
    <w:rsid w:val="004C57F4"/>
    <w:rsid w:val="004C6DED"/>
    <w:rsid w:val="004D088C"/>
    <w:rsid w:val="004D1E15"/>
    <w:rsid w:val="004E7C9B"/>
    <w:rsid w:val="004F5CB3"/>
    <w:rsid w:val="00502CA5"/>
    <w:rsid w:val="00510B47"/>
    <w:rsid w:val="00512236"/>
    <w:rsid w:val="0051253A"/>
    <w:rsid w:val="00521F1F"/>
    <w:rsid w:val="005239C7"/>
    <w:rsid w:val="005537A2"/>
    <w:rsid w:val="00581E2F"/>
    <w:rsid w:val="00584F2E"/>
    <w:rsid w:val="00594367"/>
    <w:rsid w:val="00596A59"/>
    <w:rsid w:val="005B5D43"/>
    <w:rsid w:val="005D43DC"/>
    <w:rsid w:val="005E7C36"/>
    <w:rsid w:val="005F2B27"/>
    <w:rsid w:val="00600CC5"/>
    <w:rsid w:val="00610A85"/>
    <w:rsid w:val="0063543B"/>
    <w:rsid w:val="00636D7D"/>
    <w:rsid w:val="00650115"/>
    <w:rsid w:val="0065073D"/>
    <w:rsid w:val="006524B3"/>
    <w:rsid w:val="006614C0"/>
    <w:rsid w:val="00661972"/>
    <w:rsid w:val="00663E2B"/>
    <w:rsid w:val="00666056"/>
    <w:rsid w:val="006662E3"/>
    <w:rsid w:val="006677F9"/>
    <w:rsid w:val="00680BAE"/>
    <w:rsid w:val="00684816"/>
    <w:rsid w:val="006A34BC"/>
    <w:rsid w:val="006B4E8E"/>
    <w:rsid w:val="006C4F97"/>
    <w:rsid w:val="006D47D5"/>
    <w:rsid w:val="006E4687"/>
    <w:rsid w:val="006E4FB6"/>
    <w:rsid w:val="006E6908"/>
    <w:rsid w:val="006E7A89"/>
    <w:rsid w:val="006F09F1"/>
    <w:rsid w:val="006F2F73"/>
    <w:rsid w:val="006F6AD3"/>
    <w:rsid w:val="0070504F"/>
    <w:rsid w:val="00705644"/>
    <w:rsid w:val="00705831"/>
    <w:rsid w:val="00716F08"/>
    <w:rsid w:val="00720D8C"/>
    <w:rsid w:val="00724DA2"/>
    <w:rsid w:val="007257BD"/>
    <w:rsid w:val="00742732"/>
    <w:rsid w:val="00756145"/>
    <w:rsid w:val="00762034"/>
    <w:rsid w:val="00771BC6"/>
    <w:rsid w:val="00772FD9"/>
    <w:rsid w:val="0077727D"/>
    <w:rsid w:val="0078001C"/>
    <w:rsid w:val="007843DF"/>
    <w:rsid w:val="00787196"/>
    <w:rsid w:val="00794DF1"/>
    <w:rsid w:val="00795155"/>
    <w:rsid w:val="007A4FC5"/>
    <w:rsid w:val="007C049C"/>
    <w:rsid w:val="007E63F5"/>
    <w:rsid w:val="0080545D"/>
    <w:rsid w:val="00811D40"/>
    <w:rsid w:val="00817121"/>
    <w:rsid w:val="00830472"/>
    <w:rsid w:val="0083706B"/>
    <w:rsid w:val="00841356"/>
    <w:rsid w:val="00841ADD"/>
    <w:rsid w:val="00842559"/>
    <w:rsid w:val="00897D02"/>
    <w:rsid w:val="008C27D8"/>
    <w:rsid w:val="008D273F"/>
    <w:rsid w:val="008D3F50"/>
    <w:rsid w:val="008D79CC"/>
    <w:rsid w:val="008E3942"/>
    <w:rsid w:val="008E40E4"/>
    <w:rsid w:val="008F2853"/>
    <w:rsid w:val="0090478F"/>
    <w:rsid w:val="009262EE"/>
    <w:rsid w:val="00930455"/>
    <w:rsid w:val="009427A6"/>
    <w:rsid w:val="00944AAB"/>
    <w:rsid w:val="009478FF"/>
    <w:rsid w:val="00960F3C"/>
    <w:rsid w:val="00971500"/>
    <w:rsid w:val="00975B73"/>
    <w:rsid w:val="00977CDF"/>
    <w:rsid w:val="00984530"/>
    <w:rsid w:val="009A0B80"/>
    <w:rsid w:val="009A6771"/>
    <w:rsid w:val="009A74D0"/>
    <w:rsid w:val="009B0F04"/>
    <w:rsid w:val="009B4BE0"/>
    <w:rsid w:val="009C17E7"/>
    <w:rsid w:val="009E4D13"/>
    <w:rsid w:val="009E5C6E"/>
    <w:rsid w:val="009E5F75"/>
    <w:rsid w:val="009E726E"/>
    <w:rsid w:val="009F1413"/>
    <w:rsid w:val="009F2183"/>
    <w:rsid w:val="009F34FA"/>
    <w:rsid w:val="009F72F8"/>
    <w:rsid w:val="00A0694B"/>
    <w:rsid w:val="00A07DD7"/>
    <w:rsid w:val="00A110E7"/>
    <w:rsid w:val="00A14157"/>
    <w:rsid w:val="00A16F85"/>
    <w:rsid w:val="00A300B9"/>
    <w:rsid w:val="00A30932"/>
    <w:rsid w:val="00A473E8"/>
    <w:rsid w:val="00A50215"/>
    <w:rsid w:val="00A52EDB"/>
    <w:rsid w:val="00A611C7"/>
    <w:rsid w:val="00A64955"/>
    <w:rsid w:val="00A6582B"/>
    <w:rsid w:val="00A70586"/>
    <w:rsid w:val="00A73969"/>
    <w:rsid w:val="00A75724"/>
    <w:rsid w:val="00AB346E"/>
    <w:rsid w:val="00AC36D0"/>
    <w:rsid w:val="00AD3882"/>
    <w:rsid w:val="00AD49B2"/>
    <w:rsid w:val="00AE0408"/>
    <w:rsid w:val="00AE11F1"/>
    <w:rsid w:val="00AE5BA1"/>
    <w:rsid w:val="00AF0EC3"/>
    <w:rsid w:val="00AF261D"/>
    <w:rsid w:val="00AF59B9"/>
    <w:rsid w:val="00B212A0"/>
    <w:rsid w:val="00B33166"/>
    <w:rsid w:val="00B372D7"/>
    <w:rsid w:val="00B5159A"/>
    <w:rsid w:val="00B53979"/>
    <w:rsid w:val="00B56619"/>
    <w:rsid w:val="00B66595"/>
    <w:rsid w:val="00BA23A2"/>
    <w:rsid w:val="00BA67EC"/>
    <w:rsid w:val="00BB06E2"/>
    <w:rsid w:val="00BD0325"/>
    <w:rsid w:val="00BD03E7"/>
    <w:rsid w:val="00BD7E94"/>
    <w:rsid w:val="00BE4C07"/>
    <w:rsid w:val="00C233F0"/>
    <w:rsid w:val="00C24CD7"/>
    <w:rsid w:val="00C2605E"/>
    <w:rsid w:val="00C47D84"/>
    <w:rsid w:val="00C57E49"/>
    <w:rsid w:val="00C62FFC"/>
    <w:rsid w:val="00C635F5"/>
    <w:rsid w:val="00C63C72"/>
    <w:rsid w:val="00CA0871"/>
    <w:rsid w:val="00CA105B"/>
    <w:rsid w:val="00CA2913"/>
    <w:rsid w:val="00CA4002"/>
    <w:rsid w:val="00CD7B31"/>
    <w:rsid w:val="00CE3D3E"/>
    <w:rsid w:val="00CF3A1E"/>
    <w:rsid w:val="00D04BD3"/>
    <w:rsid w:val="00D216EC"/>
    <w:rsid w:val="00D2579C"/>
    <w:rsid w:val="00D26C3A"/>
    <w:rsid w:val="00D346C5"/>
    <w:rsid w:val="00D3609A"/>
    <w:rsid w:val="00D36B6C"/>
    <w:rsid w:val="00D40EDB"/>
    <w:rsid w:val="00D43A89"/>
    <w:rsid w:val="00D518C4"/>
    <w:rsid w:val="00D51DDC"/>
    <w:rsid w:val="00D57590"/>
    <w:rsid w:val="00D65B27"/>
    <w:rsid w:val="00D71D56"/>
    <w:rsid w:val="00D73AF1"/>
    <w:rsid w:val="00D76E3D"/>
    <w:rsid w:val="00DA02C7"/>
    <w:rsid w:val="00DA3A9D"/>
    <w:rsid w:val="00DC3CC2"/>
    <w:rsid w:val="00DC67D1"/>
    <w:rsid w:val="00DE1DA1"/>
    <w:rsid w:val="00DF6844"/>
    <w:rsid w:val="00E008B8"/>
    <w:rsid w:val="00E204CF"/>
    <w:rsid w:val="00E238FE"/>
    <w:rsid w:val="00E269D8"/>
    <w:rsid w:val="00E44DC0"/>
    <w:rsid w:val="00E55511"/>
    <w:rsid w:val="00E62176"/>
    <w:rsid w:val="00E72070"/>
    <w:rsid w:val="00E750DC"/>
    <w:rsid w:val="00E82EC9"/>
    <w:rsid w:val="00E903DF"/>
    <w:rsid w:val="00E9602B"/>
    <w:rsid w:val="00EA3711"/>
    <w:rsid w:val="00EC7071"/>
    <w:rsid w:val="00ED3D0D"/>
    <w:rsid w:val="00EE63A5"/>
    <w:rsid w:val="00EF054F"/>
    <w:rsid w:val="00F06B76"/>
    <w:rsid w:val="00F07132"/>
    <w:rsid w:val="00F110A6"/>
    <w:rsid w:val="00F2761D"/>
    <w:rsid w:val="00F37B7E"/>
    <w:rsid w:val="00F421EA"/>
    <w:rsid w:val="00F73587"/>
    <w:rsid w:val="00F83E0B"/>
    <w:rsid w:val="00F97A3D"/>
    <w:rsid w:val="00FA024C"/>
    <w:rsid w:val="00FA0BF0"/>
    <w:rsid w:val="00FA27F7"/>
    <w:rsid w:val="00FA7422"/>
    <w:rsid w:val="00FC646D"/>
    <w:rsid w:val="00FD5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80DB0E"/>
  <w14:defaultImageDpi w14:val="96"/>
  <w15:docId w15:val="{5A425CCA-C053-4561-80BA-014711E32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85" w:line="268" w:lineRule="auto"/>
      <w:ind w:left="2038" w:hanging="10"/>
    </w:pPr>
    <w:rPr>
      <w:rFonts w:ascii="Century" w:hAnsi="Century" w:cs="Century"/>
      <w:color w:val="222222"/>
      <w:sz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spacing w:after="42" w:line="259" w:lineRule="auto"/>
      <w:outlineLvl w:val="0"/>
    </w:pPr>
    <w:rPr>
      <w:sz w:val="2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602B"/>
    <w:pPr>
      <w:keepNext/>
      <w:keepLines/>
      <w:spacing w:before="40" w:after="0"/>
      <w:outlineLvl w:val="1"/>
    </w:pPr>
    <w:rPr>
      <w:rFonts w:asciiTheme="majorHAnsi" w:eastAsiaTheme="majorEastAsia" w:hAnsiTheme="majorHAnsi" w:cs="Times New Roman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entury" w:hAnsi="Century" w:cs="Times New Roman"/>
      <w:color w:val="222222"/>
      <w:sz w:val="25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E9602B"/>
    <w:rPr>
      <w:rFonts w:asciiTheme="majorHAnsi" w:eastAsiaTheme="majorEastAsia" w:hAnsiTheme="majorHAnsi" w:cs="Times New Roman"/>
      <w:color w:val="2E74B5" w:themeColor="accent1" w:themeShade="BF"/>
      <w:sz w:val="26"/>
      <w:szCs w:val="2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E9602B"/>
    <w:pPr>
      <w:spacing w:after="0" w:line="240" w:lineRule="auto"/>
      <w:ind w:left="2038" w:hanging="10"/>
    </w:pPr>
    <w:rPr>
      <w:rFonts w:ascii="Century" w:hAnsi="Century" w:cs="Century"/>
      <w:color w:val="222222"/>
      <w:sz w:val="20"/>
    </w:rPr>
  </w:style>
  <w:style w:type="paragraph" w:styleId="ListParagraph">
    <w:name w:val="List Paragraph"/>
    <w:basedOn w:val="Normal"/>
    <w:uiPriority w:val="34"/>
    <w:qFormat/>
    <w:rsid w:val="00A110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1E2F"/>
    <w:rPr>
      <w:rFonts w:cs="Times New Roman"/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3C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C72"/>
    <w:rPr>
      <w:rFonts w:ascii="Century" w:hAnsi="Century" w:cs="Century"/>
      <w:color w:val="222222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3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39F"/>
    <w:rPr>
      <w:rFonts w:ascii="Segoe UI" w:hAnsi="Segoe UI" w:cs="Segoe UI"/>
      <w:color w:val="222222"/>
      <w:sz w:val="18"/>
      <w:szCs w:val="18"/>
    </w:rPr>
  </w:style>
  <w:style w:type="table" w:customStyle="1" w:styleId="TableGrid1">
    <w:name w:val="TableGrid1"/>
    <w:rsid w:val="00E5551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7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.info@powertechnics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benard.maranga@huawei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at01</b:Tag>
    <b:SourceType>JournalArticle</b:SourceType>
    <b:Guid>{90FDC8E5-632E-4009-9AD4-67086F232AE7}</b:Guid>
    <b:Author>
      <b:Author>
        <b:NameList>
          <b:Person>
            <b:Last>Satorra</b:Last>
          </b:Person>
          <b:Person>
            <b:Last>Bentler</b:Last>
          </b:Person>
        </b:NameList>
      </b:Author>
    </b:Author>
    <b:Title>A scaled difference chi-square test statistic for moment structure analysis</b:Title>
    <b:JournalName>Psychometrika</b:JournalName>
    <b:Year>2001</b:Year>
    <b:Pages>507-514</b:Pages>
    <b:RefOrder>1</b:RefOrder>
  </b:Source>
</b:Sources>
</file>

<file path=customXml/itemProps1.xml><?xml version="1.0" encoding="utf-8"?>
<ds:datastoreItem xmlns:ds="http://schemas.openxmlformats.org/officeDocument/2006/customXml" ds:itemID="{D5860650-0080-445A-8406-834DA1A47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1765</Words>
  <Characters>1006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LIX CV</vt:lpstr>
    </vt:vector>
  </TitlesOfParts>
  <Company/>
  <LinksUpToDate>false</LinksUpToDate>
  <CharactersWithSpaces>11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LIX CV</dc:title>
  <dc:subject/>
  <dc:creator>nyachio felix</dc:creator>
  <cp:keywords/>
  <dc:description/>
  <cp:lastModifiedBy>HAJI KAHURA</cp:lastModifiedBy>
  <cp:revision>45</cp:revision>
  <cp:lastPrinted>2015-08-03T10:12:00Z</cp:lastPrinted>
  <dcterms:created xsi:type="dcterms:W3CDTF">2016-01-30T05:31:00Z</dcterms:created>
  <dcterms:modified xsi:type="dcterms:W3CDTF">2018-01-30T11:24:00Z</dcterms:modified>
</cp:coreProperties>
</file>